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pPr w:leftFromText="141" w:rightFromText="141" w:horzAnchor="margin" w:tblpY="-360"/>
        <w:tblW w:w="14440" w:type="dxa"/>
        <w:tbl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blBorders>
        <w:tblLayout w:type="fixed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3640"/>
        <w:gridCol w:w="3600"/>
        <w:gridCol w:w="3600"/>
        <w:gridCol w:w="3600"/>
      </w:tblGrid>
      <w:tr w:rsidR="00952AD2" w14:paraId="5FBC16AA" w14:textId="04D3F553" w:rsidTr="00952AD2">
        <w:trPr>
          <w:trHeight w:hRule="exact" w:val="4968"/>
        </w:trPr>
        <w:tc>
          <w:tcPr>
            <w:tcW w:w="3640" w:type="dxa"/>
            <w:shd w:val="clear" w:color="auto" w:fill="000000" w:themeFill="text1"/>
            <w:tcMar>
              <w:top w:w="230" w:type="dxa"/>
              <w:left w:w="230" w:type="dxa"/>
              <w:bottom w:w="230" w:type="dxa"/>
              <w:right w:w="230" w:type="dxa"/>
            </w:tcMar>
          </w:tcPr>
          <w:p w14:paraId="28BCF2A3" w14:textId="29F7B919" w:rsidR="00952AD2" w:rsidRDefault="00952AD2" w:rsidP="00952AD2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rFonts w:ascii="Arial" w:hAnsi="Arial"/>
                <w:b/>
                <w:bCs/>
                <w:sz w:val="32"/>
                <w:szCs w:val="32"/>
              </w:rPr>
              <w:t>I take Zoloft for _______.</w:t>
            </w:r>
          </w:p>
          <w:p w14:paraId="639AA0B4" w14:textId="77777777" w:rsidR="00952AD2" w:rsidRDefault="00952AD2" w:rsidP="00952AD2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73B524D6" w14:textId="77777777" w:rsidR="00952AD2" w:rsidRDefault="00952AD2" w:rsidP="00952AD2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07532CD7" w14:textId="77777777" w:rsidR="00952AD2" w:rsidRDefault="00952AD2" w:rsidP="00952AD2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1CEBFAC4" w14:textId="77777777" w:rsidR="00952AD2" w:rsidRDefault="00952AD2" w:rsidP="00952AD2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23FFEFB2" w14:textId="2B279848" w:rsidR="00952AD2" w:rsidRDefault="00952AD2" w:rsidP="00952AD2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7CDA770E" w14:textId="4C823855" w:rsidR="00952AD2" w:rsidRDefault="00952AD2" w:rsidP="00952AD2">
            <w:pPr>
              <w:pStyle w:val="TableContents"/>
              <w:rPr>
                <w:rFonts w:ascii="Arial" w:hAnsi="Arial"/>
                <w:b/>
                <w:bCs/>
                <w:sz w:val="20"/>
                <w:szCs w:val="22"/>
              </w:rPr>
            </w:pPr>
          </w:p>
          <w:p w14:paraId="496549A2" w14:textId="77777777" w:rsidR="00952AD2" w:rsidRDefault="00952AD2" w:rsidP="00952AD2">
            <w:pPr>
              <w:pStyle w:val="TableContents"/>
              <w:rPr>
                <w:rFonts w:ascii="Arial" w:hAnsi="Arial"/>
                <w:b/>
                <w:bCs/>
                <w:sz w:val="20"/>
                <w:szCs w:val="22"/>
              </w:rPr>
            </w:pPr>
          </w:p>
          <w:p w14:paraId="3CAB13BF" w14:textId="41F45F92" w:rsidR="00952AD2" w:rsidRDefault="00952AD2" w:rsidP="00952AD2">
            <w:pPr>
              <w:pStyle w:val="TableContents"/>
              <w:rPr>
                <w:rFonts w:ascii="Arial" w:hAnsi="Arial"/>
                <w:b/>
                <w:bCs/>
                <w:sz w:val="18"/>
                <w:szCs w:val="22"/>
              </w:rPr>
            </w:pPr>
          </w:p>
          <w:p w14:paraId="4D2E1CA0" w14:textId="7D0D16F7" w:rsidR="00952AD2" w:rsidRDefault="00952AD2" w:rsidP="00952AD2">
            <w:pPr>
              <w:pStyle w:val="TableContents"/>
              <w:rPr>
                <w:rFonts w:ascii="Arial" w:hAnsi="Arial"/>
                <w:b/>
                <w:bCs/>
                <w:sz w:val="12"/>
                <w:szCs w:val="22"/>
              </w:rPr>
            </w:pPr>
          </w:p>
          <w:p w14:paraId="7A36F0B2" w14:textId="64165EB4" w:rsidR="00952AD2" w:rsidRDefault="00952AD2" w:rsidP="00952AD2">
            <w:pPr>
              <w:pStyle w:val="TableContents"/>
              <w:rPr>
                <w:rFonts w:ascii="Arial" w:hAnsi="Arial"/>
                <w:b/>
                <w:bCs/>
                <w:sz w:val="8"/>
                <w:szCs w:val="32"/>
              </w:rPr>
            </w:pPr>
          </w:p>
          <w:p w14:paraId="4E3FF064" w14:textId="3AB7F889" w:rsidR="00952AD2" w:rsidRDefault="00952AD2" w:rsidP="00952AD2">
            <w:pPr>
              <w:pStyle w:val="TableContents"/>
              <w:rPr>
                <w:rFonts w:ascii="Arial" w:hAnsi="Arial"/>
                <w:b/>
                <w:bCs/>
                <w:sz w:val="8"/>
                <w:szCs w:val="32"/>
              </w:rPr>
            </w:pPr>
          </w:p>
          <w:p w14:paraId="3EC66993" w14:textId="5CCD0305" w:rsidR="00952AD2" w:rsidRDefault="00952AD2" w:rsidP="00952AD2">
            <w:pPr>
              <w:pStyle w:val="TableContents"/>
              <w:rPr>
                <w:rFonts w:ascii="Arial" w:hAnsi="Arial"/>
                <w:b/>
                <w:bCs/>
                <w:sz w:val="8"/>
                <w:szCs w:val="32"/>
              </w:rPr>
            </w:pPr>
          </w:p>
          <w:p w14:paraId="3FF9AFC2" w14:textId="68D87041" w:rsidR="00952AD2" w:rsidRDefault="00952AD2" w:rsidP="00952AD2">
            <w:pPr>
              <w:pStyle w:val="TableContents"/>
              <w:rPr>
                <w:rFonts w:ascii="Arial" w:hAnsi="Arial"/>
                <w:b/>
                <w:bCs/>
                <w:sz w:val="8"/>
                <w:szCs w:val="32"/>
              </w:rPr>
            </w:pPr>
          </w:p>
          <w:p w14:paraId="52575217" w14:textId="77777777" w:rsidR="00952AD2" w:rsidRPr="00952AD2" w:rsidRDefault="00952AD2" w:rsidP="00952AD2">
            <w:pPr>
              <w:pStyle w:val="TableContents"/>
              <w:rPr>
                <w:rFonts w:ascii="Arial" w:hAnsi="Arial"/>
                <w:b/>
                <w:bCs/>
                <w:sz w:val="8"/>
                <w:szCs w:val="32"/>
              </w:rPr>
            </w:pPr>
          </w:p>
          <w:p w14:paraId="0A215956" w14:textId="77777777" w:rsidR="00952AD2" w:rsidRDefault="00952AD2" w:rsidP="00952AD2">
            <w:pPr>
              <w:pStyle w:val="TableContents"/>
              <w:rPr>
                <w:rFonts w:ascii="Arial" w:hAnsi="Arial"/>
                <w:b/>
                <w:bCs/>
                <w:sz w:val="20"/>
                <w:szCs w:val="22"/>
              </w:rPr>
            </w:pPr>
            <w:r>
              <w:rPr>
                <w:noProof/>
              </w:rPr>
              <w:drawing>
                <wp:anchor distT="0" distB="0" distL="114300" distR="114300" simplePos="0" relativeHeight="251707392" behindDoc="1" locked="0" layoutInCell="1" allowOverlap="1" wp14:anchorId="3A0BDE79" wp14:editId="74629A13">
                  <wp:simplePos x="0" y="0"/>
                  <wp:positionH relativeFrom="column">
                    <wp:posOffset>-74295</wp:posOffset>
                  </wp:positionH>
                  <wp:positionV relativeFrom="paragraph">
                    <wp:posOffset>102870</wp:posOffset>
                  </wp:positionV>
                  <wp:extent cx="274320" cy="245745"/>
                  <wp:effectExtent l="0" t="0" r="0" b="1905"/>
                  <wp:wrapTight wrapText="bothSides">
                    <wp:wrapPolygon edited="0">
                      <wp:start x="0" y="0"/>
                      <wp:lineTo x="0" y="20093"/>
                      <wp:lineTo x="19500" y="20093"/>
                      <wp:lineTo x="19500" y="0"/>
                      <wp:lineTo x="0" y="0"/>
                    </wp:wrapPolygon>
                  </wp:wrapTight>
                  <wp:docPr id="6" name="Picture 6" descr="Image result for cards against humanity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Image result for cards against humanity icon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2954" t="21978" r="16388" b="21809"/>
                          <a:stretch/>
                        </pic:blipFill>
                        <pic:spPr bwMode="auto">
                          <a:xfrm>
                            <a:off x="0" y="0"/>
                            <a:ext cx="274320" cy="2457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045BAE00" w14:textId="3C6CEEA4" w:rsidR="00952AD2" w:rsidRPr="00D608C1" w:rsidRDefault="00952AD2" w:rsidP="00952AD2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 w:rsidRPr="00D608C1">
              <w:rPr>
                <w:rFonts w:ascii="Arial" w:hAnsi="Arial"/>
                <w:b/>
                <w:bCs/>
                <w:sz w:val="20"/>
                <w:szCs w:val="22"/>
              </w:rPr>
              <w:t xml:space="preserve">Cards Against </w:t>
            </w:r>
            <w:r>
              <w:rPr>
                <w:rFonts w:ascii="Arial" w:hAnsi="Arial"/>
                <w:b/>
                <w:bCs/>
                <w:sz w:val="20"/>
                <w:szCs w:val="22"/>
              </w:rPr>
              <w:t>2019</w:t>
            </w:r>
          </w:p>
        </w:tc>
        <w:tc>
          <w:tcPr>
            <w:tcW w:w="3600" w:type="dxa"/>
            <w:shd w:val="clear" w:color="auto" w:fill="000000" w:themeFill="text1"/>
            <w:tcMar>
              <w:top w:w="230" w:type="dxa"/>
              <w:left w:w="230" w:type="dxa"/>
              <w:bottom w:w="230" w:type="dxa"/>
              <w:right w:w="230" w:type="dxa"/>
            </w:tcMar>
          </w:tcPr>
          <w:p w14:paraId="4C2EDD7D" w14:textId="3AAABCCD" w:rsidR="00952AD2" w:rsidRDefault="00952AD2" w:rsidP="00952AD2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rFonts w:ascii="Arial" w:hAnsi="Arial"/>
                <w:b/>
                <w:bCs/>
                <w:sz w:val="32"/>
                <w:szCs w:val="32"/>
              </w:rPr>
              <w:t xml:space="preserve">During my senior interview, I made sure to mention </w:t>
            </w:r>
            <w:r>
              <w:rPr>
                <w:rFonts w:ascii="Arial" w:hAnsi="Arial"/>
                <w:b/>
                <w:bCs/>
                <w:sz w:val="32"/>
                <w:szCs w:val="32"/>
              </w:rPr>
              <w:t>_______.</w:t>
            </w:r>
          </w:p>
          <w:p w14:paraId="3CF3D3AF" w14:textId="77777777" w:rsidR="00952AD2" w:rsidRDefault="00952AD2" w:rsidP="00952AD2">
            <w:pPr>
              <w:pStyle w:val="TableContents"/>
              <w:ind w:firstLine="70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710CC127" w14:textId="77777777" w:rsidR="00952AD2" w:rsidRDefault="00952AD2" w:rsidP="00952AD2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115AFA8B" w14:textId="77777777" w:rsidR="00952AD2" w:rsidRDefault="00952AD2" w:rsidP="00952AD2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6A4A6642" w14:textId="77777777" w:rsidR="00952AD2" w:rsidRDefault="00952AD2" w:rsidP="00952AD2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4C71D42A" w14:textId="06660A3B" w:rsidR="00952AD2" w:rsidRDefault="00952AD2" w:rsidP="00952AD2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13A32F9C" w14:textId="77777777" w:rsidR="00952AD2" w:rsidRPr="0094231B" w:rsidRDefault="00952AD2" w:rsidP="00952AD2">
            <w:pPr>
              <w:pStyle w:val="TableContents"/>
              <w:rPr>
                <w:rFonts w:ascii="Arial" w:hAnsi="Arial"/>
                <w:b/>
                <w:bCs/>
                <w:sz w:val="20"/>
                <w:szCs w:val="32"/>
              </w:rPr>
            </w:pPr>
          </w:p>
          <w:p w14:paraId="1C388D2A" w14:textId="4C765740" w:rsidR="00952AD2" w:rsidRPr="008003C9" w:rsidRDefault="00952AD2" w:rsidP="00952AD2">
            <w:pPr>
              <w:pStyle w:val="TableContents"/>
              <w:rPr>
                <w:rFonts w:ascii="Arial" w:hAnsi="Arial"/>
                <w:b/>
                <w:bCs/>
                <w:szCs w:val="32"/>
              </w:rPr>
            </w:pPr>
          </w:p>
          <w:p w14:paraId="408C587A" w14:textId="77777777" w:rsidR="00952AD2" w:rsidRDefault="00952AD2" w:rsidP="00952AD2">
            <w:pPr>
              <w:pStyle w:val="TableContents"/>
              <w:rPr>
                <w:rFonts w:ascii="Arial" w:hAnsi="Arial"/>
                <w:b/>
                <w:bCs/>
                <w:sz w:val="20"/>
                <w:szCs w:val="22"/>
              </w:rPr>
            </w:pPr>
            <w:r>
              <w:rPr>
                <w:noProof/>
              </w:rPr>
              <w:drawing>
                <wp:anchor distT="0" distB="0" distL="114300" distR="114300" simplePos="0" relativeHeight="251702272" behindDoc="1" locked="0" layoutInCell="1" allowOverlap="1" wp14:anchorId="0888DDB5" wp14:editId="044D1AF1">
                  <wp:simplePos x="0" y="0"/>
                  <wp:positionH relativeFrom="column">
                    <wp:posOffset>-74295</wp:posOffset>
                  </wp:positionH>
                  <wp:positionV relativeFrom="paragraph">
                    <wp:posOffset>102870</wp:posOffset>
                  </wp:positionV>
                  <wp:extent cx="274320" cy="245745"/>
                  <wp:effectExtent l="0" t="0" r="0" b="1905"/>
                  <wp:wrapTight wrapText="bothSides">
                    <wp:wrapPolygon edited="0">
                      <wp:start x="0" y="0"/>
                      <wp:lineTo x="0" y="20093"/>
                      <wp:lineTo x="19500" y="20093"/>
                      <wp:lineTo x="19500" y="0"/>
                      <wp:lineTo x="0" y="0"/>
                    </wp:wrapPolygon>
                  </wp:wrapTight>
                  <wp:docPr id="4" name="Picture 4" descr="Image result for cards against humanity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Image result for cards against humanity icon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2954" t="21978" r="16388" b="21809"/>
                          <a:stretch/>
                        </pic:blipFill>
                        <pic:spPr bwMode="auto">
                          <a:xfrm>
                            <a:off x="0" y="0"/>
                            <a:ext cx="274320" cy="2457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2004F942" w14:textId="632B2074" w:rsidR="00952AD2" w:rsidRDefault="00952AD2" w:rsidP="00952AD2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 w:rsidRPr="00D608C1">
              <w:rPr>
                <w:rFonts w:ascii="Arial" w:hAnsi="Arial"/>
                <w:b/>
                <w:bCs/>
                <w:sz w:val="20"/>
                <w:szCs w:val="22"/>
              </w:rPr>
              <w:t xml:space="preserve">Cards Against </w:t>
            </w:r>
            <w:r>
              <w:rPr>
                <w:rFonts w:ascii="Arial" w:hAnsi="Arial"/>
                <w:b/>
                <w:bCs/>
                <w:sz w:val="20"/>
                <w:szCs w:val="22"/>
              </w:rPr>
              <w:t>2019</w:t>
            </w:r>
          </w:p>
        </w:tc>
        <w:tc>
          <w:tcPr>
            <w:tcW w:w="3600" w:type="dxa"/>
            <w:shd w:val="clear" w:color="auto" w:fill="000000" w:themeFill="text1"/>
            <w:tcMar>
              <w:top w:w="230" w:type="dxa"/>
              <w:left w:w="230" w:type="dxa"/>
              <w:bottom w:w="230" w:type="dxa"/>
              <w:right w:w="230" w:type="dxa"/>
            </w:tcMar>
          </w:tcPr>
          <w:p w14:paraId="4A2B8AA9" w14:textId="77777777" w:rsidR="00952AD2" w:rsidRDefault="00952AD2" w:rsidP="00952AD2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rFonts w:ascii="Arial" w:hAnsi="Arial"/>
                <w:b/>
                <w:bCs/>
                <w:sz w:val="32"/>
                <w:szCs w:val="32"/>
              </w:rPr>
              <w:t>Why did the teachers need to have an emergency meeting?</w:t>
            </w:r>
          </w:p>
          <w:p w14:paraId="03733EE7" w14:textId="77777777" w:rsidR="00952AD2" w:rsidRDefault="00952AD2" w:rsidP="00952AD2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7740DEA9" w14:textId="77777777" w:rsidR="00952AD2" w:rsidRDefault="00952AD2" w:rsidP="00952AD2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0EAAE2D2" w14:textId="77777777" w:rsidR="00952AD2" w:rsidRDefault="00952AD2" w:rsidP="00952AD2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4CCC5BA5" w14:textId="77777777" w:rsidR="00952AD2" w:rsidRDefault="00952AD2" w:rsidP="00952AD2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56E49C1C" w14:textId="77777777" w:rsidR="00952AD2" w:rsidRDefault="00952AD2" w:rsidP="00952AD2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1B45CFD7" w14:textId="77777777" w:rsidR="00952AD2" w:rsidRDefault="00952AD2" w:rsidP="00952AD2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604333A2" w14:textId="77777777" w:rsidR="00952AD2" w:rsidRDefault="00952AD2" w:rsidP="00952AD2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noProof/>
              </w:rPr>
              <w:drawing>
                <wp:anchor distT="0" distB="0" distL="114300" distR="114300" simplePos="0" relativeHeight="251704320" behindDoc="1" locked="0" layoutInCell="1" allowOverlap="1" wp14:anchorId="3D90CC24" wp14:editId="6759C652">
                  <wp:simplePos x="0" y="0"/>
                  <wp:positionH relativeFrom="column">
                    <wp:posOffset>-76200</wp:posOffset>
                  </wp:positionH>
                  <wp:positionV relativeFrom="paragraph">
                    <wp:posOffset>156210</wp:posOffset>
                  </wp:positionV>
                  <wp:extent cx="323215" cy="290195"/>
                  <wp:effectExtent l="0" t="0" r="635" b="0"/>
                  <wp:wrapTight wrapText="bothSides">
                    <wp:wrapPolygon edited="0">
                      <wp:start x="0" y="0"/>
                      <wp:lineTo x="0" y="19851"/>
                      <wp:lineTo x="20369" y="19851"/>
                      <wp:lineTo x="20369" y="0"/>
                      <wp:lineTo x="0" y="0"/>
                    </wp:wrapPolygon>
                  </wp:wrapTight>
                  <wp:docPr id="23" name="Picture 23" descr="Image result for cards against humanity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Image result for cards against humanity icon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2954" t="21978" r="16388" b="21809"/>
                          <a:stretch/>
                        </pic:blipFill>
                        <pic:spPr bwMode="auto">
                          <a:xfrm>
                            <a:off x="0" y="0"/>
                            <a:ext cx="323215" cy="29019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7205B34A" w14:textId="0D20C777" w:rsidR="00952AD2" w:rsidRDefault="00952AD2" w:rsidP="00952AD2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 w:rsidRPr="00D608C1">
              <w:rPr>
                <w:rFonts w:ascii="Arial" w:hAnsi="Arial"/>
                <w:b/>
                <w:bCs/>
                <w:sz w:val="20"/>
                <w:szCs w:val="22"/>
              </w:rPr>
              <w:t xml:space="preserve">Cards Against </w:t>
            </w:r>
            <w:r>
              <w:rPr>
                <w:rFonts w:ascii="Arial" w:hAnsi="Arial"/>
                <w:b/>
                <w:bCs/>
                <w:sz w:val="20"/>
                <w:szCs w:val="22"/>
              </w:rPr>
              <w:t>2019</w:t>
            </w:r>
          </w:p>
        </w:tc>
        <w:tc>
          <w:tcPr>
            <w:tcW w:w="3600" w:type="dxa"/>
            <w:shd w:val="clear" w:color="auto" w:fill="000000" w:themeFill="text1"/>
          </w:tcPr>
          <w:p w14:paraId="254BCAC6" w14:textId="4B61A2C2" w:rsidR="00952AD2" w:rsidRDefault="00952AD2" w:rsidP="00952AD2">
            <w:pPr>
              <w:pStyle w:val="TableContents"/>
              <w:ind w:left="210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rFonts w:ascii="Arial" w:hAnsi="Arial"/>
                <w:b/>
                <w:bCs/>
                <w:sz w:val="32"/>
                <w:szCs w:val="32"/>
              </w:rPr>
              <w:t>Through analyzing the brain, scientists have determined the last thing we see before death is _______.</w:t>
            </w:r>
          </w:p>
          <w:p w14:paraId="67AED0CD" w14:textId="77777777" w:rsidR="00952AD2" w:rsidRDefault="00952AD2" w:rsidP="00952AD2">
            <w:pPr>
              <w:pStyle w:val="TableContents"/>
              <w:ind w:left="210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388D39E1" w14:textId="01D75130" w:rsidR="00952AD2" w:rsidRDefault="00952AD2" w:rsidP="00952AD2">
            <w:pPr>
              <w:pStyle w:val="TableContents"/>
              <w:ind w:left="210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3C523E48" w14:textId="77777777" w:rsidR="00952AD2" w:rsidRDefault="00952AD2" w:rsidP="00952AD2">
            <w:pPr>
              <w:pStyle w:val="TableContents"/>
              <w:ind w:left="210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1CF23007" w14:textId="77777777" w:rsidR="00952AD2" w:rsidRDefault="00952AD2" w:rsidP="00952AD2">
            <w:pPr>
              <w:pStyle w:val="TableContents"/>
              <w:ind w:left="210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1229345E" w14:textId="77777777" w:rsidR="00952AD2" w:rsidRDefault="00952AD2" w:rsidP="00952AD2">
            <w:pPr>
              <w:pStyle w:val="TableContents"/>
              <w:ind w:left="210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noProof/>
              </w:rPr>
              <w:drawing>
                <wp:anchor distT="0" distB="0" distL="114300" distR="114300" simplePos="0" relativeHeight="251705344" behindDoc="1" locked="0" layoutInCell="1" allowOverlap="1" wp14:anchorId="694DEF75" wp14:editId="6BD3CA41">
                  <wp:simplePos x="0" y="0"/>
                  <wp:positionH relativeFrom="column">
                    <wp:posOffset>106680</wp:posOffset>
                  </wp:positionH>
                  <wp:positionV relativeFrom="paragraph">
                    <wp:posOffset>156210</wp:posOffset>
                  </wp:positionV>
                  <wp:extent cx="323215" cy="290195"/>
                  <wp:effectExtent l="0" t="0" r="635" b="0"/>
                  <wp:wrapTight wrapText="bothSides">
                    <wp:wrapPolygon edited="0">
                      <wp:start x="0" y="0"/>
                      <wp:lineTo x="0" y="19851"/>
                      <wp:lineTo x="20369" y="19851"/>
                      <wp:lineTo x="20369" y="0"/>
                      <wp:lineTo x="0" y="0"/>
                    </wp:wrapPolygon>
                  </wp:wrapTight>
                  <wp:docPr id="1" name="Picture 1" descr="Image result for cards against humanity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Image result for cards against humanity icon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2954" t="21978" r="16388" b="21809"/>
                          <a:stretch/>
                        </pic:blipFill>
                        <pic:spPr bwMode="auto">
                          <a:xfrm>
                            <a:off x="0" y="0"/>
                            <a:ext cx="323215" cy="29019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52772D05" w14:textId="51CAB9FD" w:rsidR="00952AD2" w:rsidRDefault="00952AD2" w:rsidP="00952AD2">
            <w:pPr>
              <w:pStyle w:val="TableContents"/>
              <w:ind w:left="210"/>
              <w:rPr>
                <w:rFonts w:ascii="Arial" w:hAnsi="Arial"/>
                <w:b/>
                <w:bCs/>
                <w:sz w:val="32"/>
                <w:szCs w:val="32"/>
              </w:rPr>
            </w:pPr>
            <w:r w:rsidRPr="00D608C1">
              <w:rPr>
                <w:rFonts w:ascii="Arial" w:hAnsi="Arial"/>
                <w:b/>
                <w:bCs/>
                <w:sz w:val="20"/>
                <w:szCs w:val="22"/>
              </w:rPr>
              <w:t xml:space="preserve">Cards Against </w:t>
            </w:r>
            <w:r>
              <w:rPr>
                <w:rFonts w:ascii="Arial" w:hAnsi="Arial"/>
                <w:b/>
                <w:bCs/>
                <w:sz w:val="20"/>
                <w:szCs w:val="22"/>
              </w:rPr>
              <w:t>2019</w:t>
            </w:r>
          </w:p>
        </w:tc>
      </w:tr>
      <w:tr w:rsidR="00952AD2" w14:paraId="74EB7712" w14:textId="4107032C" w:rsidTr="00952AD2">
        <w:trPr>
          <w:trHeight w:hRule="exact" w:val="4968"/>
        </w:trPr>
        <w:tc>
          <w:tcPr>
            <w:tcW w:w="3640" w:type="dxa"/>
            <w:shd w:val="clear" w:color="auto" w:fill="000000" w:themeFill="text1"/>
            <w:tcMar>
              <w:top w:w="230" w:type="dxa"/>
              <w:left w:w="230" w:type="dxa"/>
              <w:bottom w:w="230" w:type="dxa"/>
              <w:right w:w="230" w:type="dxa"/>
            </w:tcMar>
          </w:tcPr>
          <w:p w14:paraId="1DED76F9" w14:textId="6BD7ABF2" w:rsidR="00952AD2" w:rsidRDefault="00952AD2" w:rsidP="00952AD2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rFonts w:ascii="Arial" w:hAnsi="Arial"/>
                <w:b/>
                <w:bCs/>
                <w:sz w:val="32"/>
                <w:szCs w:val="32"/>
              </w:rPr>
              <w:t xml:space="preserve">____ + ____ = </w:t>
            </w:r>
            <w:r>
              <w:rPr>
                <w:rFonts w:ascii="Arial" w:hAnsi="Arial"/>
                <w:b/>
                <w:bCs/>
                <w:sz w:val="32"/>
                <w:szCs w:val="32"/>
              </w:rPr>
              <w:t>_____</w:t>
            </w:r>
          </w:p>
          <w:p w14:paraId="39F9FDF5" w14:textId="77777777" w:rsidR="00952AD2" w:rsidRDefault="00952AD2" w:rsidP="00952AD2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46906F21" w14:textId="77777777" w:rsidR="00952AD2" w:rsidRDefault="00952AD2" w:rsidP="00952AD2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2E0417A3" w14:textId="77777777" w:rsidR="00952AD2" w:rsidRDefault="00952AD2" w:rsidP="00952AD2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6E0B891A" w14:textId="77777777" w:rsidR="00952AD2" w:rsidRDefault="00952AD2" w:rsidP="00952AD2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7D04880B" w14:textId="4BEC4E83" w:rsidR="00952AD2" w:rsidRDefault="00952AD2" w:rsidP="00952AD2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438CCB23" w14:textId="77777777" w:rsidR="00952AD2" w:rsidRDefault="00952AD2" w:rsidP="00952AD2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6A41041F" w14:textId="658F3B63" w:rsidR="00952AD2" w:rsidRDefault="00952AD2" w:rsidP="00952AD2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42E62DF1" w14:textId="77777777" w:rsidR="00952AD2" w:rsidRDefault="00952AD2" w:rsidP="00952AD2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36B1E3DA" w14:textId="5C2AF1B7" w:rsidR="00952AD2" w:rsidRDefault="00952AD2" w:rsidP="00952AD2">
            <w:pPr>
              <w:pStyle w:val="TableContents"/>
              <w:rPr>
                <w:rFonts w:ascii="Arial" w:hAnsi="Arial"/>
                <w:b/>
                <w:bCs/>
                <w:szCs w:val="32"/>
              </w:rPr>
            </w:pPr>
          </w:p>
          <w:p w14:paraId="7687E081" w14:textId="77777777" w:rsidR="00952AD2" w:rsidRPr="008003C9" w:rsidRDefault="00952AD2" w:rsidP="00952AD2">
            <w:pPr>
              <w:pStyle w:val="TableContents"/>
              <w:rPr>
                <w:rFonts w:ascii="Arial" w:hAnsi="Arial"/>
                <w:b/>
                <w:bCs/>
                <w:szCs w:val="32"/>
              </w:rPr>
            </w:pPr>
          </w:p>
          <w:p w14:paraId="617EFF8E" w14:textId="77777777" w:rsidR="00952AD2" w:rsidRDefault="00952AD2" w:rsidP="00952AD2">
            <w:pPr>
              <w:pStyle w:val="TableContents"/>
              <w:rPr>
                <w:rFonts w:ascii="Arial" w:hAnsi="Arial"/>
                <w:b/>
                <w:bCs/>
                <w:sz w:val="20"/>
                <w:szCs w:val="22"/>
              </w:rPr>
            </w:pPr>
            <w:r>
              <w:rPr>
                <w:noProof/>
              </w:rPr>
              <w:drawing>
                <wp:anchor distT="0" distB="0" distL="114300" distR="114300" simplePos="0" relativeHeight="251701248" behindDoc="1" locked="0" layoutInCell="1" allowOverlap="1" wp14:anchorId="193F85CE" wp14:editId="34FCE94F">
                  <wp:simplePos x="0" y="0"/>
                  <wp:positionH relativeFrom="column">
                    <wp:posOffset>-51435</wp:posOffset>
                  </wp:positionH>
                  <wp:positionV relativeFrom="paragraph">
                    <wp:posOffset>81915</wp:posOffset>
                  </wp:positionV>
                  <wp:extent cx="274320" cy="245745"/>
                  <wp:effectExtent l="0" t="0" r="0" b="1905"/>
                  <wp:wrapTight wrapText="bothSides">
                    <wp:wrapPolygon edited="0">
                      <wp:start x="0" y="0"/>
                      <wp:lineTo x="0" y="20093"/>
                      <wp:lineTo x="19500" y="20093"/>
                      <wp:lineTo x="19500" y="0"/>
                      <wp:lineTo x="0" y="0"/>
                    </wp:wrapPolygon>
                  </wp:wrapTight>
                  <wp:docPr id="3" name="Picture 3" descr="Image result for cards against humanity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Image result for cards against humanity icon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2954" t="21978" r="16388" b="21809"/>
                          <a:stretch/>
                        </pic:blipFill>
                        <pic:spPr bwMode="auto">
                          <a:xfrm>
                            <a:off x="0" y="0"/>
                            <a:ext cx="274320" cy="2457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0DD58225" w14:textId="601ED0DD" w:rsidR="00952AD2" w:rsidRDefault="00952AD2" w:rsidP="00952AD2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 w:rsidRPr="00D608C1">
              <w:rPr>
                <w:rFonts w:ascii="Arial" w:hAnsi="Arial"/>
                <w:b/>
                <w:bCs/>
                <w:sz w:val="20"/>
                <w:szCs w:val="22"/>
              </w:rPr>
              <w:t xml:space="preserve">Cards Against </w:t>
            </w:r>
            <w:r>
              <w:rPr>
                <w:rFonts w:ascii="Arial" w:hAnsi="Arial"/>
                <w:b/>
                <w:bCs/>
                <w:sz w:val="20"/>
                <w:szCs w:val="22"/>
              </w:rPr>
              <w:t>2019</w:t>
            </w:r>
          </w:p>
        </w:tc>
        <w:tc>
          <w:tcPr>
            <w:tcW w:w="3600" w:type="dxa"/>
            <w:shd w:val="clear" w:color="auto" w:fill="000000" w:themeFill="text1"/>
            <w:tcMar>
              <w:top w:w="230" w:type="dxa"/>
              <w:left w:w="230" w:type="dxa"/>
              <w:bottom w:w="230" w:type="dxa"/>
              <w:right w:w="230" w:type="dxa"/>
            </w:tcMar>
          </w:tcPr>
          <w:p w14:paraId="248A368D" w14:textId="2C8D2B74" w:rsidR="00952AD2" w:rsidRDefault="00952AD2" w:rsidP="00952AD2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rFonts w:ascii="Arial" w:hAnsi="Arial"/>
                <w:b/>
                <w:bCs/>
                <w:sz w:val="32"/>
                <w:szCs w:val="32"/>
              </w:rPr>
              <w:t>What is Evin doing with the $20+ you paid for this deck?</w:t>
            </w:r>
          </w:p>
          <w:p w14:paraId="655B965D" w14:textId="77777777" w:rsidR="00952AD2" w:rsidRDefault="00952AD2" w:rsidP="00952AD2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05A45125" w14:textId="77777777" w:rsidR="00952AD2" w:rsidRDefault="00952AD2" w:rsidP="00952AD2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0BC9A660" w14:textId="77777777" w:rsidR="00952AD2" w:rsidRDefault="00952AD2" w:rsidP="00952AD2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5200719D" w14:textId="586B25CD" w:rsidR="00952AD2" w:rsidRDefault="00952AD2" w:rsidP="00952AD2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21962089" w14:textId="77777777" w:rsidR="00952AD2" w:rsidRDefault="00952AD2" w:rsidP="00952AD2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76136B79" w14:textId="07BE7AD4" w:rsidR="00952AD2" w:rsidRDefault="00952AD2" w:rsidP="00952AD2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1125D7E6" w14:textId="77777777" w:rsidR="00952AD2" w:rsidRDefault="00952AD2" w:rsidP="00952AD2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4C0E4F97" w14:textId="77777777" w:rsidR="00952AD2" w:rsidRPr="00952AD2" w:rsidRDefault="00952AD2" w:rsidP="00952AD2">
            <w:pPr>
              <w:pStyle w:val="TableContents"/>
              <w:rPr>
                <w:rFonts w:ascii="Arial" w:hAnsi="Arial"/>
                <w:b/>
                <w:bCs/>
                <w:sz w:val="8"/>
                <w:szCs w:val="32"/>
              </w:rPr>
            </w:pPr>
          </w:p>
          <w:p w14:paraId="5C1029CC" w14:textId="77777777" w:rsidR="00952AD2" w:rsidRDefault="00952AD2" w:rsidP="00952AD2">
            <w:pPr>
              <w:pStyle w:val="TableContents"/>
              <w:rPr>
                <w:rFonts w:ascii="Arial" w:hAnsi="Arial"/>
                <w:b/>
                <w:bCs/>
                <w:sz w:val="20"/>
                <w:szCs w:val="22"/>
              </w:rPr>
            </w:pPr>
            <w:r>
              <w:rPr>
                <w:noProof/>
              </w:rPr>
              <w:drawing>
                <wp:anchor distT="0" distB="0" distL="114300" distR="114300" simplePos="0" relativeHeight="251711488" behindDoc="1" locked="0" layoutInCell="1" allowOverlap="1" wp14:anchorId="3BC55551" wp14:editId="1C66E59C">
                  <wp:simplePos x="0" y="0"/>
                  <wp:positionH relativeFrom="column">
                    <wp:posOffset>-74295</wp:posOffset>
                  </wp:positionH>
                  <wp:positionV relativeFrom="paragraph">
                    <wp:posOffset>102870</wp:posOffset>
                  </wp:positionV>
                  <wp:extent cx="274320" cy="245745"/>
                  <wp:effectExtent l="0" t="0" r="0" b="1905"/>
                  <wp:wrapTight wrapText="bothSides">
                    <wp:wrapPolygon edited="0">
                      <wp:start x="0" y="0"/>
                      <wp:lineTo x="0" y="20093"/>
                      <wp:lineTo x="19500" y="20093"/>
                      <wp:lineTo x="19500" y="0"/>
                      <wp:lineTo x="0" y="0"/>
                    </wp:wrapPolygon>
                  </wp:wrapTight>
                  <wp:docPr id="8" name="Picture 8" descr="Image result for cards against humanity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Image result for cards against humanity icon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2954" t="21978" r="16388" b="21809"/>
                          <a:stretch/>
                        </pic:blipFill>
                        <pic:spPr bwMode="auto">
                          <a:xfrm>
                            <a:off x="0" y="0"/>
                            <a:ext cx="274320" cy="2457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78811A3A" w14:textId="73205E0F" w:rsidR="00952AD2" w:rsidRDefault="00952AD2" w:rsidP="00952AD2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 w:rsidRPr="00D608C1">
              <w:rPr>
                <w:rFonts w:ascii="Arial" w:hAnsi="Arial"/>
                <w:b/>
                <w:bCs/>
                <w:sz w:val="20"/>
                <w:szCs w:val="22"/>
              </w:rPr>
              <w:t xml:space="preserve">Cards Against </w:t>
            </w:r>
            <w:r>
              <w:rPr>
                <w:rFonts w:ascii="Arial" w:hAnsi="Arial"/>
                <w:b/>
                <w:bCs/>
                <w:sz w:val="20"/>
                <w:szCs w:val="22"/>
              </w:rPr>
              <w:t>2019</w:t>
            </w:r>
          </w:p>
        </w:tc>
        <w:tc>
          <w:tcPr>
            <w:tcW w:w="3600" w:type="dxa"/>
            <w:shd w:val="clear" w:color="auto" w:fill="000000" w:themeFill="text1"/>
            <w:tcMar>
              <w:top w:w="230" w:type="dxa"/>
              <w:left w:w="230" w:type="dxa"/>
              <w:bottom w:w="230" w:type="dxa"/>
              <w:right w:w="230" w:type="dxa"/>
            </w:tcMar>
          </w:tcPr>
          <w:p w14:paraId="0BD80AB3" w14:textId="78B286BE" w:rsidR="00952AD2" w:rsidRDefault="00952AD2" w:rsidP="00952AD2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rFonts w:ascii="Arial" w:hAnsi="Arial"/>
                <w:b/>
                <w:bCs/>
                <w:sz w:val="32"/>
                <w:szCs w:val="32"/>
              </w:rPr>
              <w:t xml:space="preserve">Adam Loeb is </w:t>
            </w:r>
            <w:proofErr w:type="gramStart"/>
            <w:r>
              <w:rPr>
                <w:rFonts w:ascii="Arial" w:hAnsi="Arial"/>
                <w:b/>
                <w:bCs/>
                <w:sz w:val="32"/>
                <w:szCs w:val="32"/>
              </w:rPr>
              <w:t>pretty chill</w:t>
            </w:r>
            <w:proofErr w:type="gramEnd"/>
            <w:r>
              <w:rPr>
                <w:rFonts w:ascii="Arial" w:hAnsi="Arial"/>
                <w:b/>
                <w:bCs/>
                <w:sz w:val="32"/>
                <w:szCs w:val="32"/>
              </w:rPr>
              <w:t>, but he goes off when he sees ______.</w:t>
            </w:r>
          </w:p>
          <w:p w14:paraId="7A1F3098" w14:textId="77777777" w:rsidR="00952AD2" w:rsidRDefault="00952AD2" w:rsidP="00952AD2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19982092" w14:textId="77777777" w:rsidR="00952AD2" w:rsidRDefault="00952AD2" w:rsidP="00952AD2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7C26437F" w14:textId="77777777" w:rsidR="00952AD2" w:rsidRDefault="00952AD2" w:rsidP="00952AD2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6E17F6CB" w14:textId="2B98D55C" w:rsidR="00952AD2" w:rsidRDefault="00952AD2" w:rsidP="00952AD2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213DE82A" w14:textId="77777777" w:rsidR="00952AD2" w:rsidRDefault="00952AD2" w:rsidP="00952AD2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2863CA7A" w14:textId="77777777" w:rsidR="00952AD2" w:rsidRDefault="00952AD2" w:rsidP="00952AD2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07CF9287" w14:textId="77777777" w:rsidR="00952AD2" w:rsidRPr="00952AD2" w:rsidRDefault="00952AD2" w:rsidP="00952AD2">
            <w:pPr>
              <w:pStyle w:val="TableContents"/>
              <w:rPr>
                <w:rFonts w:ascii="Arial" w:hAnsi="Arial"/>
                <w:b/>
                <w:bCs/>
                <w:sz w:val="8"/>
                <w:szCs w:val="32"/>
              </w:rPr>
            </w:pPr>
          </w:p>
          <w:p w14:paraId="41350688" w14:textId="77777777" w:rsidR="00952AD2" w:rsidRDefault="00952AD2" w:rsidP="00952AD2">
            <w:pPr>
              <w:pStyle w:val="TableContents"/>
              <w:rPr>
                <w:rFonts w:ascii="Arial" w:hAnsi="Arial"/>
                <w:b/>
                <w:bCs/>
                <w:sz w:val="20"/>
                <w:szCs w:val="22"/>
              </w:rPr>
            </w:pPr>
            <w:r>
              <w:rPr>
                <w:noProof/>
              </w:rPr>
              <w:drawing>
                <wp:anchor distT="0" distB="0" distL="114300" distR="114300" simplePos="0" relativeHeight="251713536" behindDoc="1" locked="0" layoutInCell="1" allowOverlap="1" wp14:anchorId="359037DB" wp14:editId="78BB941D">
                  <wp:simplePos x="0" y="0"/>
                  <wp:positionH relativeFrom="column">
                    <wp:posOffset>-74295</wp:posOffset>
                  </wp:positionH>
                  <wp:positionV relativeFrom="paragraph">
                    <wp:posOffset>102870</wp:posOffset>
                  </wp:positionV>
                  <wp:extent cx="274320" cy="245745"/>
                  <wp:effectExtent l="0" t="0" r="0" b="1905"/>
                  <wp:wrapTight wrapText="bothSides">
                    <wp:wrapPolygon edited="0">
                      <wp:start x="0" y="0"/>
                      <wp:lineTo x="0" y="20093"/>
                      <wp:lineTo x="19500" y="20093"/>
                      <wp:lineTo x="19500" y="0"/>
                      <wp:lineTo x="0" y="0"/>
                    </wp:wrapPolygon>
                  </wp:wrapTight>
                  <wp:docPr id="9" name="Picture 9" descr="Image result for cards against humanity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Image result for cards against humanity icon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2954" t="21978" r="16388" b="21809"/>
                          <a:stretch/>
                        </pic:blipFill>
                        <pic:spPr bwMode="auto">
                          <a:xfrm>
                            <a:off x="0" y="0"/>
                            <a:ext cx="274320" cy="2457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60D20A8C" w14:textId="2A485FCE" w:rsidR="00952AD2" w:rsidRDefault="00952AD2" w:rsidP="00952AD2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 w:rsidRPr="00D608C1">
              <w:rPr>
                <w:rFonts w:ascii="Arial" w:hAnsi="Arial"/>
                <w:b/>
                <w:bCs/>
                <w:sz w:val="20"/>
                <w:szCs w:val="22"/>
              </w:rPr>
              <w:t xml:space="preserve">Cards Against </w:t>
            </w:r>
            <w:r>
              <w:rPr>
                <w:rFonts w:ascii="Arial" w:hAnsi="Arial"/>
                <w:b/>
                <w:bCs/>
                <w:sz w:val="20"/>
                <w:szCs w:val="22"/>
              </w:rPr>
              <w:t>2019</w:t>
            </w:r>
          </w:p>
        </w:tc>
        <w:tc>
          <w:tcPr>
            <w:tcW w:w="3600" w:type="dxa"/>
            <w:shd w:val="clear" w:color="auto" w:fill="000000" w:themeFill="text1"/>
          </w:tcPr>
          <w:p w14:paraId="5CD107A0" w14:textId="6A77E654" w:rsidR="00952AD2" w:rsidRDefault="00952AD2" w:rsidP="00952AD2">
            <w:pPr>
              <w:pStyle w:val="TableContents"/>
              <w:ind w:left="210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rFonts w:ascii="Arial" w:hAnsi="Arial"/>
                <w:b/>
                <w:bCs/>
                <w:sz w:val="32"/>
                <w:szCs w:val="32"/>
              </w:rPr>
              <w:t>_______ is a slippery slope that leads to _______.</w:t>
            </w:r>
          </w:p>
          <w:p w14:paraId="5A1E70A5" w14:textId="77777777" w:rsidR="00952AD2" w:rsidRDefault="00952AD2" w:rsidP="00952AD2">
            <w:pPr>
              <w:pStyle w:val="TableContents"/>
              <w:ind w:left="210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5CD45CE1" w14:textId="77777777" w:rsidR="00952AD2" w:rsidRDefault="00952AD2" w:rsidP="00952AD2">
            <w:pPr>
              <w:pStyle w:val="TableContents"/>
              <w:ind w:left="210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59FC1601" w14:textId="77777777" w:rsidR="00952AD2" w:rsidRDefault="00952AD2" w:rsidP="00952AD2">
            <w:pPr>
              <w:pStyle w:val="TableContents"/>
              <w:ind w:left="210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36E4FE47" w14:textId="77777777" w:rsidR="00952AD2" w:rsidRDefault="00952AD2" w:rsidP="00952AD2">
            <w:pPr>
              <w:pStyle w:val="TableContents"/>
              <w:ind w:left="210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09FBC270" w14:textId="77777777" w:rsidR="00952AD2" w:rsidRDefault="00952AD2" w:rsidP="00952AD2">
            <w:pPr>
              <w:pStyle w:val="TableContents"/>
              <w:ind w:left="210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1A5EF198" w14:textId="47A30100" w:rsidR="00952AD2" w:rsidRDefault="00952AD2" w:rsidP="00952AD2">
            <w:pPr>
              <w:pStyle w:val="TableContents"/>
              <w:ind w:left="210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536A2EF8" w14:textId="77777777" w:rsidR="00952AD2" w:rsidRDefault="00952AD2" w:rsidP="00952AD2">
            <w:pPr>
              <w:pStyle w:val="TableContents"/>
              <w:ind w:left="210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4C79BFB8" w14:textId="77777777" w:rsidR="00952AD2" w:rsidRPr="00952AD2" w:rsidRDefault="00952AD2" w:rsidP="00952AD2">
            <w:pPr>
              <w:pStyle w:val="TableContents"/>
              <w:rPr>
                <w:rFonts w:ascii="Arial" w:hAnsi="Arial"/>
                <w:b/>
                <w:bCs/>
                <w:sz w:val="8"/>
                <w:szCs w:val="32"/>
              </w:rPr>
            </w:pPr>
          </w:p>
          <w:p w14:paraId="75BCC4AA" w14:textId="77777777" w:rsidR="00952AD2" w:rsidRDefault="00952AD2" w:rsidP="00952AD2">
            <w:pPr>
              <w:pStyle w:val="TableContents"/>
              <w:rPr>
                <w:rFonts w:ascii="Arial" w:hAnsi="Arial"/>
                <w:b/>
                <w:bCs/>
                <w:sz w:val="20"/>
                <w:szCs w:val="22"/>
              </w:rPr>
            </w:pPr>
            <w:r>
              <w:rPr>
                <w:noProof/>
              </w:rPr>
              <w:drawing>
                <wp:anchor distT="0" distB="0" distL="114300" distR="114300" simplePos="0" relativeHeight="251715584" behindDoc="1" locked="0" layoutInCell="1" allowOverlap="1" wp14:anchorId="388A026D" wp14:editId="030A9604">
                  <wp:simplePos x="0" y="0"/>
                  <wp:positionH relativeFrom="column">
                    <wp:posOffset>63500</wp:posOffset>
                  </wp:positionH>
                  <wp:positionV relativeFrom="paragraph">
                    <wp:posOffset>102870</wp:posOffset>
                  </wp:positionV>
                  <wp:extent cx="274320" cy="245745"/>
                  <wp:effectExtent l="0" t="0" r="0" b="1905"/>
                  <wp:wrapTight wrapText="bothSides">
                    <wp:wrapPolygon edited="0">
                      <wp:start x="0" y="0"/>
                      <wp:lineTo x="0" y="20093"/>
                      <wp:lineTo x="19500" y="20093"/>
                      <wp:lineTo x="19500" y="0"/>
                      <wp:lineTo x="0" y="0"/>
                    </wp:wrapPolygon>
                  </wp:wrapTight>
                  <wp:docPr id="10" name="Picture 10" descr="Image result for cards against humanity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Image result for cards against humanity icon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2954" t="21978" r="16388" b="21809"/>
                          <a:stretch/>
                        </pic:blipFill>
                        <pic:spPr bwMode="auto">
                          <a:xfrm>
                            <a:off x="0" y="0"/>
                            <a:ext cx="274320" cy="2457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45118E38" w14:textId="65D1B141" w:rsidR="00952AD2" w:rsidRDefault="00952AD2" w:rsidP="00952AD2">
            <w:pPr>
              <w:pStyle w:val="TableContents"/>
              <w:ind w:left="210"/>
              <w:rPr>
                <w:rFonts w:ascii="Arial" w:hAnsi="Arial"/>
                <w:b/>
                <w:bCs/>
                <w:sz w:val="32"/>
                <w:szCs w:val="32"/>
              </w:rPr>
            </w:pPr>
            <w:r w:rsidRPr="00D608C1">
              <w:rPr>
                <w:rFonts w:ascii="Arial" w:hAnsi="Arial"/>
                <w:b/>
                <w:bCs/>
                <w:sz w:val="20"/>
                <w:szCs w:val="22"/>
              </w:rPr>
              <w:t xml:space="preserve">Cards Against </w:t>
            </w:r>
            <w:r>
              <w:rPr>
                <w:rFonts w:ascii="Arial" w:hAnsi="Arial"/>
                <w:b/>
                <w:bCs/>
                <w:sz w:val="20"/>
                <w:szCs w:val="22"/>
              </w:rPr>
              <w:t>2019</w:t>
            </w:r>
          </w:p>
        </w:tc>
      </w:tr>
    </w:tbl>
    <w:p w14:paraId="1D263844" w14:textId="579FF520" w:rsidR="007466FF" w:rsidRDefault="007466FF" w:rsidP="005F722E"/>
    <w:p w14:paraId="2E8BA14C" w14:textId="3DB79DD4" w:rsidR="00952AD2" w:rsidRPr="00952AD2" w:rsidRDefault="00952AD2" w:rsidP="00952AD2"/>
    <w:p w14:paraId="482E90DA" w14:textId="3D77D5EF" w:rsidR="00952AD2" w:rsidRPr="00952AD2" w:rsidRDefault="00952AD2" w:rsidP="00952AD2"/>
    <w:p w14:paraId="39570A64" w14:textId="5B366CA0" w:rsidR="00952AD2" w:rsidRPr="00952AD2" w:rsidRDefault="00952AD2" w:rsidP="00952AD2"/>
    <w:p w14:paraId="51F22F35" w14:textId="5309F279" w:rsidR="00952AD2" w:rsidRPr="00952AD2" w:rsidRDefault="00952AD2" w:rsidP="00952AD2"/>
    <w:p w14:paraId="3FA7ED37" w14:textId="284427FB" w:rsidR="00952AD2" w:rsidRPr="00952AD2" w:rsidRDefault="00952AD2" w:rsidP="00952AD2"/>
    <w:p w14:paraId="59BE8938" w14:textId="7DA31CA8" w:rsidR="00952AD2" w:rsidRPr="00952AD2" w:rsidRDefault="00952AD2" w:rsidP="00952AD2"/>
    <w:p w14:paraId="758F47C6" w14:textId="14C162C1" w:rsidR="00952AD2" w:rsidRPr="00952AD2" w:rsidRDefault="00952AD2" w:rsidP="00952AD2"/>
    <w:p w14:paraId="59F64846" w14:textId="583F8E2E" w:rsidR="00952AD2" w:rsidRPr="00952AD2" w:rsidRDefault="00952AD2" w:rsidP="00952AD2"/>
    <w:p w14:paraId="193E5201" w14:textId="06DCBB4C" w:rsidR="00952AD2" w:rsidRPr="00952AD2" w:rsidRDefault="00952AD2" w:rsidP="00952AD2"/>
    <w:p w14:paraId="5D09F84C" w14:textId="62876375" w:rsidR="00952AD2" w:rsidRPr="00952AD2" w:rsidRDefault="00952AD2" w:rsidP="00952AD2"/>
    <w:p w14:paraId="7EFF7643" w14:textId="2968E4B9" w:rsidR="00952AD2" w:rsidRPr="00952AD2" w:rsidRDefault="00952AD2" w:rsidP="00952AD2"/>
    <w:p w14:paraId="381B54C4" w14:textId="0B8FA897" w:rsidR="00952AD2" w:rsidRPr="00952AD2" w:rsidRDefault="00952AD2" w:rsidP="00952AD2"/>
    <w:p w14:paraId="214363FA" w14:textId="315F2D5C" w:rsidR="00952AD2" w:rsidRDefault="00952AD2" w:rsidP="00952AD2"/>
    <w:p w14:paraId="2B5BFD76" w14:textId="031765F2" w:rsidR="00952AD2" w:rsidRDefault="00952AD2" w:rsidP="00952AD2"/>
    <w:p w14:paraId="33AEB2BB" w14:textId="500B8428" w:rsidR="00952AD2" w:rsidRDefault="00952AD2">
      <w:r>
        <w:br w:type="page"/>
      </w:r>
    </w:p>
    <w:tbl>
      <w:tblPr>
        <w:tblpPr w:leftFromText="141" w:rightFromText="141" w:horzAnchor="margin" w:tblpY="-360"/>
        <w:tblW w:w="14440" w:type="dxa"/>
        <w:tbl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blBorders>
        <w:tblLayout w:type="fixed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3640"/>
        <w:gridCol w:w="3600"/>
        <w:gridCol w:w="3600"/>
        <w:gridCol w:w="3600"/>
      </w:tblGrid>
      <w:tr w:rsidR="00952AD2" w14:paraId="1F277288" w14:textId="77777777" w:rsidTr="006B4B67">
        <w:trPr>
          <w:trHeight w:hRule="exact" w:val="4968"/>
        </w:trPr>
        <w:tc>
          <w:tcPr>
            <w:tcW w:w="3640" w:type="dxa"/>
            <w:shd w:val="clear" w:color="auto" w:fill="000000" w:themeFill="text1"/>
            <w:tcMar>
              <w:top w:w="230" w:type="dxa"/>
              <w:left w:w="230" w:type="dxa"/>
              <w:bottom w:w="230" w:type="dxa"/>
              <w:right w:w="230" w:type="dxa"/>
            </w:tcMar>
          </w:tcPr>
          <w:p w14:paraId="2FB15AD6" w14:textId="208037E2" w:rsidR="00952AD2" w:rsidRDefault="00952AD2" w:rsidP="006B4B67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rFonts w:ascii="Arial" w:hAnsi="Arial"/>
                <w:b/>
                <w:bCs/>
                <w:sz w:val="32"/>
                <w:szCs w:val="32"/>
              </w:rPr>
              <w:lastRenderedPageBreak/>
              <w:t>Bunker mansplained _______ today.</w:t>
            </w:r>
          </w:p>
          <w:p w14:paraId="41F68681" w14:textId="77777777" w:rsidR="00952AD2" w:rsidRDefault="00952AD2" w:rsidP="006B4B67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2992D6A3" w14:textId="77777777" w:rsidR="00952AD2" w:rsidRDefault="00952AD2" w:rsidP="006B4B67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0140E18B" w14:textId="77777777" w:rsidR="00952AD2" w:rsidRDefault="00952AD2" w:rsidP="006B4B67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3119390F" w14:textId="71EC91F8" w:rsidR="00952AD2" w:rsidRDefault="00952AD2" w:rsidP="006B4B67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1BA8D221" w14:textId="77777777" w:rsidR="00952AD2" w:rsidRDefault="00952AD2" w:rsidP="006B4B67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2FAECAB2" w14:textId="77777777" w:rsidR="00952AD2" w:rsidRDefault="00952AD2" w:rsidP="006B4B67">
            <w:pPr>
              <w:pStyle w:val="TableContents"/>
              <w:rPr>
                <w:rFonts w:ascii="Arial" w:hAnsi="Arial"/>
                <w:b/>
                <w:bCs/>
                <w:sz w:val="20"/>
                <w:szCs w:val="22"/>
              </w:rPr>
            </w:pPr>
          </w:p>
          <w:p w14:paraId="5FA2D043" w14:textId="77777777" w:rsidR="00952AD2" w:rsidRDefault="00952AD2" w:rsidP="006B4B67">
            <w:pPr>
              <w:pStyle w:val="TableContents"/>
              <w:rPr>
                <w:rFonts w:ascii="Arial" w:hAnsi="Arial"/>
                <w:b/>
                <w:bCs/>
                <w:sz w:val="20"/>
                <w:szCs w:val="22"/>
              </w:rPr>
            </w:pPr>
          </w:p>
          <w:p w14:paraId="041C8860" w14:textId="77777777" w:rsidR="00952AD2" w:rsidRDefault="00952AD2" w:rsidP="006B4B67">
            <w:pPr>
              <w:pStyle w:val="TableContents"/>
              <w:rPr>
                <w:rFonts w:ascii="Arial" w:hAnsi="Arial"/>
                <w:b/>
                <w:bCs/>
                <w:sz w:val="18"/>
                <w:szCs w:val="22"/>
              </w:rPr>
            </w:pPr>
          </w:p>
          <w:p w14:paraId="55A88791" w14:textId="77777777" w:rsidR="00952AD2" w:rsidRDefault="00952AD2" w:rsidP="006B4B67">
            <w:pPr>
              <w:pStyle w:val="TableContents"/>
              <w:rPr>
                <w:rFonts w:ascii="Arial" w:hAnsi="Arial"/>
                <w:b/>
                <w:bCs/>
                <w:sz w:val="12"/>
                <w:szCs w:val="22"/>
              </w:rPr>
            </w:pPr>
          </w:p>
          <w:p w14:paraId="3D65A476" w14:textId="77777777" w:rsidR="00952AD2" w:rsidRDefault="00952AD2" w:rsidP="006B4B67">
            <w:pPr>
              <w:pStyle w:val="TableContents"/>
              <w:rPr>
                <w:rFonts w:ascii="Arial" w:hAnsi="Arial"/>
                <w:b/>
                <w:bCs/>
                <w:sz w:val="8"/>
                <w:szCs w:val="32"/>
              </w:rPr>
            </w:pPr>
          </w:p>
          <w:p w14:paraId="7F631416" w14:textId="77777777" w:rsidR="00952AD2" w:rsidRDefault="00952AD2" w:rsidP="006B4B67">
            <w:pPr>
              <w:pStyle w:val="TableContents"/>
              <w:rPr>
                <w:rFonts w:ascii="Arial" w:hAnsi="Arial"/>
                <w:b/>
                <w:bCs/>
                <w:sz w:val="8"/>
                <w:szCs w:val="32"/>
              </w:rPr>
            </w:pPr>
          </w:p>
          <w:p w14:paraId="17068C4D" w14:textId="77777777" w:rsidR="00952AD2" w:rsidRDefault="00952AD2" w:rsidP="006B4B67">
            <w:pPr>
              <w:pStyle w:val="TableContents"/>
              <w:rPr>
                <w:rFonts w:ascii="Arial" w:hAnsi="Arial"/>
                <w:b/>
                <w:bCs/>
                <w:sz w:val="8"/>
                <w:szCs w:val="32"/>
              </w:rPr>
            </w:pPr>
          </w:p>
          <w:p w14:paraId="714126A2" w14:textId="77777777" w:rsidR="00952AD2" w:rsidRDefault="00952AD2" w:rsidP="006B4B67">
            <w:pPr>
              <w:pStyle w:val="TableContents"/>
              <w:rPr>
                <w:rFonts w:ascii="Arial" w:hAnsi="Arial"/>
                <w:b/>
                <w:bCs/>
                <w:sz w:val="8"/>
                <w:szCs w:val="32"/>
              </w:rPr>
            </w:pPr>
          </w:p>
          <w:p w14:paraId="6B740BAF" w14:textId="77777777" w:rsidR="00952AD2" w:rsidRPr="00952AD2" w:rsidRDefault="00952AD2" w:rsidP="006B4B67">
            <w:pPr>
              <w:pStyle w:val="TableContents"/>
              <w:rPr>
                <w:rFonts w:ascii="Arial" w:hAnsi="Arial"/>
                <w:b/>
                <w:bCs/>
                <w:sz w:val="8"/>
                <w:szCs w:val="32"/>
              </w:rPr>
            </w:pPr>
          </w:p>
          <w:p w14:paraId="5DF13C12" w14:textId="77777777" w:rsidR="00952AD2" w:rsidRDefault="00952AD2" w:rsidP="006B4B67">
            <w:pPr>
              <w:pStyle w:val="TableContents"/>
              <w:rPr>
                <w:rFonts w:ascii="Arial" w:hAnsi="Arial"/>
                <w:b/>
                <w:bCs/>
                <w:sz w:val="20"/>
                <w:szCs w:val="22"/>
              </w:rPr>
            </w:pPr>
            <w:r>
              <w:rPr>
                <w:noProof/>
              </w:rPr>
              <w:drawing>
                <wp:anchor distT="0" distB="0" distL="114300" distR="114300" simplePos="0" relativeHeight="251720704" behindDoc="1" locked="0" layoutInCell="1" allowOverlap="1" wp14:anchorId="57D48D69" wp14:editId="1041E9D0">
                  <wp:simplePos x="0" y="0"/>
                  <wp:positionH relativeFrom="column">
                    <wp:posOffset>-74295</wp:posOffset>
                  </wp:positionH>
                  <wp:positionV relativeFrom="paragraph">
                    <wp:posOffset>102870</wp:posOffset>
                  </wp:positionV>
                  <wp:extent cx="274320" cy="245745"/>
                  <wp:effectExtent l="0" t="0" r="0" b="1905"/>
                  <wp:wrapTight wrapText="bothSides">
                    <wp:wrapPolygon edited="0">
                      <wp:start x="0" y="0"/>
                      <wp:lineTo x="0" y="20093"/>
                      <wp:lineTo x="19500" y="20093"/>
                      <wp:lineTo x="19500" y="0"/>
                      <wp:lineTo x="0" y="0"/>
                    </wp:wrapPolygon>
                  </wp:wrapTight>
                  <wp:docPr id="12" name="Picture 12" descr="Image result for cards against humanity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Image result for cards against humanity icon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2954" t="21978" r="16388" b="21809"/>
                          <a:stretch/>
                        </pic:blipFill>
                        <pic:spPr bwMode="auto">
                          <a:xfrm>
                            <a:off x="0" y="0"/>
                            <a:ext cx="274320" cy="2457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0A9A765A" w14:textId="77777777" w:rsidR="00952AD2" w:rsidRPr="00D608C1" w:rsidRDefault="00952AD2" w:rsidP="006B4B67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 w:rsidRPr="00D608C1">
              <w:rPr>
                <w:rFonts w:ascii="Arial" w:hAnsi="Arial"/>
                <w:b/>
                <w:bCs/>
                <w:sz w:val="20"/>
                <w:szCs w:val="22"/>
              </w:rPr>
              <w:t xml:space="preserve">Cards Against </w:t>
            </w:r>
            <w:r>
              <w:rPr>
                <w:rFonts w:ascii="Arial" w:hAnsi="Arial"/>
                <w:b/>
                <w:bCs/>
                <w:sz w:val="20"/>
                <w:szCs w:val="22"/>
              </w:rPr>
              <w:t>2019</w:t>
            </w:r>
          </w:p>
        </w:tc>
        <w:tc>
          <w:tcPr>
            <w:tcW w:w="3600" w:type="dxa"/>
            <w:shd w:val="clear" w:color="auto" w:fill="000000" w:themeFill="text1"/>
            <w:tcMar>
              <w:top w:w="230" w:type="dxa"/>
              <w:left w:w="230" w:type="dxa"/>
              <w:bottom w:w="230" w:type="dxa"/>
              <w:right w:w="230" w:type="dxa"/>
            </w:tcMar>
          </w:tcPr>
          <w:p w14:paraId="62BB1F2E" w14:textId="5EC872E7" w:rsidR="00952AD2" w:rsidRDefault="00952AD2" w:rsidP="006B4B67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rFonts w:ascii="Arial" w:hAnsi="Arial"/>
                <w:b/>
                <w:bCs/>
                <w:sz w:val="32"/>
                <w:szCs w:val="32"/>
              </w:rPr>
              <w:t>The entire class of 2019 suffered through _______ on the Yukon</w:t>
            </w:r>
          </w:p>
          <w:p w14:paraId="3FA8024D" w14:textId="77777777" w:rsidR="00952AD2" w:rsidRDefault="00952AD2" w:rsidP="006B4B67">
            <w:pPr>
              <w:pStyle w:val="TableContents"/>
              <w:ind w:firstLine="70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2B6D0E9A" w14:textId="77777777" w:rsidR="00952AD2" w:rsidRDefault="00952AD2" w:rsidP="006B4B67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11D6007E" w14:textId="77777777" w:rsidR="00952AD2" w:rsidRDefault="00952AD2" w:rsidP="006B4B67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59DD8D61" w14:textId="77777777" w:rsidR="00952AD2" w:rsidRDefault="00952AD2" w:rsidP="006B4B67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2385B781" w14:textId="77777777" w:rsidR="00952AD2" w:rsidRDefault="00952AD2" w:rsidP="006B4B67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5BDD8D9A" w14:textId="77777777" w:rsidR="00952AD2" w:rsidRPr="0094231B" w:rsidRDefault="00952AD2" w:rsidP="006B4B67">
            <w:pPr>
              <w:pStyle w:val="TableContents"/>
              <w:rPr>
                <w:rFonts w:ascii="Arial" w:hAnsi="Arial"/>
                <w:b/>
                <w:bCs/>
                <w:sz w:val="20"/>
                <w:szCs w:val="32"/>
              </w:rPr>
            </w:pPr>
          </w:p>
          <w:p w14:paraId="5D8E408F" w14:textId="77777777" w:rsidR="00952AD2" w:rsidRPr="008003C9" w:rsidRDefault="00952AD2" w:rsidP="006B4B67">
            <w:pPr>
              <w:pStyle w:val="TableContents"/>
              <w:rPr>
                <w:rFonts w:ascii="Arial" w:hAnsi="Arial"/>
                <w:b/>
                <w:bCs/>
                <w:szCs w:val="32"/>
              </w:rPr>
            </w:pPr>
          </w:p>
          <w:p w14:paraId="354F9234" w14:textId="77777777" w:rsidR="00952AD2" w:rsidRDefault="00952AD2" w:rsidP="006B4B67">
            <w:pPr>
              <w:pStyle w:val="TableContents"/>
              <w:rPr>
                <w:rFonts w:ascii="Arial" w:hAnsi="Arial"/>
                <w:b/>
                <w:bCs/>
                <w:sz w:val="20"/>
                <w:szCs w:val="22"/>
              </w:rPr>
            </w:pPr>
            <w:r>
              <w:rPr>
                <w:noProof/>
              </w:rPr>
              <w:drawing>
                <wp:anchor distT="0" distB="0" distL="114300" distR="114300" simplePos="0" relativeHeight="251717632" behindDoc="1" locked="0" layoutInCell="1" allowOverlap="1" wp14:anchorId="4BB37CEB" wp14:editId="3FCC3197">
                  <wp:simplePos x="0" y="0"/>
                  <wp:positionH relativeFrom="column">
                    <wp:posOffset>-74295</wp:posOffset>
                  </wp:positionH>
                  <wp:positionV relativeFrom="paragraph">
                    <wp:posOffset>102870</wp:posOffset>
                  </wp:positionV>
                  <wp:extent cx="274320" cy="245745"/>
                  <wp:effectExtent l="0" t="0" r="0" b="1905"/>
                  <wp:wrapTight wrapText="bothSides">
                    <wp:wrapPolygon edited="0">
                      <wp:start x="0" y="0"/>
                      <wp:lineTo x="0" y="20093"/>
                      <wp:lineTo x="19500" y="20093"/>
                      <wp:lineTo x="19500" y="0"/>
                      <wp:lineTo x="0" y="0"/>
                    </wp:wrapPolygon>
                  </wp:wrapTight>
                  <wp:docPr id="13" name="Picture 13" descr="Image result for cards against humanity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Image result for cards against humanity icon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2954" t="21978" r="16388" b="21809"/>
                          <a:stretch/>
                        </pic:blipFill>
                        <pic:spPr bwMode="auto">
                          <a:xfrm>
                            <a:off x="0" y="0"/>
                            <a:ext cx="274320" cy="2457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48A8B014" w14:textId="77777777" w:rsidR="00952AD2" w:rsidRDefault="00952AD2" w:rsidP="006B4B67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 w:rsidRPr="00D608C1">
              <w:rPr>
                <w:rFonts w:ascii="Arial" w:hAnsi="Arial"/>
                <w:b/>
                <w:bCs/>
                <w:sz w:val="20"/>
                <w:szCs w:val="22"/>
              </w:rPr>
              <w:t xml:space="preserve">Cards Against </w:t>
            </w:r>
            <w:r>
              <w:rPr>
                <w:rFonts w:ascii="Arial" w:hAnsi="Arial"/>
                <w:b/>
                <w:bCs/>
                <w:sz w:val="20"/>
                <w:szCs w:val="22"/>
              </w:rPr>
              <w:t>2019</w:t>
            </w:r>
          </w:p>
        </w:tc>
        <w:tc>
          <w:tcPr>
            <w:tcW w:w="3600" w:type="dxa"/>
            <w:shd w:val="clear" w:color="auto" w:fill="000000" w:themeFill="text1"/>
            <w:tcMar>
              <w:top w:w="230" w:type="dxa"/>
              <w:left w:w="230" w:type="dxa"/>
              <w:bottom w:w="230" w:type="dxa"/>
              <w:right w:w="230" w:type="dxa"/>
            </w:tcMar>
          </w:tcPr>
          <w:p w14:paraId="0A77CB48" w14:textId="75EF5D94" w:rsidR="00952AD2" w:rsidRDefault="00952AD2" w:rsidP="006B4B67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rFonts w:ascii="Arial" w:hAnsi="Arial"/>
                <w:b/>
                <w:bCs/>
                <w:sz w:val="32"/>
                <w:szCs w:val="32"/>
              </w:rPr>
              <w:t>I didn’t go to the Yukon because of _______.</w:t>
            </w:r>
          </w:p>
          <w:p w14:paraId="7AE5EC53" w14:textId="77777777" w:rsidR="00952AD2" w:rsidRDefault="00952AD2" w:rsidP="006B4B67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30BE3EBB" w14:textId="77777777" w:rsidR="00952AD2" w:rsidRDefault="00952AD2" w:rsidP="006B4B67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0D7960E8" w14:textId="77777777" w:rsidR="00952AD2" w:rsidRDefault="00952AD2" w:rsidP="006B4B67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04875703" w14:textId="77777777" w:rsidR="00952AD2" w:rsidRDefault="00952AD2" w:rsidP="006B4B67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5721C071" w14:textId="77777777" w:rsidR="00952AD2" w:rsidRDefault="00952AD2" w:rsidP="006B4B67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44E08B4A" w14:textId="77777777" w:rsidR="00952AD2" w:rsidRDefault="00952AD2" w:rsidP="006B4B67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754C605C" w14:textId="77777777" w:rsidR="00952AD2" w:rsidRDefault="00952AD2" w:rsidP="006B4B67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0E199865" w14:textId="77777777" w:rsidR="00952AD2" w:rsidRDefault="00952AD2" w:rsidP="006B4B67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noProof/>
              </w:rPr>
              <w:drawing>
                <wp:anchor distT="0" distB="0" distL="114300" distR="114300" simplePos="0" relativeHeight="251718656" behindDoc="1" locked="0" layoutInCell="1" allowOverlap="1" wp14:anchorId="17974F1D" wp14:editId="22C2DC89">
                  <wp:simplePos x="0" y="0"/>
                  <wp:positionH relativeFrom="column">
                    <wp:posOffset>-76200</wp:posOffset>
                  </wp:positionH>
                  <wp:positionV relativeFrom="paragraph">
                    <wp:posOffset>156210</wp:posOffset>
                  </wp:positionV>
                  <wp:extent cx="323215" cy="290195"/>
                  <wp:effectExtent l="0" t="0" r="635" b="0"/>
                  <wp:wrapTight wrapText="bothSides">
                    <wp:wrapPolygon edited="0">
                      <wp:start x="0" y="0"/>
                      <wp:lineTo x="0" y="19851"/>
                      <wp:lineTo x="20369" y="19851"/>
                      <wp:lineTo x="20369" y="0"/>
                      <wp:lineTo x="0" y="0"/>
                    </wp:wrapPolygon>
                  </wp:wrapTight>
                  <wp:docPr id="14" name="Picture 14" descr="Image result for cards against humanity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Image result for cards against humanity icon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2954" t="21978" r="16388" b="21809"/>
                          <a:stretch/>
                        </pic:blipFill>
                        <pic:spPr bwMode="auto">
                          <a:xfrm>
                            <a:off x="0" y="0"/>
                            <a:ext cx="323215" cy="29019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06F80E9F" w14:textId="77777777" w:rsidR="00952AD2" w:rsidRDefault="00952AD2" w:rsidP="006B4B67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 w:rsidRPr="00D608C1">
              <w:rPr>
                <w:rFonts w:ascii="Arial" w:hAnsi="Arial"/>
                <w:b/>
                <w:bCs/>
                <w:sz w:val="20"/>
                <w:szCs w:val="22"/>
              </w:rPr>
              <w:t xml:space="preserve">Cards Against </w:t>
            </w:r>
            <w:r>
              <w:rPr>
                <w:rFonts w:ascii="Arial" w:hAnsi="Arial"/>
                <w:b/>
                <w:bCs/>
                <w:sz w:val="20"/>
                <w:szCs w:val="22"/>
              </w:rPr>
              <w:t>2019</w:t>
            </w:r>
          </w:p>
        </w:tc>
        <w:tc>
          <w:tcPr>
            <w:tcW w:w="3600" w:type="dxa"/>
            <w:shd w:val="clear" w:color="auto" w:fill="000000" w:themeFill="text1"/>
          </w:tcPr>
          <w:p w14:paraId="75559884" w14:textId="708C5998" w:rsidR="00952AD2" w:rsidRDefault="00952AD2" w:rsidP="00952AD2">
            <w:pPr>
              <w:pStyle w:val="TableContents"/>
              <w:ind w:left="210" w:right="215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rFonts w:ascii="Arial" w:hAnsi="Arial"/>
                <w:b/>
                <w:bCs/>
                <w:sz w:val="32"/>
                <w:szCs w:val="32"/>
              </w:rPr>
              <w:t>On the Yukon, Martin raised his voice about _______.</w:t>
            </w:r>
          </w:p>
          <w:p w14:paraId="53561261" w14:textId="280BFE50" w:rsidR="00952AD2" w:rsidRDefault="00952AD2" w:rsidP="00952AD2">
            <w:pPr>
              <w:pStyle w:val="TableContents"/>
              <w:ind w:left="210" w:right="215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6F280C31" w14:textId="77777777" w:rsidR="00952AD2" w:rsidRDefault="00952AD2" w:rsidP="00952AD2">
            <w:pPr>
              <w:pStyle w:val="TableContents"/>
              <w:ind w:left="210" w:right="215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6FC8E6FA" w14:textId="77777777" w:rsidR="00952AD2" w:rsidRDefault="00952AD2" w:rsidP="006B4B67">
            <w:pPr>
              <w:pStyle w:val="TableContents"/>
              <w:ind w:left="210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0951FBBC" w14:textId="77777777" w:rsidR="00952AD2" w:rsidRDefault="00952AD2" w:rsidP="006B4B67">
            <w:pPr>
              <w:pStyle w:val="TableContents"/>
              <w:ind w:left="210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293318F7" w14:textId="77777777" w:rsidR="00952AD2" w:rsidRDefault="00952AD2" w:rsidP="006B4B67">
            <w:pPr>
              <w:pStyle w:val="TableContents"/>
              <w:ind w:left="210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28518204" w14:textId="77777777" w:rsidR="00952AD2" w:rsidRDefault="00952AD2" w:rsidP="006B4B67">
            <w:pPr>
              <w:pStyle w:val="TableContents"/>
              <w:ind w:left="210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59F59577" w14:textId="77777777" w:rsidR="00952AD2" w:rsidRDefault="00952AD2" w:rsidP="006B4B67">
            <w:pPr>
              <w:pStyle w:val="TableContents"/>
              <w:ind w:left="210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noProof/>
              </w:rPr>
              <w:drawing>
                <wp:anchor distT="0" distB="0" distL="114300" distR="114300" simplePos="0" relativeHeight="251719680" behindDoc="1" locked="0" layoutInCell="1" allowOverlap="1" wp14:anchorId="289334CF" wp14:editId="325DB627">
                  <wp:simplePos x="0" y="0"/>
                  <wp:positionH relativeFrom="column">
                    <wp:posOffset>106680</wp:posOffset>
                  </wp:positionH>
                  <wp:positionV relativeFrom="paragraph">
                    <wp:posOffset>156210</wp:posOffset>
                  </wp:positionV>
                  <wp:extent cx="323215" cy="290195"/>
                  <wp:effectExtent l="0" t="0" r="635" b="0"/>
                  <wp:wrapTight wrapText="bothSides">
                    <wp:wrapPolygon edited="0">
                      <wp:start x="0" y="0"/>
                      <wp:lineTo x="0" y="19851"/>
                      <wp:lineTo x="20369" y="19851"/>
                      <wp:lineTo x="20369" y="0"/>
                      <wp:lineTo x="0" y="0"/>
                    </wp:wrapPolygon>
                  </wp:wrapTight>
                  <wp:docPr id="15" name="Picture 15" descr="Image result for cards against humanity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Image result for cards against humanity icon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2954" t="21978" r="16388" b="21809"/>
                          <a:stretch/>
                        </pic:blipFill>
                        <pic:spPr bwMode="auto">
                          <a:xfrm>
                            <a:off x="0" y="0"/>
                            <a:ext cx="323215" cy="29019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3D73D10B" w14:textId="77777777" w:rsidR="00952AD2" w:rsidRDefault="00952AD2" w:rsidP="006B4B67">
            <w:pPr>
              <w:pStyle w:val="TableContents"/>
              <w:ind w:left="210"/>
              <w:rPr>
                <w:rFonts w:ascii="Arial" w:hAnsi="Arial"/>
                <w:b/>
                <w:bCs/>
                <w:sz w:val="32"/>
                <w:szCs w:val="32"/>
              </w:rPr>
            </w:pPr>
            <w:r w:rsidRPr="00D608C1">
              <w:rPr>
                <w:rFonts w:ascii="Arial" w:hAnsi="Arial"/>
                <w:b/>
                <w:bCs/>
                <w:sz w:val="20"/>
                <w:szCs w:val="22"/>
              </w:rPr>
              <w:t xml:space="preserve">Cards Against </w:t>
            </w:r>
            <w:r>
              <w:rPr>
                <w:rFonts w:ascii="Arial" w:hAnsi="Arial"/>
                <w:b/>
                <w:bCs/>
                <w:sz w:val="20"/>
                <w:szCs w:val="22"/>
              </w:rPr>
              <w:t>2019</w:t>
            </w:r>
          </w:p>
        </w:tc>
      </w:tr>
      <w:tr w:rsidR="00952AD2" w14:paraId="5FF868AD" w14:textId="77777777" w:rsidTr="006B4B67">
        <w:trPr>
          <w:trHeight w:hRule="exact" w:val="4968"/>
        </w:trPr>
        <w:tc>
          <w:tcPr>
            <w:tcW w:w="3640" w:type="dxa"/>
            <w:shd w:val="clear" w:color="auto" w:fill="000000" w:themeFill="text1"/>
            <w:tcMar>
              <w:top w:w="230" w:type="dxa"/>
              <w:left w:w="230" w:type="dxa"/>
              <w:bottom w:w="230" w:type="dxa"/>
              <w:right w:w="230" w:type="dxa"/>
            </w:tcMar>
          </w:tcPr>
          <w:p w14:paraId="47619596" w14:textId="622AF758" w:rsidR="00952AD2" w:rsidRDefault="00952AD2" w:rsidP="006B4B67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  <w:lang w:val="fr-FR"/>
              </w:rPr>
            </w:pPr>
            <w:r w:rsidRPr="00952AD2">
              <w:rPr>
                <w:rFonts w:ascii="Arial" w:hAnsi="Arial"/>
                <w:b/>
                <w:bCs/>
                <w:sz w:val="32"/>
                <w:szCs w:val="32"/>
                <w:lang w:val="fr-FR"/>
              </w:rPr>
              <w:t xml:space="preserve">SAAS </w:t>
            </w:r>
            <w:proofErr w:type="spellStart"/>
            <w:r w:rsidRPr="00952AD2">
              <w:rPr>
                <w:rFonts w:ascii="Arial" w:hAnsi="Arial"/>
                <w:b/>
                <w:bCs/>
                <w:sz w:val="32"/>
                <w:szCs w:val="32"/>
                <w:lang w:val="fr-FR"/>
              </w:rPr>
              <w:t>Core</w:t>
            </w:r>
            <w:proofErr w:type="spellEnd"/>
            <w:r w:rsidRPr="00952AD2">
              <w:rPr>
                <w:rFonts w:ascii="Arial" w:hAnsi="Arial"/>
                <w:b/>
                <w:bCs/>
                <w:sz w:val="32"/>
                <w:szCs w:val="32"/>
                <w:lang w:val="fr-FR"/>
              </w:rPr>
              <w:t xml:space="preserve"> </w:t>
            </w:r>
            <w:proofErr w:type="gramStart"/>
            <w:r w:rsidRPr="00952AD2">
              <w:rPr>
                <w:rFonts w:ascii="Arial" w:hAnsi="Arial"/>
                <w:b/>
                <w:bCs/>
                <w:sz w:val="32"/>
                <w:szCs w:val="32"/>
                <w:lang w:val="fr-FR"/>
              </w:rPr>
              <w:t>Values:</w:t>
            </w:r>
            <w:proofErr w:type="gramEnd"/>
            <w:r w:rsidRPr="00952AD2">
              <w:rPr>
                <w:rFonts w:ascii="Arial" w:hAnsi="Arial"/>
                <w:b/>
                <w:bCs/>
                <w:sz w:val="32"/>
                <w:szCs w:val="32"/>
                <w:lang w:val="fr-FR"/>
              </w:rPr>
              <w:t xml:space="preserve"> Respect. </w:t>
            </w:r>
            <w:proofErr w:type="spellStart"/>
            <w:r w:rsidRPr="00952AD2">
              <w:rPr>
                <w:rFonts w:ascii="Arial" w:hAnsi="Arial"/>
                <w:b/>
                <w:bCs/>
                <w:sz w:val="32"/>
                <w:szCs w:val="32"/>
                <w:lang w:val="fr-FR"/>
              </w:rPr>
              <w:t>Res</w:t>
            </w:r>
            <w:r>
              <w:rPr>
                <w:rFonts w:ascii="Arial" w:hAnsi="Arial"/>
                <w:b/>
                <w:bCs/>
                <w:sz w:val="32"/>
                <w:szCs w:val="32"/>
                <w:lang w:val="fr-FR"/>
              </w:rPr>
              <w:t>ponsibility</w:t>
            </w:r>
            <w:proofErr w:type="spellEnd"/>
            <w:r>
              <w:rPr>
                <w:rFonts w:ascii="Arial" w:hAnsi="Arial"/>
                <w:b/>
                <w:bCs/>
                <w:sz w:val="32"/>
                <w:szCs w:val="32"/>
                <w:lang w:val="fr-FR"/>
              </w:rPr>
              <w:t xml:space="preserve">. </w:t>
            </w:r>
            <w:proofErr w:type="spellStart"/>
            <w:r>
              <w:rPr>
                <w:rFonts w:ascii="Arial" w:hAnsi="Arial"/>
                <w:b/>
                <w:bCs/>
                <w:sz w:val="32"/>
                <w:szCs w:val="32"/>
                <w:lang w:val="fr-FR"/>
              </w:rPr>
              <w:t>Integrity</w:t>
            </w:r>
            <w:proofErr w:type="spellEnd"/>
            <w:r>
              <w:rPr>
                <w:rFonts w:ascii="Arial" w:hAnsi="Arial"/>
                <w:b/>
                <w:bCs/>
                <w:sz w:val="32"/>
                <w:szCs w:val="32"/>
                <w:lang w:val="fr-FR"/>
              </w:rPr>
              <w:t>.</w:t>
            </w:r>
          </w:p>
          <w:p w14:paraId="7698BC15" w14:textId="55C7B0A9" w:rsidR="00952AD2" w:rsidRPr="00952AD2" w:rsidRDefault="00952AD2" w:rsidP="006B4B67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rFonts w:ascii="Arial" w:hAnsi="Arial"/>
                <w:b/>
                <w:bCs/>
                <w:sz w:val="32"/>
                <w:szCs w:val="32"/>
                <w:lang w:val="fr-FR"/>
              </w:rPr>
              <w:t>_______.</w:t>
            </w:r>
          </w:p>
          <w:p w14:paraId="5C7474D4" w14:textId="77777777" w:rsidR="00952AD2" w:rsidRPr="00952AD2" w:rsidRDefault="00952AD2" w:rsidP="006B4B67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  <w:lang w:val="fr-FR"/>
              </w:rPr>
            </w:pPr>
          </w:p>
          <w:p w14:paraId="7AB2C4F3" w14:textId="77777777" w:rsidR="00952AD2" w:rsidRPr="00952AD2" w:rsidRDefault="00952AD2" w:rsidP="006B4B67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  <w:lang w:val="fr-FR"/>
              </w:rPr>
            </w:pPr>
          </w:p>
          <w:p w14:paraId="373A999C" w14:textId="77777777" w:rsidR="00952AD2" w:rsidRPr="00952AD2" w:rsidRDefault="00952AD2" w:rsidP="006B4B67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  <w:lang w:val="fr-FR"/>
              </w:rPr>
            </w:pPr>
          </w:p>
          <w:p w14:paraId="5E23CEE9" w14:textId="77777777" w:rsidR="00952AD2" w:rsidRPr="00952AD2" w:rsidRDefault="00952AD2" w:rsidP="006B4B67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  <w:lang w:val="fr-FR"/>
              </w:rPr>
            </w:pPr>
          </w:p>
          <w:p w14:paraId="1EC5A74C" w14:textId="77777777" w:rsidR="00952AD2" w:rsidRPr="00952AD2" w:rsidRDefault="00952AD2" w:rsidP="006B4B67">
            <w:pPr>
              <w:pStyle w:val="TableContents"/>
              <w:rPr>
                <w:rFonts w:ascii="Arial" w:hAnsi="Arial"/>
                <w:b/>
                <w:bCs/>
                <w:szCs w:val="32"/>
                <w:lang w:val="fr-FR"/>
              </w:rPr>
            </w:pPr>
          </w:p>
          <w:p w14:paraId="1FAFE29B" w14:textId="77777777" w:rsidR="00952AD2" w:rsidRPr="00952AD2" w:rsidRDefault="00952AD2" w:rsidP="006B4B67">
            <w:pPr>
              <w:pStyle w:val="TableContents"/>
              <w:rPr>
                <w:rFonts w:ascii="Arial" w:hAnsi="Arial"/>
                <w:b/>
                <w:bCs/>
                <w:szCs w:val="32"/>
                <w:lang w:val="fr-FR"/>
              </w:rPr>
            </w:pPr>
          </w:p>
          <w:p w14:paraId="39951F8A" w14:textId="77777777" w:rsidR="00952AD2" w:rsidRPr="00952AD2" w:rsidRDefault="00952AD2" w:rsidP="006B4B67">
            <w:pPr>
              <w:pStyle w:val="TableContents"/>
              <w:rPr>
                <w:rFonts w:ascii="Arial" w:hAnsi="Arial"/>
                <w:b/>
                <w:bCs/>
                <w:sz w:val="20"/>
                <w:szCs w:val="22"/>
                <w:lang w:val="fr-FR"/>
              </w:rPr>
            </w:pPr>
            <w:r>
              <w:rPr>
                <w:noProof/>
              </w:rPr>
              <w:drawing>
                <wp:anchor distT="0" distB="0" distL="114300" distR="114300" simplePos="0" relativeHeight="251721728" behindDoc="1" locked="0" layoutInCell="1" allowOverlap="1" wp14:anchorId="5021BE8C" wp14:editId="3997EC88">
                  <wp:simplePos x="0" y="0"/>
                  <wp:positionH relativeFrom="column">
                    <wp:posOffset>-51435</wp:posOffset>
                  </wp:positionH>
                  <wp:positionV relativeFrom="paragraph">
                    <wp:posOffset>81915</wp:posOffset>
                  </wp:positionV>
                  <wp:extent cx="274320" cy="245745"/>
                  <wp:effectExtent l="0" t="0" r="0" b="1905"/>
                  <wp:wrapTight wrapText="bothSides">
                    <wp:wrapPolygon edited="0">
                      <wp:start x="0" y="0"/>
                      <wp:lineTo x="0" y="20093"/>
                      <wp:lineTo x="19500" y="20093"/>
                      <wp:lineTo x="19500" y="0"/>
                      <wp:lineTo x="0" y="0"/>
                    </wp:wrapPolygon>
                  </wp:wrapTight>
                  <wp:docPr id="16" name="Picture 16" descr="Image result for cards against humanity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Image result for cards against humanity icon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2954" t="21978" r="16388" b="21809"/>
                          <a:stretch/>
                        </pic:blipFill>
                        <pic:spPr bwMode="auto">
                          <a:xfrm>
                            <a:off x="0" y="0"/>
                            <a:ext cx="274320" cy="2457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28E7B2B2" w14:textId="77777777" w:rsidR="00952AD2" w:rsidRDefault="00952AD2" w:rsidP="006B4B67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 w:rsidRPr="00D608C1">
              <w:rPr>
                <w:rFonts w:ascii="Arial" w:hAnsi="Arial"/>
                <w:b/>
                <w:bCs/>
                <w:sz w:val="20"/>
                <w:szCs w:val="22"/>
              </w:rPr>
              <w:t xml:space="preserve">Cards Against </w:t>
            </w:r>
            <w:r>
              <w:rPr>
                <w:rFonts w:ascii="Arial" w:hAnsi="Arial"/>
                <w:b/>
                <w:bCs/>
                <w:sz w:val="20"/>
                <w:szCs w:val="22"/>
              </w:rPr>
              <w:t>2019</w:t>
            </w:r>
          </w:p>
        </w:tc>
        <w:tc>
          <w:tcPr>
            <w:tcW w:w="3600" w:type="dxa"/>
            <w:shd w:val="clear" w:color="auto" w:fill="000000" w:themeFill="text1"/>
            <w:tcMar>
              <w:top w:w="230" w:type="dxa"/>
              <w:left w:w="230" w:type="dxa"/>
              <w:bottom w:w="230" w:type="dxa"/>
              <w:right w:w="230" w:type="dxa"/>
            </w:tcMar>
          </w:tcPr>
          <w:p w14:paraId="5BBF2E07" w14:textId="7DEC3C96" w:rsidR="00952AD2" w:rsidRDefault="00952AD2" w:rsidP="006B4B67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rFonts w:ascii="Arial" w:hAnsi="Arial"/>
                <w:b/>
                <w:bCs/>
                <w:sz w:val="32"/>
                <w:szCs w:val="32"/>
              </w:rPr>
              <w:t>What was Rob really doing when he left for 4 weeks?</w:t>
            </w:r>
          </w:p>
          <w:p w14:paraId="5055BACD" w14:textId="77777777" w:rsidR="00952AD2" w:rsidRDefault="00952AD2" w:rsidP="006B4B67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03EC38C5" w14:textId="77777777" w:rsidR="00952AD2" w:rsidRDefault="00952AD2" w:rsidP="006B4B67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184A9F6E" w14:textId="77777777" w:rsidR="00952AD2" w:rsidRDefault="00952AD2" w:rsidP="006B4B67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01D30BD7" w14:textId="77777777" w:rsidR="00952AD2" w:rsidRDefault="00952AD2" w:rsidP="006B4B67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1879F885" w14:textId="77777777" w:rsidR="00952AD2" w:rsidRDefault="00952AD2" w:rsidP="006B4B67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1A3FCFC0" w14:textId="77777777" w:rsidR="00952AD2" w:rsidRDefault="00952AD2" w:rsidP="006B4B67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1D11C388" w14:textId="77777777" w:rsidR="00952AD2" w:rsidRDefault="00952AD2" w:rsidP="006B4B67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4D86F685" w14:textId="77777777" w:rsidR="00952AD2" w:rsidRPr="00952AD2" w:rsidRDefault="00952AD2" w:rsidP="006B4B67">
            <w:pPr>
              <w:pStyle w:val="TableContents"/>
              <w:rPr>
                <w:rFonts w:ascii="Arial" w:hAnsi="Arial"/>
                <w:b/>
                <w:bCs/>
                <w:sz w:val="8"/>
                <w:szCs w:val="32"/>
              </w:rPr>
            </w:pPr>
          </w:p>
          <w:p w14:paraId="4DAC3C69" w14:textId="77777777" w:rsidR="00952AD2" w:rsidRDefault="00952AD2" w:rsidP="006B4B67">
            <w:pPr>
              <w:pStyle w:val="TableContents"/>
              <w:rPr>
                <w:rFonts w:ascii="Arial" w:hAnsi="Arial"/>
                <w:b/>
                <w:bCs/>
                <w:sz w:val="20"/>
                <w:szCs w:val="22"/>
              </w:rPr>
            </w:pPr>
            <w:r>
              <w:rPr>
                <w:noProof/>
              </w:rPr>
              <w:drawing>
                <wp:anchor distT="0" distB="0" distL="114300" distR="114300" simplePos="0" relativeHeight="251722752" behindDoc="1" locked="0" layoutInCell="1" allowOverlap="1" wp14:anchorId="1459F7EC" wp14:editId="5A88DC65">
                  <wp:simplePos x="0" y="0"/>
                  <wp:positionH relativeFrom="column">
                    <wp:posOffset>-74295</wp:posOffset>
                  </wp:positionH>
                  <wp:positionV relativeFrom="paragraph">
                    <wp:posOffset>102870</wp:posOffset>
                  </wp:positionV>
                  <wp:extent cx="274320" cy="245745"/>
                  <wp:effectExtent l="0" t="0" r="0" b="1905"/>
                  <wp:wrapTight wrapText="bothSides">
                    <wp:wrapPolygon edited="0">
                      <wp:start x="0" y="0"/>
                      <wp:lineTo x="0" y="20093"/>
                      <wp:lineTo x="19500" y="20093"/>
                      <wp:lineTo x="19500" y="0"/>
                      <wp:lineTo x="0" y="0"/>
                    </wp:wrapPolygon>
                  </wp:wrapTight>
                  <wp:docPr id="17" name="Picture 17" descr="Image result for cards against humanity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Image result for cards against humanity icon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2954" t="21978" r="16388" b="21809"/>
                          <a:stretch/>
                        </pic:blipFill>
                        <pic:spPr bwMode="auto">
                          <a:xfrm>
                            <a:off x="0" y="0"/>
                            <a:ext cx="274320" cy="2457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639657CB" w14:textId="77777777" w:rsidR="00952AD2" w:rsidRDefault="00952AD2" w:rsidP="006B4B67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 w:rsidRPr="00D608C1">
              <w:rPr>
                <w:rFonts w:ascii="Arial" w:hAnsi="Arial"/>
                <w:b/>
                <w:bCs/>
                <w:sz w:val="20"/>
                <w:szCs w:val="22"/>
              </w:rPr>
              <w:t xml:space="preserve">Cards Against </w:t>
            </w:r>
            <w:r>
              <w:rPr>
                <w:rFonts w:ascii="Arial" w:hAnsi="Arial"/>
                <w:b/>
                <w:bCs/>
                <w:sz w:val="20"/>
                <w:szCs w:val="22"/>
              </w:rPr>
              <w:t>2019</w:t>
            </w:r>
          </w:p>
        </w:tc>
        <w:tc>
          <w:tcPr>
            <w:tcW w:w="3600" w:type="dxa"/>
            <w:shd w:val="clear" w:color="auto" w:fill="000000" w:themeFill="text1"/>
            <w:tcMar>
              <w:top w:w="230" w:type="dxa"/>
              <w:left w:w="230" w:type="dxa"/>
              <w:bottom w:w="230" w:type="dxa"/>
              <w:right w:w="230" w:type="dxa"/>
            </w:tcMar>
          </w:tcPr>
          <w:p w14:paraId="19B2E3CF" w14:textId="58D50EF7" w:rsidR="00952AD2" w:rsidRDefault="00952AD2" w:rsidP="006B4B67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rFonts w:ascii="Arial" w:hAnsi="Arial"/>
                <w:b/>
                <w:bCs/>
                <w:sz w:val="32"/>
                <w:szCs w:val="32"/>
              </w:rPr>
              <w:t>Loosely translated, my name means _______ in Japanese.</w:t>
            </w:r>
          </w:p>
          <w:p w14:paraId="7EDA4699" w14:textId="77777777" w:rsidR="00952AD2" w:rsidRDefault="00952AD2" w:rsidP="006B4B67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16D369F3" w14:textId="77777777" w:rsidR="00952AD2" w:rsidRDefault="00952AD2" w:rsidP="006B4B67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47944740" w14:textId="77777777" w:rsidR="00952AD2" w:rsidRDefault="00952AD2" w:rsidP="006B4B67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1E7E3007" w14:textId="77777777" w:rsidR="00952AD2" w:rsidRDefault="00952AD2" w:rsidP="006B4B67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6A0544D9" w14:textId="77777777" w:rsidR="00952AD2" w:rsidRDefault="00952AD2" w:rsidP="006B4B67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672F1D89" w14:textId="77777777" w:rsidR="00952AD2" w:rsidRDefault="00952AD2" w:rsidP="006B4B67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158CEF68" w14:textId="77777777" w:rsidR="00952AD2" w:rsidRPr="00952AD2" w:rsidRDefault="00952AD2" w:rsidP="006B4B67">
            <w:pPr>
              <w:pStyle w:val="TableContents"/>
              <w:rPr>
                <w:rFonts w:ascii="Arial" w:hAnsi="Arial"/>
                <w:b/>
                <w:bCs/>
                <w:sz w:val="8"/>
                <w:szCs w:val="32"/>
              </w:rPr>
            </w:pPr>
          </w:p>
          <w:p w14:paraId="5AC92C11" w14:textId="77777777" w:rsidR="00952AD2" w:rsidRDefault="00952AD2" w:rsidP="006B4B67">
            <w:pPr>
              <w:pStyle w:val="TableContents"/>
              <w:rPr>
                <w:rFonts w:ascii="Arial" w:hAnsi="Arial"/>
                <w:b/>
                <w:bCs/>
                <w:sz w:val="20"/>
                <w:szCs w:val="22"/>
              </w:rPr>
            </w:pPr>
            <w:r>
              <w:rPr>
                <w:noProof/>
              </w:rPr>
              <w:drawing>
                <wp:anchor distT="0" distB="0" distL="114300" distR="114300" simplePos="0" relativeHeight="251723776" behindDoc="1" locked="0" layoutInCell="1" allowOverlap="1" wp14:anchorId="4F7BE95B" wp14:editId="5FB419A7">
                  <wp:simplePos x="0" y="0"/>
                  <wp:positionH relativeFrom="column">
                    <wp:posOffset>-74295</wp:posOffset>
                  </wp:positionH>
                  <wp:positionV relativeFrom="paragraph">
                    <wp:posOffset>102870</wp:posOffset>
                  </wp:positionV>
                  <wp:extent cx="274320" cy="245745"/>
                  <wp:effectExtent l="0" t="0" r="0" b="1905"/>
                  <wp:wrapTight wrapText="bothSides">
                    <wp:wrapPolygon edited="0">
                      <wp:start x="0" y="0"/>
                      <wp:lineTo x="0" y="20093"/>
                      <wp:lineTo x="19500" y="20093"/>
                      <wp:lineTo x="19500" y="0"/>
                      <wp:lineTo x="0" y="0"/>
                    </wp:wrapPolygon>
                  </wp:wrapTight>
                  <wp:docPr id="18" name="Picture 18" descr="Image result for cards against humanity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Image result for cards against humanity icon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2954" t="21978" r="16388" b="21809"/>
                          <a:stretch/>
                        </pic:blipFill>
                        <pic:spPr bwMode="auto">
                          <a:xfrm>
                            <a:off x="0" y="0"/>
                            <a:ext cx="274320" cy="2457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72AC665C" w14:textId="77777777" w:rsidR="00952AD2" w:rsidRDefault="00952AD2" w:rsidP="006B4B67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 w:rsidRPr="00D608C1">
              <w:rPr>
                <w:rFonts w:ascii="Arial" w:hAnsi="Arial"/>
                <w:b/>
                <w:bCs/>
                <w:sz w:val="20"/>
                <w:szCs w:val="22"/>
              </w:rPr>
              <w:t xml:space="preserve">Cards Against </w:t>
            </w:r>
            <w:r>
              <w:rPr>
                <w:rFonts w:ascii="Arial" w:hAnsi="Arial"/>
                <w:b/>
                <w:bCs/>
                <w:sz w:val="20"/>
                <w:szCs w:val="22"/>
              </w:rPr>
              <w:t>2019</w:t>
            </w:r>
          </w:p>
        </w:tc>
        <w:tc>
          <w:tcPr>
            <w:tcW w:w="3600" w:type="dxa"/>
            <w:shd w:val="clear" w:color="auto" w:fill="000000" w:themeFill="text1"/>
          </w:tcPr>
          <w:p w14:paraId="28D0CB5C" w14:textId="75B73D5B" w:rsidR="00952AD2" w:rsidRDefault="00952AD2" w:rsidP="00952AD2">
            <w:pPr>
              <w:pStyle w:val="TableContents"/>
              <w:ind w:left="210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rFonts w:ascii="Arial" w:hAnsi="Arial"/>
                <w:b/>
                <w:bCs/>
                <w:sz w:val="32"/>
                <w:szCs w:val="32"/>
              </w:rPr>
              <w:t>To get into the creative mindset, Evin pounded a Frappuccino and sealed the deal with ______ before he made the deck</w:t>
            </w:r>
          </w:p>
          <w:p w14:paraId="6D164377" w14:textId="77777777" w:rsidR="00952AD2" w:rsidRDefault="00952AD2" w:rsidP="006B4B67">
            <w:pPr>
              <w:pStyle w:val="TableContents"/>
              <w:ind w:left="210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0A270B2B" w14:textId="77777777" w:rsidR="00952AD2" w:rsidRDefault="00952AD2" w:rsidP="006B4B67">
            <w:pPr>
              <w:pStyle w:val="TableContents"/>
              <w:ind w:left="210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16E4297F" w14:textId="77777777" w:rsidR="00952AD2" w:rsidRDefault="00952AD2" w:rsidP="006B4B67">
            <w:pPr>
              <w:pStyle w:val="TableContents"/>
              <w:ind w:left="210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4A189B71" w14:textId="77777777" w:rsidR="00952AD2" w:rsidRPr="00952AD2" w:rsidRDefault="00952AD2" w:rsidP="006B4B67">
            <w:pPr>
              <w:pStyle w:val="TableContents"/>
              <w:rPr>
                <w:rFonts w:ascii="Arial" w:hAnsi="Arial"/>
                <w:b/>
                <w:bCs/>
                <w:sz w:val="8"/>
                <w:szCs w:val="32"/>
              </w:rPr>
            </w:pPr>
          </w:p>
          <w:p w14:paraId="2D1021A2" w14:textId="77777777" w:rsidR="00952AD2" w:rsidRDefault="00952AD2" w:rsidP="006B4B67">
            <w:pPr>
              <w:pStyle w:val="TableContents"/>
              <w:rPr>
                <w:rFonts w:ascii="Arial" w:hAnsi="Arial"/>
                <w:b/>
                <w:bCs/>
                <w:sz w:val="20"/>
                <w:szCs w:val="22"/>
              </w:rPr>
            </w:pPr>
            <w:r>
              <w:rPr>
                <w:noProof/>
              </w:rPr>
              <w:drawing>
                <wp:anchor distT="0" distB="0" distL="114300" distR="114300" simplePos="0" relativeHeight="251724800" behindDoc="1" locked="0" layoutInCell="1" allowOverlap="1" wp14:anchorId="1B491474" wp14:editId="04FACD49">
                  <wp:simplePos x="0" y="0"/>
                  <wp:positionH relativeFrom="column">
                    <wp:posOffset>54066</wp:posOffset>
                  </wp:positionH>
                  <wp:positionV relativeFrom="paragraph">
                    <wp:posOffset>102870</wp:posOffset>
                  </wp:positionV>
                  <wp:extent cx="274320" cy="245745"/>
                  <wp:effectExtent l="0" t="0" r="0" b="1905"/>
                  <wp:wrapTight wrapText="bothSides">
                    <wp:wrapPolygon edited="0">
                      <wp:start x="0" y="0"/>
                      <wp:lineTo x="0" y="20093"/>
                      <wp:lineTo x="19500" y="20093"/>
                      <wp:lineTo x="19500" y="0"/>
                      <wp:lineTo x="0" y="0"/>
                    </wp:wrapPolygon>
                  </wp:wrapTight>
                  <wp:docPr id="19" name="Picture 19" descr="Image result for cards against humanity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Image result for cards against humanity icon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2954" t="21978" r="16388" b="21809"/>
                          <a:stretch/>
                        </pic:blipFill>
                        <pic:spPr bwMode="auto">
                          <a:xfrm>
                            <a:off x="0" y="0"/>
                            <a:ext cx="274320" cy="2457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5EE706B0" w14:textId="77777777" w:rsidR="00952AD2" w:rsidRDefault="00952AD2" w:rsidP="006B4B67">
            <w:pPr>
              <w:pStyle w:val="TableContents"/>
              <w:ind w:left="210"/>
              <w:rPr>
                <w:rFonts w:ascii="Arial" w:hAnsi="Arial"/>
                <w:b/>
                <w:bCs/>
                <w:sz w:val="32"/>
                <w:szCs w:val="32"/>
              </w:rPr>
            </w:pPr>
            <w:r w:rsidRPr="00D608C1">
              <w:rPr>
                <w:rFonts w:ascii="Arial" w:hAnsi="Arial"/>
                <w:b/>
                <w:bCs/>
                <w:sz w:val="20"/>
                <w:szCs w:val="22"/>
              </w:rPr>
              <w:t xml:space="preserve">Cards Against </w:t>
            </w:r>
            <w:r>
              <w:rPr>
                <w:rFonts w:ascii="Arial" w:hAnsi="Arial"/>
                <w:b/>
                <w:bCs/>
                <w:sz w:val="20"/>
                <w:szCs w:val="22"/>
              </w:rPr>
              <w:t>2019</w:t>
            </w:r>
          </w:p>
        </w:tc>
      </w:tr>
    </w:tbl>
    <w:p w14:paraId="64D9C34D" w14:textId="112659D6" w:rsidR="00952AD2" w:rsidRDefault="00952AD2">
      <w:r>
        <w:br w:type="page"/>
      </w:r>
    </w:p>
    <w:tbl>
      <w:tblPr>
        <w:tblpPr w:leftFromText="141" w:rightFromText="141" w:horzAnchor="margin" w:tblpY="-360"/>
        <w:tblW w:w="14440" w:type="dxa"/>
        <w:tbl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blBorders>
        <w:tblLayout w:type="fixed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3640"/>
        <w:gridCol w:w="3600"/>
        <w:gridCol w:w="3600"/>
        <w:gridCol w:w="3600"/>
      </w:tblGrid>
      <w:tr w:rsidR="00952AD2" w14:paraId="4EF10F9E" w14:textId="77777777" w:rsidTr="006B4B67">
        <w:trPr>
          <w:trHeight w:hRule="exact" w:val="4968"/>
        </w:trPr>
        <w:tc>
          <w:tcPr>
            <w:tcW w:w="3640" w:type="dxa"/>
            <w:shd w:val="clear" w:color="auto" w:fill="000000" w:themeFill="text1"/>
            <w:tcMar>
              <w:top w:w="230" w:type="dxa"/>
              <w:left w:w="230" w:type="dxa"/>
              <w:bottom w:w="230" w:type="dxa"/>
              <w:right w:w="230" w:type="dxa"/>
            </w:tcMar>
          </w:tcPr>
          <w:p w14:paraId="065B1E0D" w14:textId="061235CD" w:rsidR="00952AD2" w:rsidRDefault="00952AD2" w:rsidP="006B4B67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rFonts w:ascii="Arial" w:hAnsi="Arial"/>
                <w:b/>
                <w:bCs/>
                <w:sz w:val="32"/>
                <w:szCs w:val="32"/>
              </w:rPr>
              <w:lastRenderedPageBreak/>
              <w:t>According to a report out of Columbia University, over 5 billion people go each year without _______.</w:t>
            </w:r>
          </w:p>
          <w:p w14:paraId="709C7E2F" w14:textId="77777777" w:rsidR="00952AD2" w:rsidRDefault="00952AD2" w:rsidP="006B4B67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3EA1CA62" w14:textId="77777777" w:rsidR="00952AD2" w:rsidRDefault="00952AD2" w:rsidP="006B4B67">
            <w:pPr>
              <w:pStyle w:val="TableContents"/>
              <w:rPr>
                <w:rFonts w:ascii="Arial" w:hAnsi="Arial"/>
                <w:b/>
                <w:bCs/>
                <w:sz w:val="20"/>
                <w:szCs w:val="22"/>
              </w:rPr>
            </w:pPr>
          </w:p>
          <w:p w14:paraId="5FDDEE70" w14:textId="77777777" w:rsidR="00952AD2" w:rsidRDefault="00952AD2" w:rsidP="006B4B67">
            <w:pPr>
              <w:pStyle w:val="TableContents"/>
              <w:rPr>
                <w:rFonts w:ascii="Arial" w:hAnsi="Arial"/>
                <w:b/>
                <w:bCs/>
                <w:sz w:val="20"/>
                <w:szCs w:val="22"/>
              </w:rPr>
            </w:pPr>
          </w:p>
          <w:p w14:paraId="60111A8C" w14:textId="77777777" w:rsidR="00952AD2" w:rsidRDefault="00952AD2" w:rsidP="006B4B67">
            <w:pPr>
              <w:pStyle w:val="TableContents"/>
              <w:rPr>
                <w:rFonts w:ascii="Arial" w:hAnsi="Arial"/>
                <w:b/>
                <w:bCs/>
                <w:sz w:val="18"/>
                <w:szCs w:val="22"/>
              </w:rPr>
            </w:pPr>
          </w:p>
          <w:p w14:paraId="0B34613A" w14:textId="77777777" w:rsidR="00952AD2" w:rsidRDefault="00952AD2" w:rsidP="006B4B67">
            <w:pPr>
              <w:pStyle w:val="TableContents"/>
              <w:rPr>
                <w:rFonts w:ascii="Arial" w:hAnsi="Arial"/>
                <w:b/>
                <w:bCs/>
                <w:sz w:val="12"/>
                <w:szCs w:val="22"/>
              </w:rPr>
            </w:pPr>
          </w:p>
          <w:p w14:paraId="7382A4EA" w14:textId="77777777" w:rsidR="00952AD2" w:rsidRDefault="00952AD2" w:rsidP="006B4B67">
            <w:pPr>
              <w:pStyle w:val="TableContents"/>
              <w:rPr>
                <w:rFonts w:ascii="Arial" w:hAnsi="Arial"/>
                <w:b/>
                <w:bCs/>
                <w:sz w:val="8"/>
                <w:szCs w:val="32"/>
              </w:rPr>
            </w:pPr>
          </w:p>
          <w:p w14:paraId="75FDA3B5" w14:textId="77777777" w:rsidR="00952AD2" w:rsidRDefault="00952AD2" w:rsidP="006B4B67">
            <w:pPr>
              <w:pStyle w:val="TableContents"/>
              <w:rPr>
                <w:rFonts w:ascii="Arial" w:hAnsi="Arial"/>
                <w:b/>
                <w:bCs/>
                <w:sz w:val="8"/>
                <w:szCs w:val="32"/>
              </w:rPr>
            </w:pPr>
          </w:p>
          <w:p w14:paraId="1E7E5CF4" w14:textId="77777777" w:rsidR="00952AD2" w:rsidRDefault="00952AD2" w:rsidP="006B4B67">
            <w:pPr>
              <w:pStyle w:val="TableContents"/>
              <w:rPr>
                <w:rFonts w:ascii="Arial" w:hAnsi="Arial"/>
                <w:b/>
                <w:bCs/>
                <w:sz w:val="8"/>
                <w:szCs w:val="32"/>
              </w:rPr>
            </w:pPr>
          </w:p>
          <w:p w14:paraId="70C0BC67" w14:textId="77777777" w:rsidR="00952AD2" w:rsidRDefault="00952AD2" w:rsidP="006B4B67">
            <w:pPr>
              <w:pStyle w:val="TableContents"/>
              <w:rPr>
                <w:rFonts w:ascii="Arial" w:hAnsi="Arial"/>
                <w:b/>
                <w:bCs/>
                <w:sz w:val="8"/>
                <w:szCs w:val="32"/>
              </w:rPr>
            </w:pPr>
          </w:p>
          <w:p w14:paraId="2D08AB5D" w14:textId="77777777" w:rsidR="00952AD2" w:rsidRPr="00952AD2" w:rsidRDefault="00952AD2" w:rsidP="006B4B67">
            <w:pPr>
              <w:pStyle w:val="TableContents"/>
              <w:rPr>
                <w:rFonts w:ascii="Arial" w:hAnsi="Arial"/>
                <w:b/>
                <w:bCs/>
                <w:sz w:val="8"/>
                <w:szCs w:val="32"/>
              </w:rPr>
            </w:pPr>
          </w:p>
          <w:p w14:paraId="40A2D0A6" w14:textId="77777777" w:rsidR="00952AD2" w:rsidRDefault="00952AD2" w:rsidP="006B4B67">
            <w:pPr>
              <w:pStyle w:val="TableContents"/>
              <w:rPr>
                <w:rFonts w:ascii="Arial" w:hAnsi="Arial"/>
                <w:b/>
                <w:bCs/>
                <w:sz w:val="20"/>
                <w:szCs w:val="22"/>
              </w:rPr>
            </w:pPr>
            <w:r>
              <w:rPr>
                <w:noProof/>
              </w:rPr>
              <w:drawing>
                <wp:anchor distT="0" distB="0" distL="114300" distR="114300" simplePos="0" relativeHeight="251729920" behindDoc="1" locked="0" layoutInCell="1" allowOverlap="1" wp14:anchorId="43F7E96C" wp14:editId="18C2A8FB">
                  <wp:simplePos x="0" y="0"/>
                  <wp:positionH relativeFrom="column">
                    <wp:posOffset>-74295</wp:posOffset>
                  </wp:positionH>
                  <wp:positionV relativeFrom="paragraph">
                    <wp:posOffset>102870</wp:posOffset>
                  </wp:positionV>
                  <wp:extent cx="274320" cy="245745"/>
                  <wp:effectExtent l="0" t="0" r="0" b="1905"/>
                  <wp:wrapTight wrapText="bothSides">
                    <wp:wrapPolygon edited="0">
                      <wp:start x="0" y="0"/>
                      <wp:lineTo x="0" y="20093"/>
                      <wp:lineTo x="19500" y="20093"/>
                      <wp:lineTo x="19500" y="0"/>
                      <wp:lineTo x="0" y="0"/>
                    </wp:wrapPolygon>
                  </wp:wrapTight>
                  <wp:docPr id="20" name="Picture 20" descr="Image result for cards against humanity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Image result for cards against humanity icon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2954" t="21978" r="16388" b="21809"/>
                          <a:stretch/>
                        </pic:blipFill>
                        <pic:spPr bwMode="auto">
                          <a:xfrm>
                            <a:off x="0" y="0"/>
                            <a:ext cx="274320" cy="2457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412B3D2E" w14:textId="77777777" w:rsidR="00952AD2" w:rsidRPr="00D608C1" w:rsidRDefault="00952AD2" w:rsidP="006B4B67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 w:rsidRPr="00D608C1">
              <w:rPr>
                <w:rFonts w:ascii="Arial" w:hAnsi="Arial"/>
                <w:b/>
                <w:bCs/>
                <w:sz w:val="20"/>
                <w:szCs w:val="22"/>
              </w:rPr>
              <w:t xml:space="preserve">Cards Against </w:t>
            </w:r>
            <w:r>
              <w:rPr>
                <w:rFonts w:ascii="Arial" w:hAnsi="Arial"/>
                <w:b/>
                <w:bCs/>
                <w:sz w:val="20"/>
                <w:szCs w:val="22"/>
              </w:rPr>
              <w:t>2019</w:t>
            </w:r>
          </w:p>
        </w:tc>
        <w:tc>
          <w:tcPr>
            <w:tcW w:w="3600" w:type="dxa"/>
            <w:shd w:val="clear" w:color="auto" w:fill="000000" w:themeFill="text1"/>
            <w:tcMar>
              <w:top w:w="230" w:type="dxa"/>
              <w:left w:w="230" w:type="dxa"/>
              <w:bottom w:w="230" w:type="dxa"/>
              <w:right w:w="230" w:type="dxa"/>
            </w:tcMar>
          </w:tcPr>
          <w:p w14:paraId="32D6F57D" w14:textId="77777777" w:rsidR="00952AD2" w:rsidRDefault="00952AD2" w:rsidP="006B4B67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rFonts w:ascii="Arial" w:hAnsi="Arial"/>
                <w:b/>
                <w:bCs/>
                <w:sz w:val="32"/>
                <w:szCs w:val="32"/>
              </w:rPr>
              <w:t>The entire class of 2019 suffered through _______ on the Yukon</w:t>
            </w:r>
          </w:p>
          <w:p w14:paraId="7B9485D6" w14:textId="77777777" w:rsidR="00952AD2" w:rsidRDefault="00952AD2" w:rsidP="006B4B67">
            <w:pPr>
              <w:pStyle w:val="TableContents"/>
              <w:ind w:firstLine="70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0BDF633F" w14:textId="77777777" w:rsidR="00952AD2" w:rsidRDefault="00952AD2" w:rsidP="006B4B67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13EF2F26" w14:textId="77777777" w:rsidR="00952AD2" w:rsidRDefault="00952AD2" w:rsidP="006B4B67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59F06E50" w14:textId="77777777" w:rsidR="00952AD2" w:rsidRDefault="00952AD2" w:rsidP="006B4B67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77C4E506" w14:textId="77777777" w:rsidR="00952AD2" w:rsidRDefault="00952AD2" w:rsidP="006B4B67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579321F2" w14:textId="77777777" w:rsidR="00952AD2" w:rsidRPr="0094231B" w:rsidRDefault="00952AD2" w:rsidP="006B4B67">
            <w:pPr>
              <w:pStyle w:val="TableContents"/>
              <w:rPr>
                <w:rFonts w:ascii="Arial" w:hAnsi="Arial"/>
                <w:b/>
                <w:bCs/>
                <w:sz w:val="20"/>
                <w:szCs w:val="32"/>
              </w:rPr>
            </w:pPr>
          </w:p>
          <w:p w14:paraId="428A2A0A" w14:textId="77777777" w:rsidR="00952AD2" w:rsidRPr="008003C9" w:rsidRDefault="00952AD2" w:rsidP="006B4B67">
            <w:pPr>
              <w:pStyle w:val="TableContents"/>
              <w:rPr>
                <w:rFonts w:ascii="Arial" w:hAnsi="Arial"/>
                <w:b/>
                <w:bCs/>
                <w:szCs w:val="32"/>
              </w:rPr>
            </w:pPr>
          </w:p>
          <w:p w14:paraId="497B9567" w14:textId="77777777" w:rsidR="00952AD2" w:rsidRDefault="00952AD2" w:rsidP="006B4B67">
            <w:pPr>
              <w:pStyle w:val="TableContents"/>
              <w:rPr>
                <w:rFonts w:ascii="Arial" w:hAnsi="Arial"/>
                <w:b/>
                <w:bCs/>
                <w:sz w:val="20"/>
                <w:szCs w:val="22"/>
              </w:rPr>
            </w:pPr>
            <w:r>
              <w:rPr>
                <w:noProof/>
              </w:rPr>
              <w:drawing>
                <wp:anchor distT="0" distB="0" distL="114300" distR="114300" simplePos="0" relativeHeight="251726848" behindDoc="1" locked="0" layoutInCell="1" allowOverlap="1" wp14:anchorId="7ED9695D" wp14:editId="75AC2039">
                  <wp:simplePos x="0" y="0"/>
                  <wp:positionH relativeFrom="column">
                    <wp:posOffset>-74295</wp:posOffset>
                  </wp:positionH>
                  <wp:positionV relativeFrom="paragraph">
                    <wp:posOffset>102870</wp:posOffset>
                  </wp:positionV>
                  <wp:extent cx="274320" cy="245745"/>
                  <wp:effectExtent l="0" t="0" r="0" b="1905"/>
                  <wp:wrapTight wrapText="bothSides">
                    <wp:wrapPolygon edited="0">
                      <wp:start x="0" y="0"/>
                      <wp:lineTo x="0" y="20093"/>
                      <wp:lineTo x="19500" y="20093"/>
                      <wp:lineTo x="19500" y="0"/>
                      <wp:lineTo x="0" y="0"/>
                    </wp:wrapPolygon>
                  </wp:wrapTight>
                  <wp:docPr id="21" name="Picture 21" descr="Image result for cards against humanity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Image result for cards against humanity icon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2954" t="21978" r="16388" b="21809"/>
                          <a:stretch/>
                        </pic:blipFill>
                        <pic:spPr bwMode="auto">
                          <a:xfrm>
                            <a:off x="0" y="0"/>
                            <a:ext cx="274320" cy="2457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251F6D1B" w14:textId="77777777" w:rsidR="00952AD2" w:rsidRDefault="00952AD2" w:rsidP="006B4B67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 w:rsidRPr="00D608C1">
              <w:rPr>
                <w:rFonts w:ascii="Arial" w:hAnsi="Arial"/>
                <w:b/>
                <w:bCs/>
                <w:sz w:val="20"/>
                <w:szCs w:val="22"/>
              </w:rPr>
              <w:t xml:space="preserve">Cards Against </w:t>
            </w:r>
            <w:r>
              <w:rPr>
                <w:rFonts w:ascii="Arial" w:hAnsi="Arial"/>
                <w:b/>
                <w:bCs/>
                <w:sz w:val="20"/>
                <w:szCs w:val="22"/>
              </w:rPr>
              <w:t>2019</w:t>
            </w:r>
          </w:p>
        </w:tc>
        <w:tc>
          <w:tcPr>
            <w:tcW w:w="3600" w:type="dxa"/>
            <w:shd w:val="clear" w:color="auto" w:fill="000000" w:themeFill="text1"/>
            <w:tcMar>
              <w:top w:w="230" w:type="dxa"/>
              <w:left w:w="230" w:type="dxa"/>
              <w:bottom w:w="230" w:type="dxa"/>
              <w:right w:w="230" w:type="dxa"/>
            </w:tcMar>
          </w:tcPr>
          <w:p w14:paraId="41A972BC" w14:textId="7BB83DAE" w:rsidR="00952AD2" w:rsidRDefault="00952AD2" w:rsidP="006B4B67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rFonts w:ascii="Arial" w:hAnsi="Arial"/>
                <w:b/>
                <w:bCs/>
                <w:sz w:val="32"/>
                <w:szCs w:val="32"/>
              </w:rPr>
              <w:t>I went to Conner’s office for _______.</w:t>
            </w:r>
          </w:p>
          <w:p w14:paraId="66233E82" w14:textId="77777777" w:rsidR="00952AD2" w:rsidRDefault="00952AD2" w:rsidP="006B4B67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1CA36C8B" w14:textId="77777777" w:rsidR="00952AD2" w:rsidRDefault="00952AD2" w:rsidP="006B4B67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4487C698" w14:textId="77777777" w:rsidR="00952AD2" w:rsidRDefault="00952AD2" w:rsidP="006B4B67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27DA949B" w14:textId="77777777" w:rsidR="00952AD2" w:rsidRDefault="00952AD2" w:rsidP="006B4B67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0783BA8E" w14:textId="77777777" w:rsidR="00952AD2" w:rsidRDefault="00952AD2" w:rsidP="006B4B67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63988E8F" w14:textId="77777777" w:rsidR="00952AD2" w:rsidRDefault="00952AD2" w:rsidP="006B4B67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6EA1EDE5" w14:textId="77777777" w:rsidR="00952AD2" w:rsidRDefault="00952AD2" w:rsidP="006B4B67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55306440" w14:textId="77777777" w:rsidR="00952AD2" w:rsidRDefault="00952AD2" w:rsidP="006B4B67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3C82C10B" w14:textId="77777777" w:rsidR="00952AD2" w:rsidRDefault="00952AD2" w:rsidP="006B4B67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noProof/>
              </w:rPr>
              <w:drawing>
                <wp:anchor distT="0" distB="0" distL="114300" distR="114300" simplePos="0" relativeHeight="251727872" behindDoc="1" locked="0" layoutInCell="1" allowOverlap="1" wp14:anchorId="675D2C42" wp14:editId="7C77BC0F">
                  <wp:simplePos x="0" y="0"/>
                  <wp:positionH relativeFrom="column">
                    <wp:posOffset>-76200</wp:posOffset>
                  </wp:positionH>
                  <wp:positionV relativeFrom="paragraph">
                    <wp:posOffset>156210</wp:posOffset>
                  </wp:positionV>
                  <wp:extent cx="323215" cy="290195"/>
                  <wp:effectExtent l="0" t="0" r="635" b="0"/>
                  <wp:wrapTight wrapText="bothSides">
                    <wp:wrapPolygon edited="0">
                      <wp:start x="0" y="0"/>
                      <wp:lineTo x="0" y="19851"/>
                      <wp:lineTo x="20369" y="19851"/>
                      <wp:lineTo x="20369" y="0"/>
                      <wp:lineTo x="0" y="0"/>
                    </wp:wrapPolygon>
                  </wp:wrapTight>
                  <wp:docPr id="22" name="Picture 22" descr="Image result for cards against humanity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Image result for cards against humanity icon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2954" t="21978" r="16388" b="21809"/>
                          <a:stretch/>
                        </pic:blipFill>
                        <pic:spPr bwMode="auto">
                          <a:xfrm>
                            <a:off x="0" y="0"/>
                            <a:ext cx="323215" cy="29019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7F349C02" w14:textId="77777777" w:rsidR="00952AD2" w:rsidRDefault="00952AD2" w:rsidP="006B4B67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 w:rsidRPr="00D608C1">
              <w:rPr>
                <w:rFonts w:ascii="Arial" w:hAnsi="Arial"/>
                <w:b/>
                <w:bCs/>
                <w:sz w:val="20"/>
                <w:szCs w:val="22"/>
              </w:rPr>
              <w:t xml:space="preserve">Cards Against </w:t>
            </w:r>
            <w:r>
              <w:rPr>
                <w:rFonts w:ascii="Arial" w:hAnsi="Arial"/>
                <w:b/>
                <w:bCs/>
                <w:sz w:val="20"/>
                <w:szCs w:val="22"/>
              </w:rPr>
              <w:t>2019</w:t>
            </w:r>
          </w:p>
        </w:tc>
        <w:tc>
          <w:tcPr>
            <w:tcW w:w="3600" w:type="dxa"/>
            <w:shd w:val="clear" w:color="auto" w:fill="000000" w:themeFill="text1"/>
          </w:tcPr>
          <w:p w14:paraId="0291222E" w14:textId="1E010C5E" w:rsidR="00952AD2" w:rsidRDefault="00952AD2" w:rsidP="006B4B67">
            <w:pPr>
              <w:pStyle w:val="TableContents"/>
              <w:ind w:left="210" w:right="215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rFonts w:ascii="Arial" w:hAnsi="Arial"/>
                <w:b/>
                <w:bCs/>
                <w:sz w:val="32"/>
                <w:szCs w:val="32"/>
              </w:rPr>
              <w:t>What is inside of Tate’s hair?</w:t>
            </w:r>
          </w:p>
          <w:p w14:paraId="29443895" w14:textId="393B7C14" w:rsidR="00952AD2" w:rsidRDefault="00952AD2" w:rsidP="006B4B67">
            <w:pPr>
              <w:pStyle w:val="TableContents"/>
              <w:ind w:left="210" w:right="215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3A13DDD6" w14:textId="27323B07" w:rsidR="00952AD2" w:rsidRDefault="00952AD2" w:rsidP="006B4B67">
            <w:pPr>
              <w:pStyle w:val="TableContents"/>
              <w:ind w:left="210" w:right="215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4D0F3EAE" w14:textId="77777777" w:rsidR="00952AD2" w:rsidRDefault="00952AD2" w:rsidP="006B4B67">
            <w:pPr>
              <w:pStyle w:val="TableContents"/>
              <w:ind w:left="210" w:right="215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14D8E96C" w14:textId="77777777" w:rsidR="00952AD2" w:rsidRDefault="00952AD2" w:rsidP="006B4B67">
            <w:pPr>
              <w:pStyle w:val="TableContents"/>
              <w:ind w:left="210" w:right="215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607F9C3E" w14:textId="77777777" w:rsidR="00952AD2" w:rsidRDefault="00952AD2" w:rsidP="006B4B67">
            <w:pPr>
              <w:pStyle w:val="TableContents"/>
              <w:ind w:left="210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1A99D65C" w14:textId="77777777" w:rsidR="00952AD2" w:rsidRDefault="00952AD2" w:rsidP="006B4B67">
            <w:pPr>
              <w:pStyle w:val="TableContents"/>
              <w:ind w:left="210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1AC1471D" w14:textId="77777777" w:rsidR="00952AD2" w:rsidRDefault="00952AD2" w:rsidP="006B4B67">
            <w:pPr>
              <w:pStyle w:val="TableContents"/>
              <w:ind w:left="210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03D1E627" w14:textId="77777777" w:rsidR="00952AD2" w:rsidRDefault="00952AD2" w:rsidP="006B4B67">
            <w:pPr>
              <w:pStyle w:val="TableContents"/>
              <w:ind w:left="210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267705A4" w14:textId="77777777" w:rsidR="00952AD2" w:rsidRDefault="00952AD2" w:rsidP="006B4B67">
            <w:pPr>
              <w:pStyle w:val="TableContents"/>
              <w:ind w:left="210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noProof/>
              </w:rPr>
              <w:drawing>
                <wp:anchor distT="0" distB="0" distL="114300" distR="114300" simplePos="0" relativeHeight="251728896" behindDoc="1" locked="0" layoutInCell="1" allowOverlap="1" wp14:anchorId="187694B8" wp14:editId="183427B2">
                  <wp:simplePos x="0" y="0"/>
                  <wp:positionH relativeFrom="column">
                    <wp:posOffset>106680</wp:posOffset>
                  </wp:positionH>
                  <wp:positionV relativeFrom="paragraph">
                    <wp:posOffset>156210</wp:posOffset>
                  </wp:positionV>
                  <wp:extent cx="323215" cy="290195"/>
                  <wp:effectExtent l="0" t="0" r="635" b="0"/>
                  <wp:wrapTight wrapText="bothSides">
                    <wp:wrapPolygon edited="0">
                      <wp:start x="0" y="0"/>
                      <wp:lineTo x="0" y="19851"/>
                      <wp:lineTo x="20369" y="19851"/>
                      <wp:lineTo x="20369" y="0"/>
                      <wp:lineTo x="0" y="0"/>
                    </wp:wrapPolygon>
                  </wp:wrapTight>
                  <wp:docPr id="24" name="Picture 24" descr="Image result for cards against humanity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Image result for cards against humanity icon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2954" t="21978" r="16388" b="21809"/>
                          <a:stretch/>
                        </pic:blipFill>
                        <pic:spPr bwMode="auto">
                          <a:xfrm>
                            <a:off x="0" y="0"/>
                            <a:ext cx="323215" cy="29019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3F202325" w14:textId="77777777" w:rsidR="00952AD2" w:rsidRDefault="00952AD2" w:rsidP="006B4B67">
            <w:pPr>
              <w:pStyle w:val="TableContents"/>
              <w:ind w:left="210"/>
              <w:rPr>
                <w:rFonts w:ascii="Arial" w:hAnsi="Arial"/>
                <w:b/>
                <w:bCs/>
                <w:sz w:val="32"/>
                <w:szCs w:val="32"/>
              </w:rPr>
            </w:pPr>
            <w:r w:rsidRPr="00D608C1">
              <w:rPr>
                <w:rFonts w:ascii="Arial" w:hAnsi="Arial"/>
                <w:b/>
                <w:bCs/>
                <w:sz w:val="20"/>
                <w:szCs w:val="22"/>
              </w:rPr>
              <w:t xml:space="preserve">Cards Against </w:t>
            </w:r>
            <w:r>
              <w:rPr>
                <w:rFonts w:ascii="Arial" w:hAnsi="Arial"/>
                <w:b/>
                <w:bCs/>
                <w:sz w:val="20"/>
                <w:szCs w:val="22"/>
              </w:rPr>
              <w:t>2019</w:t>
            </w:r>
          </w:p>
        </w:tc>
      </w:tr>
      <w:tr w:rsidR="00952AD2" w14:paraId="381620DF" w14:textId="77777777" w:rsidTr="006B4B67">
        <w:trPr>
          <w:trHeight w:hRule="exact" w:val="4968"/>
        </w:trPr>
        <w:tc>
          <w:tcPr>
            <w:tcW w:w="3640" w:type="dxa"/>
            <w:shd w:val="clear" w:color="auto" w:fill="000000" w:themeFill="text1"/>
            <w:tcMar>
              <w:top w:w="230" w:type="dxa"/>
              <w:left w:w="230" w:type="dxa"/>
              <w:bottom w:w="230" w:type="dxa"/>
              <w:right w:w="230" w:type="dxa"/>
            </w:tcMar>
          </w:tcPr>
          <w:p w14:paraId="40F216BD" w14:textId="2D966E59" w:rsidR="00952AD2" w:rsidRPr="00952AD2" w:rsidRDefault="00952AD2" w:rsidP="006B4B67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rFonts w:ascii="Arial" w:hAnsi="Arial"/>
                <w:b/>
                <w:bCs/>
                <w:sz w:val="32"/>
                <w:szCs w:val="32"/>
              </w:rPr>
              <w:t>It is essential for SAAS student to bring _______ with them on their long and treacherous walks to the temple.</w:t>
            </w:r>
          </w:p>
          <w:p w14:paraId="225F301F" w14:textId="77777777" w:rsidR="00952AD2" w:rsidRPr="00952AD2" w:rsidRDefault="00952AD2" w:rsidP="006B4B67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38C5D879" w14:textId="77777777" w:rsidR="00952AD2" w:rsidRPr="00952AD2" w:rsidRDefault="00952AD2" w:rsidP="006B4B67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190E712D" w14:textId="77777777" w:rsidR="00952AD2" w:rsidRPr="00952AD2" w:rsidRDefault="00952AD2" w:rsidP="006B4B67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5A188F4E" w14:textId="77777777" w:rsidR="00952AD2" w:rsidRPr="00952AD2" w:rsidRDefault="00952AD2" w:rsidP="006B4B67">
            <w:pPr>
              <w:pStyle w:val="TableContents"/>
              <w:rPr>
                <w:rFonts w:ascii="Arial" w:hAnsi="Arial"/>
                <w:b/>
                <w:bCs/>
                <w:szCs w:val="32"/>
              </w:rPr>
            </w:pPr>
          </w:p>
          <w:p w14:paraId="7B3E99DF" w14:textId="77777777" w:rsidR="00952AD2" w:rsidRPr="00952AD2" w:rsidRDefault="00952AD2" w:rsidP="006B4B67">
            <w:pPr>
              <w:pStyle w:val="TableContents"/>
              <w:rPr>
                <w:rFonts w:ascii="Arial" w:hAnsi="Arial"/>
                <w:b/>
                <w:bCs/>
                <w:szCs w:val="32"/>
              </w:rPr>
            </w:pPr>
          </w:p>
          <w:p w14:paraId="2BA1E77D" w14:textId="77777777" w:rsidR="00952AD2" w:rsidRPr="00952AD2" w:rsidRDefault="00952AD2" w:rsidP="006B4B67">
            <w:pPr>
              <w:pStyle w:val="TableContents"/>
              <w:rPr>
                <w:rFonts w:ascii="Arial" w:hAnsi="Arial"/>
                <w:b/>
                <w:bCs/>
                <w:sz w:val="20"/>
                <w:szCs w:val="22"/>
              </w:rPr>
            </w:pPr>
            <w:r>
              <w:rPr>
                <w:noProof/>
              </w:rPr>
              <w:drawing>
                <wp:anchor distT="0" distB="0" distL="114300" distR="114300" simplePos="0" relativeHeight="251730944" behindDoc="1" locked="0" layoutInCell="1" allowOverlap="1" wp14:anchorId="23E38AC4" wp14:editId="6B4F5665">
                  <wp:simplePos x="0" y="0"/>
                  <wp:positionH relativeFrom="column">
                    <wp:posOffset>-51435</wp:posOffset>
                  </wp:positionH>
                  <wp:positionV relativeFrom="paragraph">
                    <wp:posOffset>81915</wp:posOffset>
                  </wp:positionV>
                  <wp:extent cx="274320" cy="245745"/>
                  <wp:effectExtent l="0" t="0" r="0" b="1905"/>
                  <wp:wrapTight wrapText="bothSides">
                    <wp:wrapPolygon edited="0">
                      <wp:start x="0" y="0"/>
                      <wp:lineTo x="0" y="20093"/>
                      <wp:lineTo x="19500" y="20093"/>
                      <wp:lineTo x="19500" y="0"/>
                      <wp:lineTo x="0" y="0"/>
                    </wp:wrapPolygon>
                  </wp:wrapTight>
                  <wp:docPr id="27" name="Picture 27" descr="Image result for cards against humanity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Image result for cards against humanity icon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2954" t="21978" r="16388" b="21809"/>
                          <a:stretch/>
                        </pic:blipFill>
                        <pic:spPr bwMode="auto">
                          <a:xfrm>
                            <a:off x="0" y="0"/>
                            <a:ext cx="274320" cy="2457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7D3A7A67" w14:textId="77777777" w:rsidR="00952AD2" w:rsidRDefault="00952AD2" w:rsidP="006B4B67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 w:rsidRPr="00D608C1">
              <w:rPr>
                <w:rFonts w:ascii="Arial" w:hAnsi="Arial"/>
                <w:b/>
                <w:bCs/>
                <w:sz w:val="20"/>
                <w:szCs w:val="22"/>
              </w:rPr>
              <w:t xml:space="preserve">Cards Against </w:t>
            </w:r>
            <w:r>
              <w:rPr>
                <w:rFonts w:ascii="Arial" w:hAnsi="Arial"/>
                <w:b/>
                <w:bCs/>
                <w:sz w:val="20"/>
                <w:szCs w:val="22"/>
              </w:rPr>
              <w:t>2019</w:t>
            </w:r>
          </w:p>
        </w:tc>
        <w:tc>
          <w:tcPr>
            <w:tcW w:w="3600" w:type="dxa"/>
            <w:shd w:val="clear" w:color="auto" w:fill="000000" w:themeFill="text1"/>
            <w:tcMar>
              <w:top w:w="230" w:type="dxa"/>
              <w:left w:w="230" w:type="dxa"/>
              <w:bottom w:w="230" w:type="dxa"/>
              <w:right w:w="230" w:type="dxa"/>
            </w:tcMar>
          </w:tcPr>
          <w:p w14:paraId="4776B302" w14:textId="4B3FCCC6" w:rsidR="00952AD2" w:rsidRDefault="00952AD2" w:rsidP="006B4B67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rFonts w:ascii="Arial" w:hAnsi="Arial"/>
                <w:b/>
                <w:bCs/>
                <w:sz w:val="32"/>
                <w:szCs w:val="32"/>
              </w:rPr>
              <w:t xml:space="preserve">_______: </w:t>
            </w:r>
            <w:proofErr w:type="gramStart"/>
            <w:r>
              <w:rPr>
                <w:rFonts w:ascii="Arial" w:hAnsi="Arial"/>
                <w:b/>
                <w:bCs/>
                <w:sz w:val="32"/>
                <w:szCs w:val="32"/>
              </w:rPr>
              <w:t>the</w:t>
            </w:r>
            <w:proofErr w:type="gramEnd"/>
            <w:r>
              <w:rPr>
                <w:rFonts w:ascii="Arial" w:hAnsi="Arial"/>
                <w:b/>
                <w:bCs/>
                <w:sz w:val="32"/>
                <w:szCs w:val="32"/>
              </w:rPr>
              <w:t xml:space="preserve"> Nation’s #1 supplier of _______.</w:t>
            </w:r>
          </w:p>
          <w:p w14:paraId="2FBE3BA7" w14:textId="77777777" w:rsidR="00952AD2" w:rsidRDefault="00952AD2" w:rsidP="006B4B67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30034D09" w14:textId="77777777" w:rsidR="00952AD2" w:rsidRDefault="00952AD2" w:rsidP="006B4B67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09AF242B" w14:textId="77777777" w:rsidR="00952AD2" w:rsidRDefault="00952AD2" w:rsidP="006B4B67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1F0B4D8E" w14:textId="77777777" w:rsidR="00952AD2" w:rsidRDefault="00952AD2" w:rsidP="006B4B67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0FAB0274" w14:textId="77777777" w:rsidR="00952AD2" w:rsidRDefault="00952AD2" w:rsidP="006B4B67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2E89C2A8" w14:textId="77777777" w:rsidR="00952AD2" w:rsidRDefault="00952AD2" w:rsidP="006B4B67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75FD6871" w14:textId="77777777" w:rsidR="00952AD2" w:rsidRDefault="00952AD2" w:rsidP="006B4B67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159CA6D9" w14:textId="77777777" w:rsidR="00952AD2" w:rsidRPr="00952AD2" w:rsidRDefault="00952AD2" w:rsidP="006B4B67">
            <w:pPr>
              <w:pStyle w:val="TableContents"/>
              <w:rPr>
                <w:rFonts w:ascii="Arial" w:hAnsi="Arial"/>
                <w:b/>
                <w:bCs/>
                <w:sz w:val="8"/>
                <w:szCs w:val="32"/>
              </w:rPr>
            </w:pPr>
          </w:p>
          <w:p w14:paraId="35B9869C" w14:textId="77777777" w:rsidR="00952AD2" w:rsidRDefault="00952AD2" w:rsidP="006B4B67">
            <w:pPr>
              <w:pStyle w:val="TableContents"/>
              <w:rPr>
                <w:rFonts w:ascii="Arial" w:hAnsi="Arial"/>
                <w:b/>
                <w:bCs/>
                <w:sz w:val="20"/>
                <w:szCs w:val="22"/>
              </w:rPr>
            </w:pPr>
            <w:r>
              <w:rPr>
                <w:noProof/>
              </w:rPr>
              <w:drawing>
                <wp:anchor distT="0" distB="0" distL="114300" distR="114300" simplePos="0" relativeHeight="251731968" behindDoc="1" locked="0" layoutInCell="1" allowOverlap="1" wp14:anchorId="5DB24EAF" wp14:editId="1C81824B">
                  <wp:simplePos x="0" y="0"/>
                  <wp:positionH relativeFrom="column">
                    <wp:posOffset>-74295</wp:posOffset>
                  </wp:positionH>
                  <wp:positionV relativeFrom="paragraph">
                    <wp:posOffset>102870</wp:posOffset>
                  </wp:positionV>
                  <wp:extent cx="274320" cy="245745"/>
                  <wp:effectExtent l="0" t="0" r="0" b="1905"/>
                  <wp:wrapTight wrapText="bothSides">
                    <wp:wrapPolygon edited="0">
                      <wp:start x="0" y="0"/>
                      <wp:lineTo x="0" y="20093"/>
                      <wp:lineTo x="19500" y="20093"/>
                      <wp:lineTo x="19500" y="0"/>
                      <wp:lineTo x="0" y="0"/>
                    </wp:wrapPolygon>
                  </wp:wrapTight>
                  <wp:docPr id="28" name="Picture 28" descr="Image result for cards against humanity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Image result for cards against humanity icon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2954" t="21978" r="16388" b="21809"/>
                          <a:stretch/>
                        </pic:blipFill>
                        <pic:spPr bwMode="auto">
                          <a:xfrm>
                            <a:off x="0" y="0"/>
                            <a:ext cx="274320" cy="2457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296DD5DB" w14:textId="77777777" w:rsidR="00952AD2" w:rsidRDefault="00952AD2" w:rsidP="006B4B67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 w:rsidRPr="00D608C1">
              <w:rPr>
                <w:rFonts w:ascii="Arial" w:hAnsi="Arial"/>
                <w:b/>
                <w:bCs/>
                <w:sz w:val="20"/>
                <w:szCs w:val="22"/>
              </w:rPr>
              <w:t xml:space="preserve">Cards Against </w:t>
            </w:r>
            <w:r>
              <w:rPr>
                <w:rFonts w:ascii="Arial" w:hAnsi="Arial"/>
                <w:b/>
                <w:bCs/>
                <w:sz w:val="20"/>
                <w:szCs w:val="22"/>
              </w:rPr>
              <w:t>2019</w:t>
            </w:r>
          </w:p>
        </w:tc>
        <w:tc>
          <w:tcPr>
            <w:tcW w:w="3600" w:type="dxa"/>
            <w:shd w:val="clear" w:color="auto" w:fill="000000" w:themeFill="text1"/>
            <w:tcMar>
              <w:top w:w="230" w:type="dxa"/>
              <w:left w:w="230" w:type="dxa"/>
              <w:bottom w:w="230" w:type="dxa"/>
              <w:right w:w="230" w:type="dxa"/>
            </w:tcMar>
          </w:tcPr>
          <w:p w14:paraId="75B1FB76" w14:textId="6C9A3EB7" w:rsidR="00952AD2" w:rsidRDefault="00952AD2" w:rsidP="006B4B67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rFonts w:ascii="Arial" w:hAnsi="Arial"/>
                <w:b/>
                <w:bCs/>
                <w:sz w:val="32"/>
                <w:szCs w:val="32"/>
              </w:rPr>
              <w:t>Trigger warning: _______.</w:t>
            </w:r>
          </w:p>
          <w:p w14:paraId="4808D3F4" w14:textId="7464D635" w:rsidR="00952AD2" w:rsidRDefault="00952AD2" w:rsidP="006B4B67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5B7AA677" w14:textId="0B50FCC6" w:rsidR="00952AD2" w:rsidRDefault="00952AD2" w:rsidP="006B4B67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3CFDEDBB" w14:textId="77777777" w:rsidR="00952AD2" w:rsidRDefault="00952AD2" w:rsidP="006B4B67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15B81BAC" w14:textId="77777777" w:rsidR="00952AD2" w:rsidRDefault="00952AD2" w:rsidP="006B4B67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530A5BC4" w14:textId="77777777" w:rsidR="00952AD2" w:rsidRDefault="00952AD2" w:rsidP="006B4B67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4F6F5694" w14:textId="77777777" w:rsidR="00952AD2" w:rsidRDefault="00952AD2" w:rsidP="006B4B67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7D594693" w14:textId="77777777" w:rsidR="00952AD2" w:rsidRDefault="00952AD2" w:rsidP="006B4B67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64F57B4C" w14:textId="77777777" w:rsidR="00952AD2" w:rsidRDefault="00952AD2" w:rsidP="006B4B67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3888033A" w14:textId="77777777" w:rsidR="00952AD2" w:rsidRPr="00952AD2" w:rsidRDefault="00952AD2" w:rsidP="006B4B67">
            <w:pPr>
              <w:pStyle w:val="TableContents"/>
              <w:rPr>
                <w:rFonts w:ascii="Arial" w:hAnsi="Arial"/>
                <w:b/>
                <w:bCs/>
                <w:sz w:val="8"/>
                <w:szCs w:val="32"/>
              </w:rPr>
            </w:pPr>
          </w:p>
          <w:p w14:paraId="54F0A222" w14:textId="77777777" w:rsidR="00952AD2" w:rsidRDefault="00952AD2" w:rsidP="006B4B67">
            <w:pPr>
              <w:pStyle w:val="TableContents"/>
              <w:rPr>
                <w:rFonts w:ascii="Arial" w:hAnsi="Arial"/>
                <w:b/>
                <w:bCs/>
                <w:sz w:val="20"/>
                <w:szCs w:val="22"/>
              </w:rPr>
            </w:pPr>
            <w:r>
              <w:rPr>
                <w:noProof/>
              </w:rPr>
              <w:drawing>
                <wp:anchor distT="0" distB="0" distL="114300" distR="114300" simplePos="0" relativeHeight="251732992" behindDoc="1" locked="0" layoutInCell="1" allowOverlap="1" wp14:anchorId="2F702E3F" wp14:editId="7DAAE6CC">
                  <wp:simplePos x="0" y="0"/>
                  <wp:positionH relativeFrom="column">
                    <wp:posOffset>-74295</wp:posOffset>
                  </wp:positionH>
                  <wp:positionV relativeFrom="paragraph">
                    <wp:posOffset>102870</wp:posOffset>
                  </wp:positionV>
                  <wp:extent cx="274320" cy="245745"/>
                  <wp:effectExtent l="0" t="0" r="0" b="1905"/>
                  <wp:wrapTight wrapText="bothSides">
                    <wp:wrapPolygon edited="0">
                      <wp:start x="0" y="0"/>
                      <wp:lineTo x="0" y="20093"/>
                      <wp:lineTo x="19500" y="20093"/>
                      <wp:lineTo x="19500" y="0"/>
                      <wp:lineTo x="0" y="0"/>
                    </wp:wrapPolygon>
                  </wp:wrapTight>
                  <wp:docPr id="29" name="Picture 29" descr="Image result for cards against humanity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Image result for cards against humanity icon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2954" t="21978" r="16388" b="21809"/>
                          <a:stretch/>
                        </pic:blipFill>
                        <pic:spPr bwMode="auto">
                          <a:xfrm>
                            <a:off x="0" y="0"/>
                            <a:ext cx="274320" cy="2457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2E88D8EE" w14:textId="77777777" w:rsidR="00952AD2" w:rsidRDefault="00952AD2" w:rsidP="006B4B67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 w:rsidRPr="00D608C1">
              <w:rPr>
                <w:rFonts w:ascii="Arial" w:hAnsi="Arial"/>
                <w:b/>
                <w:bCs/>
                <w:sz w:val="20"/>
                <w:szCs w:val="22"/>
              </w:rPr>
              <w:t xml:space="preserve">Cards Against </w:t>
            </w:r>
            <w:r>
              <w:rPr>
                <w:rFonts w:ascii="Arial" w:hAnsi="Arial"/>
                <w:b/>
                <w:bCs/>
                <w:sz w:val="20"/>
                <w:szCs w:val="22"/>
              </w:rPr>
              <w:t>2019</w:t>
            </w:r>
          </w:p>
        </w:tc>
        <w:tc>
          <w:tcPr>
            <w:tcW w:w="3600" w:type="dxa"/>
            <w:shd w:val="clear" w:color="auto" w:fill="000000" w:themeFill="text1"/>
          </w:tcPr>
          <w:p w14:paraId="52F6EF7D" w14:textId="4D7F46E3" w:rsidR="00952AD2" w:rsidRDefault="00952AD2" w:rsidP="006B4B67">
            <w:pPr>
              <w:pStyle w:val="TableContents"/>
              <w:ind w:left="210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rFonts w:ascii="Arial" w:hAnsi="Arial"/>
                <w:b/>
                <w:bCs/>
                <w:sz w:val="32"/>
                <w:szCs w:val="32"/>
              </w:rPr>
              <w:t>I once found _______ in my tea at the Chatterbox.</w:t>
            </w:r>
          </w:p>
          <w:p w14:paraId="26CF41F7" w14:textId="78226FDA" w:rsidR="00952AD2" w:rsidRDefault="00952AD2" w:rsidP="006B4B67">
            <w:pPr>
              <w:pStyle w:val="TableContents"/>
              <w:ind w:left="210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5C29F734" w14:textId="50FD6D37" w:rsidR="00952AD2" w:rsidRDefault="00952AD2" w:rsidP="006B4B67">
            <w:pPr>
              <w:pStyle w:val="TableContents"/>
              <w:ind w:left="210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2553C354" w14:textId="19793A05" w:rsidR="00952AD2" w:rsidRDefault="00952AD2" w:rsidP="006B4B67">
            <w:pPr>
              <w:pStyle w:val="TableContents"/>
              <w:ind w:left="210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5AB396C0" w14:textId="77777777" w:rsidR="00952AD2" w:rsidRDefault="00952AD2" w:rsidP="006B4B67">
            <w:pPr>
              <w:pStyle w:val="TableContents"/>
              <w:ind w:left="210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664E5DC2" w14:textId="77777777" w:rsidR="00952AD2" w:rsidRDefault="00952AD2" w:rsidP="006B4B67">
            <w:pPr>
              <w:pStyle w:val="TableContents"/>
              <w:ind w:left="210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676FC306" w14:textId="77777777" w:rsidR="00952AD2" w:rsidRDefault="00952AD2" w:rsidP="006B4B67">
            <w:pPr>
              <w:pStyle w:val="TableContents"/>
              <w:ind w:left="210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4599BE6E" w14:textId="77777777" w:rsidR="00952AD2" w:rsidRDefault="00952AD2" w:rsidP="006B4B67">
            <w:pPr>
              <w:pStyle w:val="TableContents"/>
              <w:ind w:left="210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362B6877" w14:textId="77777777" w:rsidR="00952AD2" w:rsidRPr="00952AD2" w:rsidRDefault="00952AD2" w:rsidP="006B4B67">
            <w:pPr>
              <w:pStyle w:val="TableContents"/>
              <w:rPr>
                <w:rFonts w:ascii="Arial" w:hAnsi="Arial"/>
                <w:b/>
                <w:bCs/>
                <w:sz w:val="8"/>
                <w:szCs w:val="32"/>
              </w:rPr>
            </w:pPr>
          </w:p>
          <w:p w14:paraId="3A53634A" w14:textId="77777777" w:rsidR="00952AD2" w:rsidRDefault="00952AD2" w:rsidP="006B4B67">
            <w:pPr>
              <w:pStyle w:val="TableContents"/>
              <w:rPr>
                <w:rFonts w:ascii="Arial" w:hAnsi="Arial"/>
                <w:b/>
                <w:bCs/>
                <w:sz w:val="20"/>
                <w:szCs w:val="22"/>
              </w:rPr>
            </w:pPr>
            <w:r>
              <w:rPr>
                <w:noProof/>
              </w:rPr>
              <w:drawing>
                <wp:anchor distT="0" distB="0" distL="114300" distR="114300" simplePos="0" relativeHeight="251734016" behindDoc="1" locked="0" layoutInCell="1" allowOverlap="1" wp14:anchorId="20651DFE" wp14:editId="623C52BE">
                  <wp:simplePos x="0" y="0"/>
                  <wp:positionH relativeFrom="column">
                    <wp:posOffset>54066</wp:posOffset>
                  </wp:positionH>
                  <wp:positionV relativeFrom="paragraph">
                    <wp:posOffset>102870</wp:posOffset>
                  </wp:positionV>
                  <wp:extent cx="274320" cy="245745"/>
                  <wp:effectExtent l="0" t="0" r="0" b="1905"/>
                  <wp:wrapTight wrapText="bothSides">
                    <wp:wrapPolygon edited="0">
                      <wp:start x="0" y="0"/>
                      <wp:lineTo x="0" y="20093"/>
                      <wp:lineTo x="19500" y="20093"/>
                      <wp:lineTo x="19500" y="0"/>
                      <wp:lineTo x="0" y="0"/>
                    </wp:wrapPolygon>
                  </wp:wrapTight>
                  <wp:docPr id="30" name="Picture 30" descr="Image result for cards against humanity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Image result for cards against humanity icon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2954" t="21978" r="16388" b="21809"/>
                          <a:stretch/>
                        </pic:blipFill>
                        <pic:spPr bwMode="auto">
                          <a:xfrm>
                            <a:off x="0" y="0"/>
                            <a:ext cx="274320" cy="2457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2C14E15B" w14:textId="77777777" w:rsidR="00952AD2" w:rsidRDefault="00952AD2" w:rsidP="006B4B67">
            <w:pPr>
              <w:pStyle w:val="TableContents"/>
              <w:ind w:left="210"/>
              <w:rPr>
                <w:rFonts w:ascii="Arial" w:hAnsi="Arial"/>
                <w:b/>
                <w:bCs/>
                <w:sz w:val="32"/>
                <w:szCs w:val="32"/>
              </w:rPr>
            </w:pPr>
            <w:r w:rsidRPr="00D608C1">
              <w:rPr>
                <w:rFonts w:ascii="Arial" w:hAnsi="Arial"/>
                <w:b/>
                <w:bCs/>
                <w:sz w:val="20"/>
                <w:szCs w:val="22"/>
              </w:rPr>
              <w:t xml:space="preserve">Cards Against </w:t>
            </w:r>
            <w:r>
              <w:rPr>
                <w:rFonts w:ascii="Arial" w:hAnsi="Arial"/>
                <w:b/>
                <w:bCs/>
                <w:sz w:val="20"/>
                <w:szCs w:val="22"/>
              </w:rPr>
              <w:t>2019</w:t>
            </w:r>
          </w:p>
        </w:tc>
      </w:tr>
    </w:tbl>
    <w:p w14:paraId="075119B2" w14:textId="4D5388EC" w:rsidR="00952AD2" w:rsidRDefault="00952AD2">
      <w:r>
        <w:br w:type="page"/>
      </w:r>
    </w:p>
    <w:tbl>
      <w:tblPr>
        <w:tblpPr w:leftFromText="141" w:rightFromText="141" w:horzAnchor="margin" w:tblpY="-360"/>
        <w:tblW w:w="14440" w:type="dxa"/>
        <w:tbl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blBorders>
        <w:tblLayout w:type="fixed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3640"/>
        <w:gridCol w:w="3600"/>
        <w:gridCol w:w="3600"/>
        <w:gridCol w:w="3600"/>
      </w:tblGrid>
      <w:tr w:rsidR="00952AD2" w14:paraId="62AA6CC0" w14:textId="77777777" w:rsidTr="006B4B67">
        <w:trPr>
          <w:trHeight w:hRule="exact" w:val="4968"/>
        </w:trPr>
        <w:tc>
          <w:tcPr>
            <w:tcW w:w="3640" w:type="dxa"/>
            <w:shd w:val="clear" w:color="auto" w:fill="000000" w:themeFill="text1"/>
            <w:tcMar>
              <w:top w:w="230" w:type="dxa"/>
              <w:left w:w="230" w:type="dxa"/>
              <w:bottom w:w="230" w:type="dxa"/>
              <w:right w:w="230" w:type="dxa"/>
            </w:tcMar>
          </w:tcPr>
          <w:p w14:paraId="14DABD3D" w14:textId="7B1EF697" w:rsidR="00952AD2" w:rsidRDefault="00952AD2" w:rsidP="006B4B67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rFonts w:ascii="Arial" w:hAnsi="Arial"/>
                <w:b/>
                <w:bCs/>
                <w:sz w:val="32"/>
                <w:szCs w:val="32"/>
              </w:rPr>
              <w:lastRenderedPageBreak/>
              <w:t>_______ is the reason school is cancelled next week.</w:t>
            </w:r>
          </w:p>
          <w:p w14:paraId="6DE6F2D8" w14:textId="4FFF4047" w:rsidR="00952AD2" w:rsidRDefault="00952AD2" w:rsidP="006B4B67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0E51CEB8" w14:textId="73742409" w:rsidR="00952AD2" w:rsidRDefault="00952AD2" w:rsidP="006B4B67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49975A24" w14:textId="77777777" w:rsidR="00952AD2" w:rsidRDefault="00952AD2" w:rsidP="006B4B67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269A971E" w14:textId="77777777" w:rsidR="00952AD2" w:rsidRDefault="00952AD2" w:rsidP="006B4B67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13A41818" w14:textId="77777777" w:rsidR="00952AD2" w:rsidRDefault="00952AD2" w:rsidP="006B4B67">
            <w:pPr>
              <w:pStyle w:val="TableContents"/>
              <w:rPr>
                <w:rFonts w:ascii="Arial" w:hAnsi="Arial"/>
                <w:b/>
                <w:bCs/>
                <w:sz w:val="20"/>
                <w:szCs w:val="22"/>
              </w:rPr>
            </w:pPr>
          </w:p>
          <w:p w14:paraId="193CFB0E" w14:textId="77777777" w:rsidR="00952AD2" w:rsidRDefault="00952AD2" w:rsidP="006B4B67">
            <w:pPr>
              <w:pStyle w:val="TableContents"/>
              <w:rPr>
                <w:rFonts w:ascii="Arial" w:hAnsi="Arial"/>
                <w:b/>
                <w:bCs/>
                <w:sz w:val="20"/>
                <w:szCs w:val="22"/>
              </w:rPr>
            </w:pPr>
          </w:p>
          <w:p w14:paraId="5378139D" w14:textId="77777777" w:rsidR="00952AD2" w:rsidRDefault="00952AD2" w:rsidP="006B4B67">
            <w:pPr>
              <w:pStyle w:val="TableContents"/>
              <w:rPr>
                <w:rFonts w:ascii="Arial" w:hAnsi="Arial"/>
                <w:b/>
                <w:bCs/>
                <w:sz w:val="18"/>
                <w:szCs w:val="22"/>
              </w:rPr>
            </w:pPr>
          </w:p>
          <w:p w14:paraId="40954B79" w14:textId="77777777" w:rsidR="00952AD2" w:rsidRDefault="00952AD2" w:rsidP="006B4B67">
            <w:pPr>
              <w:pStyle w:val="TableContents"/>
              <w:rPr>
                <w:rFonts w:ascii="Arial" w:hAnsi="Arial"/>
                <w:b/>
                <w:bCs/>
                <w:sz w:val="12"/>
                <w:szCs w:val="22"/>
              </w:rPr>
            </w:pPr>
          </w:p>
          <w:p w14:paraId="3A7D27D7" w14:textId="77777777" w:rsidR="00952AD2" w:rsidRDefault="00952AD2" w:rsidP="006B4B67">
            <w:pPr>
              <w:pStyle w:val="TableContents"/>
              <w:rPr>
                <w:rFonts w:ascii="Arial" w:hAnsi="Arial"/>
                <w:b/>
                <w:bCs/>
                <w:sz w:val="8"/>
                <w:szCs w:val="32"/>
              </w:rPr>
            </w:pPr>
          </w:p>
          <w:p w14:paraId="6E6E3680" w14:textId="77777777" w:rsidR="00952AD2" w:rsidRDefault="00952AD2" w:rsidP="006B4B67">
            <w:pPr>
              <w:pStyle w:val="TableContents"/>
              <w:rPr>
                <w:rFonts w:ascii="Arial" w:hAnsi="Arial"/>
                <w:b/>
                <w:bCs/>
                <w:sz w:val="8"/>
                <w:szCs w:val="32"/>
              </w:rPr>
            </w:pPr>
          </w:p>
          <w:p w14:paraId="152DACB6" w14:textId="77777777" w:rsidR="00952AD2" w:rsidRDefault="00952AD2" w:rsidP="006B4B67">
            <w:pPr>
              <w:pStyle w:val="TableContents"/>
              <w:rPr>
                <w:rFonts w:ascii="Arial" w:hAnsi="Arial"/>
                <w:b/>
                <w:bCs/>
                <w:sz w:val="8"/>
                <w:szCs w:val="32"/>
              </w:rPr>
            </w:pPr>
          </w:p>
          <w:p w14:paraId="14477E4A" w14:textId="77777777" w:rsidR="00952AD2" w:rsidRDefault="00952AD2" w:rsidP="006B4B67">
            <w:pPr>
              <w:pStyle w:val="TableContents"/>
              <w:rPr>
                <w:rFonts w:ascii="Arial" w:hAnsi="Arial"/>
                <w:b/>
                <w:bCs/>
                <w:sz w:val="8"/>
                <w:szCs w:val="32"/>
              </w:rPr>
            </w:pPr>
          </w:p>
          <w:p w14:paraId="15C48AE4" w14:textId="77777777" w:rsidR="00952AD2" w:rsidRPr="00952AD2" w:rsidRDefault="00952AD2" w:rsidP="006B4B67">
            <w:pPr>
              <w:pStyle w:val="TableContents"/>
              <w:rPr>
                <w:rFonts w:ascii="Arial" w:hAnsi="Arial"/>
                <w:b/>
                <w:bCs/>
                <w:sz w:val="8"/>
                <w:szCs w:val="32"/>
              </w:rPr>
            </w:pPr>
          </w:p>
          <w:p w14:paraId="30111489" w14:textId="77777777" w:rsidR="00952AD2" w:rsidRDefault="00952AD2" w:rsidP="006B4B67">
            <w:pPr>
              <w:pStyle w:val="TableContents"/>
              <w:rPr>
                <w:rFonts w:ascii="Arial" w:hAnsi="Arial"/>
                <w:b/>
                <w:bCs/>
                <w:sz w:val="20"/>
                <w:szCs w:val="22"/>
              </w:rPr>
            </w:pPr>
            <w:r>
              <w:rPr>
                <w:noProof/>
              </w:rPr>
              <w:drawing>
                <wp:anchor distT="0" distB="0" distL="114300" distR="114300" simplePos="0" relativeHeight="251739136" behindDoc="1" locked="0" layoutInCell="1" allowOverlap="1" wp14:anchorId="485677FE" wp14:editId="38461AC6">
                  <wp:simplePos x="0" y="0"/>
                  <wp:positionH relativeFrom="column">
                    <wp:posOffset>-74295</wp:posOffset>
                  </wp:positionH>
                  <wp:positionV relativeFrom="paragraph">
                    <wp:posOffset>102870</wp:posOffset>
                  </wp:positionV>
                  <wp:extent cx="274320" cy="245745"/>
                  <wp:effectExtent l="0" t="0" r="0" b="1905"/>
                  <wp:wrapTight wrapText="bothSides">
                    <wp:wrapPolygon edited="0">
                      <wp:start x="0" y="0"/>
                      <wp:lineTo x="0" y="20093"/>
                      <wp:lineTo x="19500" y="20093"/>
                      <wp:lineTo x="19500" y="0"/>
                      <wp:lineTo x="0" y="0"/>
                    </wp:wrapPolygon>
                  </wp:wrapTight>
                  <wp:docPr id="31" name="Picture 31" descr="Image result for cards against humanity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Image result for cards against humanity icon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2954" t="21978" r="16388" b="21809"/>
                          <a:stretch/>
                        </pic:blipFill>
                        <pic:spPr bwMode="auto">
                          <a:xfrm>
                            <a:off x="0" y="0"/>
                            <a:ext cx="274320" cy="2457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1A4D9F18" w14:textId="77777777" w:rsidR="00952AD2" w:rsidRPr="00D608C1" w:rsidRDefault="00952AD2" w:rsidP="006B4B67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 w:rsidRPr="00D608C1">
              <w:rPr>
                <w:rFonts w:ascii="Arial" w:hAnsi="Arial"/>
                <w:b/>
                <w:bCs/>
                <w:sz w:val="20"/>
                <w:szCs w:val="22"/>
              </w:rPr>
              <w:t xml:space="preserve">Cards Against </w:t>
            </w:r>
            <w:r>
              <w:rPr>
                <w:rFonts w:ascii="Arial" w:hAnsi="Arial"/>
                <w:b/>
                <w:bCs/>
                <w:sz w:val="20"/>
                <w:szCs w:val="22"/>
              </w:rPr>
              <w:t>2019</w:t>
            </w:r>
          </w:p>
        </w:tc>
        <w:tc>
          <w:tcPr>
            <w:tcW w:w="3600" w:type="dxa"/>
            <w:shd w:val="clear" w:color="auto" w:fill="000000" w:themeFill="text1"/>
            <w:tcMar>
              <w:top w:w="230" w:type="dxa"/>
              <w:left w:w="230" w:type="dxa"/>
              <w:bottom w:w="230" w:type="dxa"/>
              <w:right w:w="230" w:type="dxa"/>
            </w:tcMar>
          </w:tcPr>
          <w:p w14:paraId="2EDD0E99" w14:textId="20658116" w:rsidR="00952AD2" w:rsidRDefault="00952AD2" w:rsidP="006B4B67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rFonts w:ascii="Arial" w:hAnsi="Arial"/>
                <w:b/>
                <w:bCs/>
                <w:sz w:val="32"/>
                <w:szCs w:val="32"/>
              </w:rPr>
              <w:t>Who is going to work for SAAS after college?</w:t>
            </w:r>
          </w:p>
          <w:p w14:paraId="7115FAA9" w14:textId="77777777" w:rsidR="00952AD2" w:rsidRDefault="00952AD2" w:rsidP="006B4B67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7185C3DE" w14:textId="77777777" w:rsidR="00952AD2" w:rsidRDefault="00952AD2" w:rsidP="006B4B67">
            <w:pPr>
              <w:pStyle w:val="TableContents"/>
              <w:ind w:firstLine="70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33B81602" w14:textId="77777777" w:rsidR="00952AD2" w:rsidRDefault="00952AD2" w:rsidP="006B4B67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38311608" w14:textId="77777777" w:rsidR="00952AD2" w:rsidRDefault="00952AD2" w:rsidP="006B4B67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4E26F970" w14:textId="77777777" w:rsidR="00952AD2" w:rsidRDefault="00952AD2" w:rsidP="006B4B67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483C10EF" w14:textId="77777777" w:rsidR="00952AD2" w:rsidRDefault="00952AD2" w:rsidP="006B4B67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43627318" w14:textId="77777777" w:rsidR="00952AD2" w:rsidRPr="0094231B" w:rsidRDefault="00952AD2" w:rsidP="006B4B67">
            <w:pPr>
              <w:pStyle w:val="TableContents"/>
              <w:rPr>
                <w:rFonts w:ascii="Arial" w:hAnsi="Arial"/>
                <w:b/>
                <w:bCs/>
                <w:sz w:val="20"/>
                <w:szCs w:val="32"/>
              </w:rPr>
            </w:pPr>
          </w:p>
          <w:p w14:paraId="32E64A7E" w14:textId="77777777" w:rsidR="00952AD2" w:rsidRPr="008003C9" w:rsidRDefault="00952AD2" w:rsidP="006B4B67">
            <w:pPr>
              <w:pStyle w:val="TableContents"/>
              <w:rPr>
                <w:rFonts w:ascii="Arial" w:hAnsi="Arial"/>
                <w:b/>
                <w:bCs/>
                <w:szCs w:val="32"/>
              </w:rPr>
            </w:pPr>
          </w:p>
          <w:p w14:paraId="47C49765" w14:textId="77777777" w:rsidR="00952AD2" w:rsidRDefault="00952AD2" w:rsidP="006B4B67">
            <w:pPr>
              <w:pStyle w:val="TableContents"/>
              <w:rPr>
                <w:rFonts w:ascii="Arial" w:hAnsi="Arial"/>
                <w:b/>
                <w:bCs/>
                <w:sz w:val="20"/>
                <w:szCs w:val="22"/>
              </w:rPr>
            </w:pPr>
            <w:r>
              <w:rPr>
                <w:noProof/>
              </w:rPr>
              <w:drawing>
                <wp:anchor distT="0" distB="0" distL="114300" distR="114300" simplePos="0" relativeHeight="251736064" behindDoc="1" locked="0" layoutInCell="1" allowOverlap="1" wp14:anchorId="747DED0D" wp14:editId="1DFC04BC">
                  <wp:simplePos x="0" y="0"/>
                  <wp:positionH relativeFrom="column">
                    <wp:posOffset>-74295</wp:posOffset>
                  </wp:positionH>
                  <wp:positionV relativeFrom="paragraph">
                    <wp:posOffset>102870</wp:posOffset>
                  </wp:positionV>
                  <wp:extent cx="274320" cy="245745"/>
                  <wp:effectExtent l="0" t="0" r="0" b="1905"/>
                  <wp:wrapTight wrapText="bothSides">
                    <wp:wrapPolygon edited="0">
                      <wp:start x="0" y="0"/>
                      <wp:lineTo x="0" y="20093"/>
                      <wp:lineTo x="19500" y="20093"/>
                      <wp:lineTo x="19500" y="0"/>
                      <wp:lineTo x="0" y="0"/>
                    </wp:wrapPolygon>
                  </wp:wrapTight>
                  <wp:docPr id="32" name="Picture 32" descr="Image result for cards against humanity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Image result for cards against humanity icon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2954" t="21978" r="16388" b="21809"/>
                          <a:stretch/>
                        </pic:blipFill>
                        <pic:spPr bwMode="auto">
                          <a:xfrm>
                            <a:off x="0" y="0"/>
                            <a:ext cx="274320" cy="2457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5BF0CC71" w14:textId="77777777" w:rsidR="00952AD2" w:rsidRDefault="00952AD2" w:rsidP="006B4B67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 w:rsidRPr="00D608C1">
              <w:rPr>
                <w:rFonts w:ascii="Arial" w:hAnsi="Arial"/>
                <w:b/>
                <w:bCs/>
                <w:sz w:val="20"/>
                <w:szCs w:val="22"/>
              </w:rPr>
              <w:t xml:space="preserve">Cards Against </w:t>
            </w:r>
            <w:r>
              <w:rPr>
                <w:rFonts w:ascii="Arial" w:hAnsi="Arial"/>
                <w:b/>
                <w:bCs/>
                <w:sz w:val="20"/>
                <w:szCs w:val="22"/>
              </w:rPr>
              <w:t>2019</w:t>
            </w:r>
          </w:p>
        </w:tc>
        <w:tc>
          <w:tcPr>
            <w:tcW w:w="3600" w:type="dxa"/>
            <w:shd w:val="clear" w:color="auto" w:fill="000000" w:themeFill="text1"/>
            <w:tcMar>
              <w:top w:w="230" w:type="dxa"/>
              <w:left w:w="230" w:type="dxa"/>
              <w:bottom w:w="230" w:type="dxa"/>
              <w:right w:w="230" w:type="dxa"/>
            </w:tcMar>
          </w:tcPr>
          <w:p w14:paraId="3FDFE138" w14:textId="0ACC9797" w:rsidR="00952AD2" w:rsidRDefault="00952AD2" w:rsidP="006B4B67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rFonts w:ascii="Arial" w:hAnsi="Arial"/>
                <w:b/>
                <w:bCs/>
                <w:sz w:val="32"/>
                <w:szCs w:val="32"/>
              </w:rPr>
              <w:t>Brook’s three rules:</w:t>
            </w:r>
          </w:p>
          <w:p w14:paraId="65E025E3" w14:textId="77777777" w:rsidR="00952AD2" w:rsidRDefault="00952AD2" w:rsidP="006B4B67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68982EE3" w14:textId="088E5964" w:rsidR="00952AD2" w:rsidRDefault="00952AD2" w:rsidP="006B4B67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rFonts w:ascii="Arial" w:hAnsi="Arial"/>
                <w:b/>
                <w:bCs/>
                <w:sz w:val="32"/>
                <w:szCs w:val="32"/>
              </w:rPr>
              <w:t>1. _____________</w:t>
            </w:r>
          </w:p>
          <w:p w14:paraId="580816B6" w14:textId="77777777" w:rsidR="00952AD2" w:rsidRDefault="00952AD2" w:rsidP="006B4B67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60C9133D" w14:textId="0910BA55" w:rsidR="00952AD2" w:rsidRDefault="00952AD2" w:rsidP="006B4B67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rFonts w:ascii="Arial" w:hAnsi="Arial"/>
                <w:b/>
                <w:bCs/>
                <w:sz w:val="32"/>
                <w:szCs w:val="32"/>
              </w:rPr>
              <w:t>2. _____________</w:t>
            </w:r>
          </w:p>
          <w:p w14:paraId="61C90C3E" w14:textId="77777777" w:rsidR="00952AD2" w:rsidRDefault="00952AD2" w:rsidP="006B4B67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673D533F" w14:textId="07664969" w:rsidR="00952AD2" w:rsidRDefault="00952AD2" w:rsidP="006B4B67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rFonts w:ascii="Arial" w:hAnsi="Arial"/>
                <w:b/>
                <w:bCs/>
                <w:sz w:val="32"/>
                <w:szCs w:val="32"/>
              </w:rPr>
              <w:t>3. Love Each other</w:t>
            </w:r>
          </w:p>
          <w:p w14:paraId="36AF7A1E" w14:textId="77777777" w:rsidR="00952AD2" w:rsidRDefault="00952AD2" w:rsidP="006B4B67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46F036E0" w14:textId="77777777" w:rsidR="00952AD2" w:rsidRDefault="00952AD2" w:rsidP="006B4B67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08761BBA" w14:textId="77777777" w:rsidR="00952AD2" w:rsidRDefault="00952AD2" w:rsidP="006B4B67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361254B6" w14:textId="77777777" w:rsidR="00952AD2" w:rsidRDefault="00952AD2" w:rsidP="006B4B67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noProof/>
              </w:rPr>
              <w:drawing>
                <wp:anchor distT="0" distB="0" distL="114300" distR="114300" simplePos="0" relativeHeight="251737088" behindDoc="1" locked="0" layoutInCell="1" allowOverlap="1" wp14:anchorId="684E6142" wp14:editId="21F60D53">
                  <wp:simplePos x="0" y="0"/>
                  <wp:positionH relativeFrom="column">
                    <wp:posOffset>-76200</wp:posOffset>
                  </wp:positionH>
                  <wp:positionV relativeFrom="paragraph">
                    <wp:posOffset>156210</wp:posOffset>
                  </wp:positionV>
                  <wp:extent cx="323215" cy="290195"/>
                  <wp:effectExtent l="0" t="0" r="635" b="0"/>
                  <wp:wrapTight wrapText="bothSides">
                    <wp:wrapPolygon edited="0">
                      <wp:start x="0" y="0"/>
                      <wp:lineTo x="0" y="19851"/>
                      <wp:lineTo x="20369" y="19851"/>
                      <wp:lineTo x="20369" y="0"/>
                      <wp:lineTo x="0" y="0"/>
                    </wp:wrapPolygon>
                  </wp:wrapTight>
                  <wp:docPr id="33" name="Picture 33" descr="Image result for cards against humanity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Image result for cards against humanity icon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2954" t="21978" r="16388" b="21809"/>
                          <a:stretch/>
                        </pic:blipFill>
                        <pic:spPr bwMode="auto">
                          <a:xfrm>
                            <a:off x="0" y="0"/>
                            <a:ext cx="323215" cy="29019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78488F0C" w14:textId="77777777" w:rsidR="00952AD2" w:rsidRDefault="00952AD2" w:rsidP="006B4B67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 w:rsidRPr="00D608C1">
              <w:rPr>
                <w:rFonts w:ascii="Arial" w:hAnsi="Arial"/>
                <w:b/>
                <w:bCs/>
                <w:sz w:val="20"/>
                <w:szCs w:val="22"/>
              </w:rPr>
              <w:t xml:space="preserve">Cards Against </w:t>
            </w:r>
            <w:r>
              <w:rPr>
                <w:rFonts w:ascii="Arial" w:hAnsi="Arial"/>
                <w:b/>
                <w:bCs/>
                <w:sz w:val="20"/>
                <w:szCs w:val="22"/>
              </w:rPr>
              <w:t>2019</w:t>
            </w:r>
          </w:p>
        </w:tc>
        <w:tc>
          <w:tcPr>
            <w:tcW w:w="3600" w:type="dxa"/>
            <w:shd w:val="clear" w:color="auto" w:fill="000000" w:themeFill="text1"/>
          </w:tcPr>
          <w:p w14:paraId="3D716751" w14:textId="4572808D" w:rsidR="00952AD2" w:rsidRDefault="00952AD2" w:rsidP="00952AD2">
            <w:pPr>
              <w:pStyle w:val="TableContents"/>
              <w:ind w:left="210" w:right="215"/>
              <w:rPr>
                <w:rFonts w:ascii="Arial" w:hAnsi="Arial"/>
                <w:b/>
                <w:bCs/>
                <w:sz w:val="32"/>
                <w:szCs w:val="32"/>
              </w:rPr>
            </w:pPr>
            <w:proofErr w:type="spellStart"/>
            <w:r>
              <w:rPr>
                <w:rFonts w:ascii="Arial" w:hAnsi="Arial"/>
                <w:b/>
                <w:bCs/>
                <w:sz w:val="32"/>
                <w:szCs w:val="32"/>
              </w:rPr>
              <w:t>AmStud</w:t>
            </w:r>
            <w:proofErr w:type="spellEnd"/>
            <w:r>
              <w:rPr>
                <w:rFonts w:ascii="Arial" w:hAnsi="Arial"/>
                <w:b/>
                <w:bCs/>
                <w:sz w:val="32"/>
                <w:szCs w:val="32"/>
              </w:rPr>
              <w:t xml:space="preserve"> kids think they’re </w:t>
            </w:r>
            <w:proofErr w:type="spellStart"/>
            <w:r>
              <w:rPr>
                <w:rFonts w:ascii="Arial" w:hAnsi="Arial"/>
                <w:b/>
                <w:bCs/>
                <w:sz w:val="32"/>
                <w:szCs w:val="32"/>
              </w:rPr>
              <w:t>soooo</w:t>
            </w:r>
            <w:proofErr w:type="spellEnd"/>
            <w:r>
              <w:rPr>
                <w:rFonts w:ascii="Arial" w:hAnsi="Arial"/>
                <w:b/>
                <w:bCs/>
                <w:sz w:val="32"/>
                <w:szCs w:val="32"/>
              </w:rPr>
              <w:t xml:space="preserve"> much better than everyone because they get to write a paper about _______ and we don’t.</w:t>
            </w:r>
          </w:p>
          <w:p w14:paraId="429572C1" w14:textId="77777777" w:rsidR="00952AD2" w:rsidRDefault="00952AD2" w:rsidP="006B4B67">
            <w:pPr>
              <w:pStyle w:val="TableContents"/>
              <w:ind w:left="210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7A603844" w14:textId="77777777" w:rsidR="00952AD2" w:rsidRDefault="00952AD2" w:rsidP="006B4B67">
            <w:pPr>
              <w:pStyle w:val="TableContents"/>
              <w:ind w:left="210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585B86F5" w14:textId="77777777" w:rsidR="00952AD2" w:rsidRDefault="00952AD2" w:rsidP="006B4B67">
            <w:pPr>
              <w:pStyle w:val="TableContents"/>
              <w:ind w:left="210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4A554164" w14:textId="77777777" w:rsidR="00952AD2" w:rsidRDefault="00952AD2" w:rsidP="006B4B67">
            <w:pPr>
              <w:pStyle w:val="TableContents"/>
              <w:ind w:left="210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noProof/>
              </w:rPr>
              <w:drawing>
                <wp:anchor distT="0" distB="0" distL="114300" distR="114300" simplePos="0" relativeHeight="251738112" behindDoc="1" locked="0" layoutInCell="1" allowOverlap="1" wp14:anchorId="7769F5A7" wp14:editId="3701F2F7">
                  <wp:simplePos x="0" y="0"/>
                  <wp:positionH relativeFrom="column">
                    <wp:posOffset>106680</wp:posOffset>
                  </wp:positionH>
                  <wp:positionV relativeFrom="paragraph">
                    <wp:posOffset>156210</wp:posOffset>
                  </wp:positionV>
                  <wp:extent cx="323215" cy="290195"/>
                  <wp:effectExtent l="0" t="0" r="635" b="0"/>
                  <wp:wrapTight wrapText="bothSides">
                    <wp:wrapPolygon edited="0">
                      <wp:start x="0" y="0"/>
                      <wp:lineTo x="0" y="19851"/>
                      <wp:lineTo x="20369" y="19851"/>
                      <wp:lineTo x="20369" y="0"/>
                      <wp:lineTo x="0" y="0"/>
                    </wp:wrapPolygon>
                  </wp:wrapTight>
                  <wp:docPr id="34" name="Picture 34" descr="Image result for cards against humanity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Image result for cards against humanity icon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2954" t="21978" r="16388" b="21809"/>
                          <a:stretch/>
                        </pic:blipFill>
                        <pic:spPr bwMode="auto">
                          <a:xfrm>
                            <a:off x="0" y="0"/>
                            <a:ext cx="323215" cy="29019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43BA71BE" w14:textId="77777777" w:rsidR="00952AD2" w:rsidRDefault="00952AD2" w:rsidP="006B4B67">
            <w:pPr>
              <w:pStyle w:val="TableContents"/>
              <w:ind w:left="210"/>
              <w:rPr>
                <w:rFonts w:ascii="Arial" w:hAnsi="Arial"/>
                <w:b/>
                <w:bCs/>
                <w:sz w:val="32"/>
                <w:szCs w:val="32"/>
              </w:rPr>
            </w:pPr>
            <w:r w:rsidRPr="00D608C1">
              <w:rPr>
                <w:rFonts w:ascii="Arial" w:hAnsi="Arial"/>
                <w:b/>
                <w:bCs/>
                <w:sz w:val="20"/>
                <w:szCs w:val="22"/>
              </w:rPr>
              <w:t xml:space="preserve">Cards Against </w:t>
            </w:r>
            <w:r>
              <w:rPr>
                <w:rFonts w:ascii="Arial" w:hAnsi="Arial"/>
                <w:b/>
                <w:bCs/>
                <w:sz w:val="20"/>
                <w:szCs w:val="22"/>
              </w:rPr>
              <w:t>2019</w:t>
            </w:r>
          </w:p>
        </w:tc>
      </w:tr>
      <w:tr w:rsidR="00952AD2" w14:paraId="6B58CA51" w14:textId="77777777" w:rsidTr="006B4B67">
        <w:trPr>
          <w:trHeight w:hRule="exact" w:val="4968"/>
        </w:trPr>
        <w:tc>
          <w:tcPr>
            <w:tcW w:w="3640" w:type="dxa"/>
            <w:shd w:val="clear" w:color="auto" w:fill="000000" w:themeFill="text1"/>
            <w:tcMar>
              <w:top w:w="230" w:type="dxa"/>
              <w:left w:w="230" w:type="dxa"/>
              <w:bottom w:w="230" w:type="dxa"/>
              <w:right w:w="230" w:type="dxa"/>
            </w:tcMar>
          </w:tcPr>
          <w:p w14:paraId="3F1ADCB7" w14:textId="15782833" w:rsidR="00952AD2" w:rsidRPr="00952AD2" w:rsidRDefault="00952AD2" w:rsidP="006B4B67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rFonts w:ascii="Arial" w:hAnsi="Arial"/>
                <w:b/>
                <w:bCs/>
                <w:sz w:val="32"/>
                <w:szCs w:val="32"/>
              </w:rPr>
              <w:t>Today of FOX news, we’re talking about the newest danger to teens: ________.</w:t>
            </w:r>
          </w:p>
          <w:p w14:paraId="04921F97" w14:textId="3DAAF416" w:rsidR="00952AD2" w:rsidRDefault="00952AD2" w:rsidP="006B4B67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6262B560" w14:textId="7FD5055A" w:rsidR="00952AD2" w:rsidRDefault="00952AD2" w:rsidP="006B4B67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2A3B59F6" w14:textId="77777777" w:rsidR="00952AD2" w:rsidRPr="00952AD2" w:rsidRDefault="00952AD2" w:rsidP="006B4B67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74D2A5CA" w14:textId="77777777" w:rsidR="00952AD2" w:rsidRPr="00952AD2" w:rsidRDefault="00952AD2" w:rsidP="006B4B67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502F3097" w14:textId="77777777" w:rsidR="00952AD2" w:rsidRPr="00952AD2" w:rsidRDefault="00952AD2" w:rsidP="006B4B67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3D67F496" w14:textId="77777777" w:rsidR="00952AD2" w:rsidRPr="00952AD2" w:rsidRDefault="00952AD2" w:rsidP="006B4B67">
            <w:pPr>
              <w:pStyle w:val="TableContents"/>
              <w:rPr>
                <w:rFonts w:ascii="Arial" w:hAnsi="Arial"/>
                <w:b/>
                <w:bCs/>
                <w:szCs w:val="32"/>
              </w:rPr>
            </w:pPr>
          </w:p>
          <w:p w14:paraId="581EEF44" w14:textId="77777777" w:rsidR="00952AD2" w:rsidRPr="00952AD2" w:rsidRDefault="00952AD2" w:rsidP="006B4B67">
            <w:pPr>
              <w:pStyle w:val="TableContents"/>
              <w:rPr>
                <w:rFonts w:ascii="Arial" w:hAnsi="Arial"/>
                <w:b/>
                <w:bCs/>
                <w:szCs w:val="32"/>
              </w:rPr>
            </w:pPr>
          </w:p>
          <w:p w14:paraId="35CDD633" w14:textId="77777777" w:rsidR="00952AD2" w:rsidRPr="00952AD2" w:rsidRDefault="00952AD2" w:rsidP="006B4B67">
            <w:pPr>
              <w:pStyle w:val="TableContents"/>
              <w:rPr>
                <w:rFonts w:ascii="Arial" w:hAnsi="Arial"/>
                <w:b/>
                <w:bCs/>
                <w:sz w:val="20"/>
                <w:szCs w:val="22"/>
              </w:rPr>
            </w:pPr>
            <w:r>
              <w:rPr>
                <w:noProof/>
              </w:rPr>
              <w:drawing>
                <wp:anchor distT="0" distB="0" distL="114300" distR="114300" simplePos="0" relativeHeight="251740160" behindDoc="1" locked="0" layoutInCell="1" allowOverlap="1" wp14:anchorId="60D2CBC4" wp14:editId="11DFF679">
                  <wp:simplePos x="0" y="0"/>
                  <wp:positionH relativeFrom="column">
                    <wp:posOffset>-51435</wp:posOffset>
                  </wp:positionH>
                  <wp:positionV relativeFrom="paragraph">
                    <wp:posOffset>81915</wp:posOffset>
                  </wp:positionV>
                  <wp:extent cx="274320" cy="245745"/>
                  <wp:effectExtent l="0" t="0" r="0" b="1905"/>
                  <wp:wrapTight wrapText="bothSides">
                    <wp:wrapPolygon edited="0">
                      <wp:start x="0" y="0"/>
                      <wp:lineTo x="0" y="20093"/>
                      <wp:lineTo x="19500" y="20093"/>
                      <wp:lineTo x="19500" y="0"/>
                      <wp:lineTo x="0" y="0"/>
                    </wp:wrapPolygon>
                  </wp:wrapTight>
                  <wp:docPr id="35" name="Picture 35" descr="Image result for cards against humanity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Image result for cards against humanity icon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2954" t="21978" r="16388" b="21809"/>
                          <a:stretch/>
                        </pic:blipFill>
                        <pic:spPr bwMode="auto">
                          <a:xfrm>
                            <a:off x="0" y="0"/>
                            <a:ext cx="274320" cy="2457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349F3BD8" w14:textId="77777777" w:rsidR="00952AD2" w:rsidRDefault="00952AD2" w:rsidP="006B4B67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 w:rsidRPr="00D608C1">
              <w:rPr>
                <w:rFonts w:ascii="Arial" w:hAnsi="Arial"/>
                <w:b/>
                <w:bCs/>
                <w:sz w:val="20"/>
                <w:szCs w:val="22"/>
              </w:rPr>
              <w:t xml:space="preserve">Cards Against </w:t>
            </w:r>
            <w:r>
              <w:rPr>
                <w:rFonts w:ascii="Arial" w:hAnsi="Arial"/>
                <w:b/>
                <w:bCs/>
                <w:sz w:val="20"/>
                <w:szCs w:val="22"/>
              </w:rPr>
              <w:t>2019</w:t>
            </w:r>
          </w:p>
        </w:tc>
        <w:tc>
          <w:tcPr>
            <w:tcW w:w="3600" w:type="dxa"/>
            <w:shd w:val="clear" w:color="auto" w:fill="000000" w:themeFill="text1"/>
            <w:tcMar>
              <w:top w:w="230" w:type="dxa"/>
              <w:left w:w="230" w:type="dxa"/>
              <w:bottom w:w="230" w:type="dxa"/>
              <w:right w:w="230" w:type="dxa"/>
            </w:tcMar>
          </w:tcPr>
          <w:p w14:paraId="537D15A0" w14:textId="00B389CC" w:rsidR="00952AD2" w:rsidRDefault="00952AD2" w:rsidP="006B4B67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rFonts w:ascii="Arial" w:hAnsi="Arial"/>
                <w:b/>
                <w:bCs/>
                <w:sz w:val="32"/>
                <w:szCs w:val="32"/>
              </w:rPr>
              <w:t>What’s in Gary Anderson’s $70,000 bomb shelter?</w:t>
            </w:r>
          </w:p>
          <w:p w14:paraId="12A17372" w14:textId="77777777" w:rsidR="00952AD2" w:rsidRDefault="00952AD2" w:rsidP="006B4B67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56D6A804" w14:textId="77777777" w:rsidR="00952AD2" w:rsidRDefault="00952AD2" w:rsidP="006B4B67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03F885DC" w14:textId="77777777" w:rsidR="00952AD2" w:rsidRDefault="00952AD2" w:rsidP="006B4B67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70340BAE" w14:textId="77777777" w:rsidR="00952AD2" w:rsidRDefault="00952AD2" w:rsidP="006B4B67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17B10C59" w14:textId="77777777" w:rsidR="00952AD2" w:rsidRDefault="00952AD2" w:rsidP="006B4B67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7E3368CD" w14:textId="77777777" w:rsidR="00952AD2" w:rsidRDefault="00952AD2" w:rsidP="006B4B67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154882B3" w14:textId="77777777" w:rsidR="00952AD2" w:rsidRDefault="00952AD2" w:rsidP="006B4B67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19CADB2E" w14:textId="77777777" w:rsidR="00952AD2" w:rsidRPr="00952AD2" w:rsidRDefault="00952AD2" w:rsidP="006B4B67">
            <w:pPr>
              <w:pStyle w:val="TableContents"/>
              <w:rPr>
                <w:rFonts w:ascii="Arial" w:hAnsi="Arial"/>
                <w:b/>
                <w:bCs/>
                <w:sz w:val="8"/>
                <w:szCs w:val="32"/>
              </w:rPr>
            </w:pPr>
          </w:p>
          <w:p w14:paraId="1647387F" w14:textId="77777777" w:rsidR="00952AD2" w:rsidRDefault="00952AD2" w:rsidP="006B4B67">
            <w:pPr>
              <w:pStyle w:val="TableContents"/>
              <w:rPr>
                <w:rFonts w:ascii="Arial" w:hAnsi="Arial"/>
                <w:b/>
                <w:bCs/>
                <w:sz w:val="20"/>
                <w:szCs w:val="22"/>
              </w:rPr>
            </w:pPr>
            <w:r>
              <w:rPr>
                <w:noProof/>
              </w:rPr>
              <w:drawing>
                <wp:anchor distT="0" distB="0" distL="114300" distR="114300" simplePos="0" relativeHeight="251741184" behindDoc="1" locked="0" layoutInCell="1" allowOverlap="1" wp14:anchorId="57FF3262" wp14:editId="743CBCCE">
                  <wp:simplePos x="0" y="0"/>
                  <wp:positionH relativeFrom="column">
                    <wp:posOffset>-74295</wp:posOffset>
                  </wp:positionH>
                  <wp:positionV relativeFrom="paragraph">
                    <wp:posOffset>102870</wp:posOffset>
                  </wp:positionV>
                  <wp:extent cx="274320" cy="245745"/>
                  <wp:effectExtent l="0" t="0" r="0" b="1905"/>
                  <wp:wrapTight wrapText="bothSides">
                    <wp:wrapPolygon edited="0">
                      <wp:start x="0" y="0"/>
                      <wp:lineTo x="0" y="20093"/>
                      <wp:lineTo x="19500" y="20093"/>
                      <wp:lineTo x="19500" y="0"/>
                      <wp:lineTo x="0" y="0"/>
                    </wp:wrapPolygon>
                  </wp:wrapTight>
                  <wp:docPr id="36" name="Picture 36" descr="Image result for cards against humanity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Image result for cards against humanity icon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2954" t="21978" r="16388" b="21809"/>
                          <a:stretch/>
                        </pic:blipFill>
                        <pic:spPr bwMode="auto">
                          <a:xfrm>
                            <a:off x="0" y="0"/>
                            <a:ext cx="274320" cy="2457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454F303C" w14:textId="77777777" w:rsidR="00952AD2" w:rsidRDefault="00952AD2" w:rsidP="006B4B67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 w:rsidRPr="00D608C1">
              <w:rPr>
                <w:rFonts w:ascii="Arial" w:hAnsi="Arial"/>
                <w:b/>
                <w:bCs/>
                <w:sz w:val="20"/>
                <w:szCs w:val="22"/>
              </w:rPr>
              <w:t xml:space="preserve">Cards Against </w:t>
            </w:r>
            <w:r>
              <w:rPr>
                <w:rFonts w:ascii="Arial" w:hAnsi="Arial"/>
                <w:b/>
                <w:bCs/>
                <w:sz w:val="20"/>
                <w:szCs w:val="22"/>
              </w:rPr>
              <w:t>2019</w:t>
            </w:r>
          </w:p>
        </w:tc>
        <w:tc>
          <w:tcPr>
            <w:tcW w:w="3600" w:type="dxa"/>
            <w:shd w:val="clear" w:color="auto" w:fill="000000" w:themeFill="text1"/>
            <w:tcMar>
              <w:top w:w="230" w:type="dxa"/>
              <w:left w:w="230" w:type="dxa"/>
              <w:bottom w:w="230" w:type="dxa"/>
              <w:right w:w="230" w:type="dxa"/>
            </w:tcMar>
          </w:tcPr>
          <w:p w14:paraId="629ADE60" w14:textId="1488F4DA" w:rsidR="00952AD2" w:rsidRDefault="00952AD2" w:rsidP="006B4B67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rFonts w:ascii="Arial" w:hAnsi="Arial"/>
                <w:b/>
                <w:bCs/>
                <w:sz w:val="32"/>
                <w:szCs w:val="32"/>
              </w:rPr>
              <w:t>What is Jason Gough’s wet dream?</w:t>
            </w:r>
          </w:p>
          <w:p w14:paraId="6A51F31F" w14:textId="77777777" w:rsidR="00952AD2" w:rsidRDefault="00952AD2" w:rsidP="006B4B67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64E8DBD4" w14:textId="77777777" w:rsidR="00952AD2" w:rsidRDefault="00952AD2" w:rsidP="006B4B67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54463F9D" w14:textId="77777777" w:rsidR="00952AD2" w:rsidRDefault="00952AD2" w:rsidP="006B4B67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26033D95" w14:textId="77777777" w:rsidR="00952AD2" w:rsidRDefault="00952AD2" w:rsidP="006B4B67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655E44E9" w14:textId="77777777" w:rsidR="00952AD2" w:rsidRDefault="00952AD2" w:rsidP="006B4B67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6C8678EE" w14:textId="77777777" w:rsidR="00952AD2" w:rsidRDefault="00952AD2" w:rsidP="006B4B67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7DDA3DF0" w14:textId="77777777" w:rsidR="00952AD2" w:rsidRDefault="00952AD2" w:rsidP="006B4B67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38872D94" w14:textId="77777777" w:rsidR="00952AD2" w:rsidRPr="00952AD2" w:rsidRDefault="00952AD2" w:rsidP="006B4B67">
            <w:pPr>
              <w:pStyle w:val="TableContents"/>
              <w:rPr>
                <w:rFonts w:ascii="Arial" w:hAnsi="Arial"/>
                <w:b/>
                <w:bCs/>
                <w:sz w:val="8"/>
                <w:szCs w:val="32"/>
              </w:rPr>
            </w:pPr>
          </w:p>
          <w:p w14:paraId="34EC5751" w14:textId="77777777" w:rsidR="00952AD2" w:rsidRDefault="00952AD2" w:rsidP="006B4B67">
            <w:pPr>
              <w:pStyle w:val="TableContents"/>
              <w:rPr>
                <w:rFonts w:ascii="Arial" w:hAnsi="Arial"/>
                <w:b/>
                <w:bCs/>
                <w:sz w:val="20"/>
                <w:szCs w:val="22"/>
              </w:rPr>
            </w:pPr>
            <w:r>
              <w:rPr>
                <w:noProof/>
              </w:rPr>
              <w:drawing>
                <wp:anchor distT="0" distB="0" distL="114300" distR="114300" simplePos="0" relativeHeight="251742208" behindDoc="1" locked="0" layoutInCell="1" allowOverlap="1" wp14:anchorId="5924178E" wp14:editId="58A89201">
                  <wp:simplePos x="0" y="0"/>
                  <wp:positionH relativeFrom="column">
                    <wp:posOffset>-74295</wp:posOffset>
                  </wp:positionH>
                  <wp:positionV relativeFrom="paragraph">
                    <wp:posOffset>102870</wp:posOffset>
                  </wp:positionV>
                  <wp:extent cx="274320" cy="245745"/>
                  <wp:effectExtent l="0" t="0" r="0" b="1905"/>
                  <wp:wrapTight wrapText="bothSides">
                    <wp:wrapPolygon edited="0">
                      <wp:start x="0" y="0"/>
                      <wp:lineTo x="0" y="20093"/>
                      <wp:lineTo x="19500" y="20093"/>
                      <wp:lineTo x="19500" y="0"/>
                      <wp:lineTo x="0" y="0"/>
                    </wp:wrapPolygon>
                  </wp:wrapTight>
                  <wp:docPr id="37" name="Picture 37" descr="Image result for cards against humanity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Image result for cards against humanity icon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2954" t="21978" r="16388" b="21809"/>
                          <a:stretch/>
                        </pic:blipFill>
                        <pic:spPr bwMode="auto">
                          <a:xfrm>
                            <a:off x="0" y="0"/>
                            <a:ext cx="274320" cy="2457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69DE7C04" w14:textId="77777777" w:rsidR="00952AD2" w:rsidRDefault="00952AD2" w:rsidP="006B4B67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 w:rsidRPr="00D608C1">
              <w:rPr>
                <w:rFonts w:ascii="Arial" w:hAnsi="Arial"/>
                <w:b/>
                <w:bCs/>
                <w:sz w:val="20"/>
                <w:szCs w:val="22"/>
              </w:rPr>
              <w:t xml:space="preserve">Cards Against </w:t>
            </w:r>
            <w:r>
              <w:rPr>
                <w:rFonts w:ascii="Arial" w:hAnsi="Arial"/>
                <w:b/>
                <w:bCs/>
                <w:sz w:val="20"/>
                <w:szCs w:val="22"/>
              </w:rPr>
              <w:t>2019</w:t>
            </w:r>
          </w:p>
        </w:tc>
        <w:tc>
          <w:tcPr>
            <w:tcW w:w="3600" w:type="dxa"/>
            <w:shd w:val="clear" w:color="auto" w:fill="000000" w:themeFill="text1"/>
          </w:tcPr>
          <w:p w14:paraId="17488B22" w14:textId="591367EE" w:rsidR="00952AD2" w:rsidRDefault="00952AD2" w:rsidP="006B4B67">
            <w:pPr>
              <w:pStyle w:val="TableContents"/>
              <w:ind w:left="210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rFonts w:ascii="Arial" w:hAnsi="Arial"/>
                <w:b/>
                <w:bCs/>
                <w:sz w:val="32"/>
                <w:szCs w:val="32"/>
              </w:rPr>
              <w:t xml:space="preserve">What/Who killed </w:t>
            </w:r>
            <w:proofErr w:type="spellStart"/>
            <w:r>
              <w:rPr>
                <w:rFonts w:ascii="Arial" w:hAnsi="Arial"/>
                <w:b/>
                <w:bCs/>
                <w:sz w:val="32"/>
                <w:szCs w:val="32"/>
              </w:rPr>
              <w:t>Jarad</w:t>
            </w:r>
            <w:proofErr w:type="spellEnd"/>
            <w:r>
              <w:rPr>
                <w:rFonts w:ascii="Arial" w:hAnsi="Arial"/>
                <w:b/>
                <w:bCs/>
                <w:sz w:val="32"/>
                <w:szCs w:val="32"/>
              </w:rPr>
              <w:t>?</w:t>
            </w:r>
          </w:p>
          <w:p w14:paraId="5886E808" w14:textId="77777777" w:rsidR="00952AD2" w:rsidRDefault="00952AD2" w:rsidP="006B4B67">
            <w:pPr>
              <w:pStyle w:val="TableContents"/>
              <w:ind w:left="210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550E5D7C" w14:textId="77777777" w:rsidR="00952AD2" w:rsidRDefault="00952AD2" w:rsidP="006B4B67">
            <w:pPr>
              <w:pStyle w:val="TableContents"/>
              <w:ind w:left="210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2325387D" w14:textId="77777777" w:rsidR="00952AD2" w:rsidRDefault="00952AD2" w:rsidP="006B4B67">
            <w:pPr>
              <w:pStyle w:val="TableContents"/>
              <w:ind w:left="210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65F4D01A" w14:textId="77777777" w:rsidR="00952AD2" w:rsidRDefault="00952AD2" w:rsidP="006B4B67">
            <w:pPr>
              <w:pStyle w:val="TableContents"/>
              <w:ind w:left="210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7BE0543A" w14:textId="77777777" w:rsidR="00952AD2" w:rsidRDefault="00952AD2" w:rsidP="006B4B67">
            <w:pPr>
              <w:pStyle w:val="TableContents"/>
              <w:ind w:left="210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680C2CA7" w14:textId="77777777" w:rsidR="00952AD2" w:rsidRDefault="00952AD2" w:rsidP="006B4B67">
            <w:pPr>
              <w:pStyle w:val="TableContents"/>
              <w:ind w:left="210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3619FEFA" w14:textId="77777777" w:rsidR="00952AD2" w:rsidRDefault="00952AD2" w:rsidP="006B4B67">
            <w:pPr>
              <w:pStyle w:val="TableContents"/>
              <w:ind w:left="210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1E577D69" w14:textId="77777777" w:rsidR="00952AD2" w:rsidRDefault="00952AD2" w:rsidP="006B4B67">
            <w:pPr>
              <w:pStyle w:val="TableContents"/>
              <w:ind w:left="210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1D72EEA7" w14:textId="77777777" w:rsidR="00952AD2" w:rsidRPr="00952AD2" w:rsidRDefault="00952AD2" w:rsidP="006B4B67">
            <w:pPr>
              <w:pStyle w:val="TableContents"/>
              <w:rPr>
                <w:rFonts w:ascii="Arial" w:hAnsi="Arial"/>
                <w:b/>
                <w:bCs/>
                <w:sz w:val="8"/>
                <w:szCs w:val="32"/>
              </w:rPr>
            </w:pPr>
          </w:p>
          <w:p w14:paraId="5D3A3769" w14:textId="77777777" w:rsidR="00952AD2" w:rsidRDefault="00952AD2" w:rsidP="006B4B67">
            <w:pPr>
              <w:pStyle w:val="TableContents"/>
              <w:rPr>
                <w:rFonts w:ascii="Arial" w:hAnsi="Arial"/>
                <w:b/>
                <w:bCs/>
                <w:sz w:val="20"/>
                <w:szCs w:val="22"/>
              </w:rPr>
            </w:pPr>
            <w:r>
              <w:rPr>
                <w:noProof/>
              </w:rPr>
              <w:drawing>
                <wp:anchor distT="0" distB="0" distL="114300" distR="114300" simplePos="0" relativeHeight="251743232" behindDoc="1" locked="0" layoutInCell="1" allowOverlap="1" wp14:anchorId="55F60E06" wp14:editId="5B84D7F7">
                  <wp:simplePos x="0" y="0"/>
                  <wp:positionH relativeFrom="column">
                    <wp:posOffset>54066</wp:posOffset>
                  </wp:positionH>
                  <wp:positionV relativeFrom="paragraph">
                    <wp:posOffset>102870</wp:posOffset>
                  </wp:positionV>
                  <wp:extent cx="274320" cy="245745"/>
                  <wp:effectExtent l="0" t="0" r="0" b="1905"/>
                  <wp:wrapTight wrapText="bothSides">
                    <wp:wrapPolygon edited="0">
                      <wp:start x="0" y="0"/>
                      <wp:lineTo x="0" y="20093"/>
                      <wp:lineTo x="19500" y="20093"/>
                      <wp:lineTo x="19500" y="0"/>
                      <wp:lineTo x="0" y="0"/>
                    </wp:wrapPolygon>
                  </wp:wrapTight>
                  <wp:docPr id="38" name="Picture 38" descr="Image result for cards against humanity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Image result for cards against humanity icon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2954" t="21978" r="16388" b="21809"/>
                          <a:stretch/>
                        </pic:blipFill>
                        <pic:spPr bwMode="auto">
                          <a:xfrm>
                            <a:off x="0" y="0"/>
                            <a:ext cx="274320" cy="2457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1D6CA092" w14:textId="77777777" w:rsidR="00952AD2" w:rsidRDefault="00952AD2" w:rsidP="006B4B67">
            <w:pPr>
              <w:pStyle w:val="TableContents"/>
              <w:ind w:left="210"/>
              <w:rPr>
                <w:rFonts w:ascii="Arial" w:hAnsi="Arial"/>
                <w:b/>
                <w:bCs/>
                <w:sz w:val="32"/>
                <w:szCs w:val="32"/>
              </w:rPr>
            </w:pPr>
            <w:r w:rsidRPr="00D608C1">
              <w:rPr>
                <w:rFonts w:ascii="Arial" w:hAnsi="Arial"/>
                <w:b/>
                <w:bCs/>
                <w:sz w:val="20"/>
                <w:szCs w:val="22"/>
              </w:rPr>
              <w:t xml:space="preserve">Cards Against </w:t>
            </w:r>
            <w:r>
              <w:rPr>
                <w:rFonts w:ascii="Arial" w:hAnsi="Arial"/>
                <w:b/>
                <w:bCs/>
                <w:sz w:val="20"/>
                <w:szCs w:val="22"/>
              </w:rPr>
              <w:t>2019</w:t>
            </w:r>
          </w:p>
        </w:tc>
      </w:tr>
    </w:tbl>
    <w:p w14:paraId="18B8959C" w14:textId="5BCA4E7C" w:rsidR="00952AD2" w:rsidRDefault="00952AD2" w:rsidP="00952AD2"/>
    <w:p w14:paraId="7B31D6B7" w14:textId="42072B5B" w:rsidR="00952AD2" w:rsidRPr="00952AD2" w:rsidRDefault="00952AD2" w:rsidP="00952AD2"/>
    <w:p w14:paraId="28172C15" w14:textId="1C02FC4B" w:rsidR="00952AD2" w:rsidRPr="00952AD2" w:rsidRDefault="00952AD2" w:rsidP="00952AD2"/>
    <w:p w14:paraId="39959AD8" w14:textId="3B6222E4" w:rsidR="00952AD2" w:rsidRPr="00952AD2" w:rsidRDefault="00952AD2" w:rsidP="00952AD2"/>
    <w:p w14:paraId="3EE1572D" w14:textId="65DA24B9" w:rsidR="00952AD2" w:rsidRPr="00952AD2" w:rsidRDefault="00952AD2" w:rsidP="00952AD2"/>
    <w:p w14:paraId="7CBFC311" w14:textId="63AB58A9" w:rsidR="00952AD2" w:rsidRPr="00952AD2" w:rsidRDefault="00952AD2" w:rsidP="00952AD2"/>
    <w:p w14:paraId="3F754467" w14:textId="10CE0AAC" w:rsidR="00952AD2" w:rsidRPr="00952AD2" w:rsidRDefault="00952AD2" w:rsidP="00952AD2"/>
    <w:p w14:paraId="4B7C2780" w14:textId="75042A1F" w:rsidR="00952AD2" w:rsidRPr="00952AD2" w:rsidRDefault="00952AD2" w:rsidP="00952AD2"/>
    <w:p w14:paraId="3BD0D22F" w14:textId="551C36B4" w:rsidR="00952AD2" w:rsidRPr="00952AD2" w:rsidRDefault="00952AD2" w:rsidP="00952AD2"/>
    <w:p w14:paraId="366B8B3B" w14:textId="56C9293A" w:rsidR="00952AD2" w:rsidRPr="00952AD2" w:rsidRDefault="00952AD2" w:rsidP="00952AD2"/>
    <w:p w14:paraId="7E3F8B41" w14:textId="66CE401C" w:rsidR="00952AD2" w:rsidRPr="00952AD2" w:rsidRDefault="00952AD2" w:rsidP="00952AD2"/>
    <w:p w14:paraId="117E69FC" w14:textId="39B4AD08" w:rsidR="00952AD2" w:rsidRPr="00952AD2" w:rsidRDefault="00952AD2" w:rsidP="00952AD2"/>
    <w:p w14:paraId="635EE67E" w14:textId="4ABD60C4" w:rsidR="00952AD2" w:rsidRPr="00952AD2" w:rsidRDefault="00952AD2" w:rsidP="00952AD2"/>
    <w:p w14:paraId="5E3615BE" w14:textId="5BED125B" w:rsidR="00952AD2" w:rsidRPr="00952AD2" w:rsidRDefault="00952AD2" w:rsidP="00952AD2"/>
    <w:p w14:paraId="30E62253" w14:textId="07BF87E6" w:rsidR="00952AD2" w:rsidRPr="00952AD2" w:rsidRDefault="00952AD2" w:rsidP="00952AD2"/>
    <w:p w14:paraId="59CD2971" w14:textId="2EBBB84E" w:rsidR="00952AD2" w:rsidRPr="00952AD2" w:rsidRDefault="00952AD2" w:rsidP="00952AD2"/>
    <w:p w14:paraId="729A6385" w14:textId="27E8E7B2" w:rsidR="00952AD2" w:rsidRPr="00952AD2" w:rsidRDefault="00952AD2" w:rsidP="00952AD2"/>
    <w:p w14:paraId="2D0D4D3D" w14:textId="7258F220" w:rsidR="00952AD2" w:rsidRPr="00952AD2" w:rsidRDefault="00952AD2" w:rsidP="00952AD2"/>
    <w:p w14:paraId="594DB514" w14:textId="1528990F" w:rsidR="00952AD2" w:rsidRPr="00952AD2" w:rsidRDefault="00952AD2" w:rsidP="00952AD2"/>
    <w:p w14:paraId="5184914A" w14:textId="65C6B09A" w:rsidR="00952AD2" w:rsidRPr="00952AD2" w:rsidRDefault="00952AD2" w:rsidP="00952AD2"/>
    <w:p w14:paraId="1271F34B" w14:textId="388F3493" w:rsidR="00952AD2" w:rsidRPr="00952AD2" w:rsidRDefault="00952AD2" w:rsidP="00952AD2"/>
    <w:p w14:paraId="68E0CB4F" w14:textId="12E482B9" w:rsidR="00952AD2" w:rsidRPr="00952AD2" w:rsidRDefault="00952AD2" w:rsidP="00952AD2"/>
    <w:p w14:paraId="6377B1B2" w14:textId="01E8E63D" w:rsidR="00952AD2" w:rsidRPr="00952AD2" w:rsidRDefault="00952AD2" w:rsidP="00952AD2"/>
    <w:p w14:paraId="5ED56D34" w14:textId="3CCB42D4" w:rsidR="00952AD2" w:rsidRPr="00952AD2" w:rsidRDefault="00952AD2" w:rsidP="00952AD2"/>
    <w:p w14:paraId="5CCF8ED0" w14:textId="21A6AC90" w:rsidR="00952AD2" w:rsidRPr="00952AD2" w:rsidRDefault="00952AD2" w:rsidP="00952AD2"/>
    <w:p w14:paraId="1236D27A" w14:textId="5C3554B5" w:rsidR="00952AD2" w:rsidRPr="00952AD2" w:rsidRDefault="00952AD2" w:rsidP="00952AD2"/>
    <w:p w14:paraId="04FF7B0D" w14:textId="58204649" w:rsidR="00952AD2" w:rsidRPr="00952AD2" w:rsidRDefault="00952AD2" w:rsidP="00952AD2"/>
    <w:p w14:paraId="693550EF" w14:textId="3D6EC8AD" w:rsidR="00952AD2" w:rsidRPr="00952AD2" w:rsidRDefault="00952AD2" w:rsidP="00952AD2"/>
    <w:p w14:paraId="5E15653F" w14:textId="75D9F7E7" w:rsidR="00952AD2" w:rsidRDefault="00952AD2" w:rsidP="00952AD2"/>
    <w:p w14:paraId="460846D6" w14:textId="46926B90" w:rsidR="00952AD2" w:rsidRDefault="00952AD2" w:rsidP="00952AD2"/>
    <w:p w14:paraId="7A355BC2" w14:textId="6C0E299E" w:rsidR="00952AD2" w:rsidRDefault="00952AD2">
      <w:r>
        <w:br w:type="page"/>
      </w:r>
    </w:p>
    <w:tbl>
      <w:tblPr>
        <w:tblpPr w:leftFromText="141" w:rightFromText="141" w:horzAnchor="margin" w:tblpY="-360"/>
        <w:tblW w:w="14440" w:type="dxa"/>
        <w:tbl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blBorders>
        <w:tblLayout w:type="fixed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3640"/>
        <w:gridCol w:w="3600"/>
        <w:gridCol w:w="3600"/>
        <w:gridCol w:w="3600"/>
      </w:tblGrid>
      <w:tr w:rsidR="00952AD2" w14:paraId="5F4F493F" w14:textId="77777777" w:rsidTr="006B4B67">
        <w:trPr>
          <w:trHeight w:hRule="exact" w:val="4968"/>
        </w:trPr>
        <w:tc>
          <w:tcPr>
            <w:tcW w:w="3640" w:type="dxa"/>
            <w:shd w:val="clear" w:color="auto" w:fill="000000" w:themeFill="text1"/>
            <w:tcMar>
              <w:top w:w="230" w:type="dxa"/>
              <w:left w:w="230" w:type="dxa"/>
              <w:bottom w:w="230" w:type="dxa"/>
              <w:right w:w="230" w:type="dxa"/>
            </w:tcMar>
          </w:tcPr>
          <w:p w14:paraId="3BD89969" w14:textId="3442BCAC" w:rsidR="00952AD2" w:rsidRDefault="00952AD2" w:rsidP="006B4B67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rFonts w:ascii="Arial" w:hAnsi="Arial"/>
                <w:b/>
                <w:bCs/>
                <w:sz w:val="32"/>
                <w:szCs w:val="32"/>
              </w:rPr>
              <w:lastRenderedPageBreak/>
              <w:t>In Lucas’ last email he mentioned, “instead of looking for ducks this year, we’ll instead be hunting for _________.”</w:t>
            </w:r>
          </w:p>
          <w:p w14:paraId="7F8213E7" w14:textId="77777777" w:rsidR="00952AD2" w:rsidRDefault="00952AD2" w:rsidP="006B4B67">
            <w:pPr>
              <w:pStyle w:val="TableContents"/>
              <w:rPr>
                <w:rFonts w:ascii="Arial" w:hAnsi="Arial"/>
                <w:b/>
                <w:bCs/>
                <w:sz w:val="20"/>
                <w:szCs w:val="22"/>
              </w:rPr>
            </w:pPr>
          </w:p>
          <w:p w14:paraId="3C427F0D" w14:textId="77777777" w:rsidR="00952AD2" w:rsidRDefault="00952AD2" w:rsidP="006B4B67">
            <w:pPr>
              <w:pStyle w:val="TableContents"/>
              <w:rPr>
                <w:rFonts w:ascii="Arial" w:hAnsi="Arial"/>
                <w:b/>
                <w:bCs/>
                <w:sz w:val="20"/>
                <w:szCs w:val="22"/>
              </w:rPr>
            </w:pPr>
          </w:p>
          <w:p w14:paraId="5E10F28F" w14:textId="77777777" w:rsidR="00952AD2" w:rsidRDefault="00952AD2" w:rsidP="006B4B67">
            <w:pPr>
              <w:pStyle w:val="TableContents"/>
              <w:rPr>
                <w:rFonts w:ascii="Arial" w:hAnsi="Arial"/>
                <w:b/>
                <w:bCs/>
                <w:sz w:val="18"/>
                <w:szCs w:val="22"/>
              </w:rPr>
            </w:pPr>
          </w:p>
          <w:p w14:paraId="4B3633D0" w14:textId="77777777" w:rsidR="00952AD2" w:rsidRDefault="00952AD2" w:rsidP="006B4B67">
            <w:pPr>
              <w:pStyle w:val="TableContents"/>
              <w:rPr>
                <w:rFonts w:ascii="Arial" w:hAnsi="Arial"/>
                <w:b/>
                <w:bCs/>
                <w:sz w:val="12"/>
                <w:szCs w:val="22"/>
              </w:rPr>
            </w:pPr>
          </w:p>
          <w:p w14:paraId="796E808F" w14:textId="77777777" w:rsidR="00952AD2" w:rsidRDefault="00952AD2" w:rsidP="006B4B67">
            <w:pPr>
              <w:pStyle w:val="TableContents"/>
              <w:rPr>
                <w:rFonts w:ascii="Arial" w:hAnsi="Arial"/>
                <w:b/>
                <w:bCs/>
                <w:sz w:val="8"/>
                <w:szCs w:val="32"/>
              </w:rPr>
            </w:pPr>
          </w:p>
          <w:p w14:paraId="1F46F187" w14:textId="77777777" w:rsidR="00952AD2" w:rsidRDefault="00952AD2" w:rsidP="006B4B67">
            <w:pPr>
              <w:pStyle w:val="TableContents"/>
              <w:rPr>
                <w:rFonts w:ascii="Arial" w:hAnsi="Arial"/>
                <w:b/>
                <w:bCs/>
                <w:sz w:val="8"/>
                <w:szCs w:val="32"/>
              </w:rPr>
            </w:pPr>
          </w:p>
          <w:p w14:paraId="7FAC7A04" w14:textId="77777777" w:rsidR="00952AD2" w:rsidRDefault="00952AD2" w:rsidP="006B4B67">
            <w:pPr>
              <w:pStyle w:val="TableContents"/>
              <w:rPr>
                <w:rFonts w:ascii="Arial" w:hAnsi="Arial"/>
                <w:b/>
                <w:bCs/>
                <w:sz w:val="8"/>
                <w:szCs w:val="32"/>
              </w:rPr>
            </w:pPr>
          </w:p>
          <w:p w14:paraId="16D1F194" w14:textId="77777777" w:rsidR="00952AD2" w:rsidRDefault="00952AD2" w:rsidP="006B4B67">
            <w:pPr>
              <w:pStyle w:val="TableContents"/>
              <w:rPr>
                <w:rFonts w:ascii="Arial" w:hAnsi="Arial"/>
                <w:b/>
                <w:bCs/>
                <w:sz w:val="8"/>
                <w:szCs w:val="32"/>
              </w:rPr>
            </w:pPr>
          </w:p>
          <w:p w14:paraId="0F2D73A4" w14:textId="77777777" w:rsidR="00952AD2" w:rsidRPr="00952AD2" w:rsidRDefault="00952AD2" w:rsidP="006B4B67">
            <w:pPr>
              <w:pStyle w:val="TableContents"/>
              <w:rPr>
                <w:rFonts w:ascii="Arial" w:hAnsi="Arial"/>
                <w:b/>
                <w:bCs/>
                <w:sz w:val="8"/>
                <w:szCs w:val="32"/>
              </w:rPr>
            </w:pPr>
          </w:p>
          <w:p w14:paraId="5DBA08E2" w14:textId="77777777" w:rsidR="00952AD2" w:rsidRDefault="00952AD2" w:rsidP="006B4B67">
            <w:pPr>
              <w:pStyle w:val="TableContents"/>
              <w:rPr>
                <w:rFonts w:ascii="Arial" w:hAnsi="Arial"/>
                <w:b/>
                <w:bCs/>
                <w:sz w:val="20"/>
                <w:szCs w:val="22"/>
              </w:rPr>
            </w:pPr>
            <w:r>
              <w:rPr>
                <w:noProof/>
              </w:rPr>
              <w:drawing>
                <wp:anchor distT="0" distB="0" distL="114300" distR="114300" simplePos="0" relativeHeight="251748352" behindDoc="1" locked="0" layoutInCell="1" allowOverlap="1" wp14:anchorId="36AF062B" wp14:editId="738C78B5">
                  <wp:simplePos x="0" y="0"/>
                  <wp:positionH relativeFrom="column">
                    <wp:posOffset>-74295</wp:posOffset>
                  </wp:positionH>
                  <wp:positionV relativeFrom="paragraph">
                    <wp:posOffset>102870</wp:posOffset>
                  </wp:positionV>
                  <wp:extent cx="274320" cy="245745"/>
                  <wp:effectExtent l="0" t="0" r="0" b="1905"/>
                  <wp:wrapTight wrapText="bothSides">
                    <wp:wrapPolygon edited="0">
                      <wp:start x="0" y="0"/>
                      <wp:lineTo x="0" y="20093"/>
                      <wp:lineTo x="19500" y="20093"/>
                      <wp:lineTo x="19500" y="0"/>
                      <wp:lineTo x="0" y="0"/>
                    </wp:wrapPolygon>
                  </wp:wrapTight>
                  <wp:docPr id="39" name="Picture 39" descr="Image result for cards against humanity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Image result for cards against humanity icon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2954" t="21978" r="16388" b="21809"/>
                          <a:stretch/>
                        </pic:blipFill>
                        <pic:spPr bwMode="auto">
                          <a:xfrm>
                            <a:off x="0" y="0"/>
                            <a:ext cx="274320" cy="2457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44F3A9AE" w14:textId="77777777" w:rsidR="00952AD2" w:rsidRPr="00D608C1" w:rsidRDefault="00952AD2" w:rsidP="006B4B67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 w:rsidRPr="00D608C1">
              <w:rPr>
                <w:rFonts w:ascii="Arial" w:hAnsi="Arial"/>
                <w:b/>
                <w:bCs/>
                <w:sz w:val="20"/>
                <w:szCs w:val="22"/>
              </w:rPr>
              <w:t xml:space="preserve">Cards Against </w:t>
            </w:r>
            <w:r>
              <w:rPr>
                <w:rFonts w:ascii="Arial" w:hAnsi="Arial"/>
                <w:b/>
                <w:bCs/>
                <w:sz w:val="20"/>
                <w:szCs w:val="22"/>
              </w:rPr>
              <w:t>2019</w:t>
            </w:r>
          </w:p>
        </w:tc>
        <w:tc>
          <w:tcPr>
            <w:tcW w:w="3600" w:type="dxa"/>
            <w:shd w:val="clear" w:color="auto" w:fill="000000" w:themeFill="text1"/>
            <w:tcMar>
              <w:top w:w="230" w:type="dxa"/>
              <w:left w:w="230" w:type="dxa"/>
              <w:bottom w:w="230" w:type="dxa"/>
              <w:right w:w="230" w:type="dxa"/>
            </w:tcMar>
          </w:tcPr>
          <w:p w14:paraId="52C16169" w14:textId="00C90F85" w:rsidR="00952AD2" w:rsidRDefault="00952AD2" w:rsidP="006B4B67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rFonts w:ascii="Arial" w:hAnsi="Arial"/>
                <w:b/>
                <w:bCs/>
                <w:sz w:val="32"/>
                <w:szCs w:val="32"/>
              </w:rPr>
              <w:t>Relationship goals:</w:t>
            </w:r>
          </w:p>
          <w:p w14:paraId="3C650F2C" w14:textId="0BF8E0F4" w:rsidR="00952AD2" w:rsidRDefault="00952AD2" w:rsidP="006B4B67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rFonts w:ascii="Arial" w:hAnsi="Arial"/>
                <w:b/>
                <w:bCs/>
                <w:sz w:val="32"/>
                <w:szCs w:val="32"/>
              </w:rPr>
              <w:t>_______ + _______</w:t>
            </w:r>
          </w:p>
          <w:p w14:paraId="5FC2D3E2" w14:textId="65DAB0B4" w:rsidR="00952AD2" w:rsidRDefault="00952AD2" w:rsidP="006B4B67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11B9CED9" w14:textId="77777777" w:rsidR="00952AD2" w:rsidRDefault="00952AD2" w:rsidP="006B4B67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50475DAB" w14:textId="77777777" w:rsidR="00952AD2" w:rsidRDefault="00952AD2" w:rsidP="006B4B67">
            <w:pPr>
              <w:pStyle w:val="TableContents"/>
              <w:ind w:firstLine="70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5CE1376B" w14:textId="77777777" w:rsidR="00952AD2" w:rsidRDefault="00952AD2" w:rsidP="006B4B67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4717FCF5" w14:textId="77777777" w:rsidR="00952AD2" w:rsidRDefault="00952AD2" w:rsidP="006B4B67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7E500ADB" w14:textId="77777777" w:rsidR="00952AD2" w:rsidRDefault="00952AD2" w:rsidP="006B4B67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5FBD7B2D" w14:textId="77777777" w:rsidR="00952AD2" w:rsidRDefault="00952AD2" w:rsidP="006B4B67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032B64DD" w14:textId="77777777" w:rsidR="00952AD2" w:rsidRPr="0094231B" w:rsidRDefault="00952AD2" w:rsidP="006B4B67">
            <w:pPr>
              <w:pStyle w:val="TableContents"/>
              <w:rPr>
                <w:rFonts w:ascii="Arial" w:hAnsi="Arial"/>
                <w:b/>
                <w:bCs/>
                <w:sz w:val="20"/>
                <w:szCs w:val="32"/>
              </w:rPr>
            </w:pPr>
          </w:p>
          <w:p w14:paraId="32C91AE6" w14:textId="77777777" w:rsidR="00952AD2" w:rsidRPr="008003C9" w:rsidRDefault="00952AD2" w:rsidP="006B4B67">
            <w:pPr>
              <w:pStyle w:val="TableContents"/>
              <w:rPr>
                <w:rFonts w:ascii="Arial" w:hAnsi="Arial"/>
                <w:b/>
                <w:bCs/>
                <w:szCs w:val="32"/>
              </w:rPr>
            </w:pPr>
          </w:p>
          <w:p w14:paraId="6819AE44" w14:textId="77777777" w:rsidR="00952AD2" w:rsidRDefault="00952AD2" w:rsidP="006B4B67">
            <w:pPr>
              <w:pStyle w:val="TableContents"/>
              <w:rPr>
                <w:rFonts w:ascii="Arial" w:hAnsi="Arial"/>
                <w:b/>
                <w:bCs/>
                <w:sz w:val="20"/>
                <w:szCs w:val="22"/>
              </w:rPr>
            </w:pPr>
            <w:r>
              <w:rPr>
                <w:noProof/>
              </w:rPr>
              <w:drawing>
                <wp:anchor distT="0" distB="0" distL="114300" distR="114300" simplePos="0" relativeHeight="251745280" behindDoc="1" locked="0" layoutInCell="1" allowOverlap="1" wp14:anchorId="6EFFB6D4" wp14:editId="6315E59D">
                  <wp:simplePos x="0" y="0"/>
                  <wp:positionH relativeFrom="column">
                    <wp:posOffset>-74295</wp:posOffset>
                  </wp:positionH>
                  <wp:positionV relativeFrom="paragraph">
                    <wp:posOffset>102870</wp:posOffset>
                  </wp:positionV>
                  <wp:extent cx="274320" cy="245745"/>
                  <wp:effectExtent l="0" t="0" r="0" b="1905"/>
                  <wp:wrapTight wrapText="bothSides">
                    <wp:wrapPolygon edited="0">
                      <wp:start x="0" y="0"/>
                      <wp:lineTo x="0" y="20093"/>
                      <wp:lineTo x="19500" y="20093"/>
                      <wp:lineTo x="19500" y="0"/>
                      <wp:lineTo x="0" y="0"/>
                    </wp:wrapPolygon>
                  </wp:wrapTight>
                  <wp:docPr id="40" name="Picture 40" descr="Image result for cards against humanity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Image result for cards against humanity icon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2954" t="21978" r="16388" b="21809"/>
                          <a:stretch/>
                        </pic:blipFill>
                        <pic:spPr bwMode="auto">
                          <a:xfrm>
                            <a:off x="0" y="0"/>
                            <a:ext cx="274320" cy="2457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3C3F46D6" w14:textId="77777777" w:rsidR="00952AD2" w:rsidRDefault="00952AD2" w:rsidP="006B4B67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 w:rsidRPr="00D608C1">
              <w:rPr>
                <w:rFonts w:ascii="Arial" w:hAnsi="Arial"/>
                <w:b/>
                <w:bCs/>
                <w:sz w:val="20"/>
                <w:szCs w:val="22"/>
              </w:rPr>
              <w:t xml:space="preserve">Cards Against </w:t>
            </w:r>
            <w:r>
              <w:rPr>
                <w:rFonts w:ascii="Arial" w:hAnsi="Arial"/>
                <w:b/>
                <w:bCs/>
                <w:sz w:val="20"/>
                <w:szCs w:val="22"/>
              </w:rPr>
              <w:t>2019</w:t>
            </w:r>
          </w:p>
        </w:tc>
        <w:tc>
          <w:tcPr>
            <w:tcW w:w="3600" w:type="dxa"/>
            <w:shd w:val="clear" w:color="auto" w:fill="000000" w:themeFill="text1"/>
            <w:tcMar>
              <w:top w:w="230" w:type="dxa"/>
              <w:left w:w="230" w:type="dxa"/>
              <w:bottom w:w="230" w:type="dxa"/>
              <w:right w:w="230" w:type="dxa"/>
            </w:tcMar>
          </w:tcPr>
          <w:p w14:paraId="79B01B59" w14:textId="7F4CEE6B" w:rsidR="00952AD2" w:rsidRDefault="00952AD2" w:rsidP="006B4B67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rFonts w:ascii="Arial" w:hAnsi="Arial"/>
                <w:b/>
                <w:bCs/>
                <w:sz w:val="32"/>
                <w:szCs w:val="32"/>
              </w:rPr>
              <w:t>For the upcoming 2020 school year, the SAAS arts program is relocating half of their budget towards ________.</w:t>
            </w:r>
          </w:p>
          <w:p w14:paraId="741621DC" w14:textId="77777777" w:rsidR="00952AD2" w:rsidRDefault="00952AD2" w:rsidP="006B4B67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101DF0EE" w14:textId="77777777" w:rsidR="00952AD2" w:rsidRDefault="00952AD2" w:rsidP="006B4B67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67B0A59D" w14:textId="77777777" w:rsidR="00952AD2" w:rsidRDefault="00952AD2" w:rsidP="006B4B67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7ECE58FD" w14:textId="77777777" w:rsidR="00952AD2" w:rsidRDefault="00952AD2" w:rsidP="006B4B67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noProof/>
              </w:rPr>
              <w:drawing>
                <wp:anchor distT="0" distB="0" distL="114300" distR="114300" simplePos="0" relativeHeight="251746304" behindDoc="1" locked="0" layoutInCell="1" allowOverlap="1" wp14:anchorId="5A16A8F3" wp14:editId="325C6837">
                  <wp:simplePos x="0" y="0"/>
                  <wp:positionH relativeFrom="column">
                    <wp:posOffset>-76200</wp:posOffset>
                  </wp:positionH>
                  <wp:positionV relativeFrom="paragraph">
                    <wp:posOffset>156210</wp:posOffset>
                  </wp:positionV>
                  <wp:extent cx="323215" cy="290195"/>
                  <wp:effectExtent l="0" t="0" r="635" b="0"/>
                  <wp:wrapTight wrapText="bothSides">
                    <wp:wrapPolygon edited="0">
                      <wp:start x="0" y="0"/>
                      <wp:lineTo x="0" y="19851"/>
                      <wp:lineTo x="20369" y="19851"/>
                      <wp:lineTo x="20369" y="0"/>
                      <wp:lineTo x="0" y="0"/>
                    </wp:wrapPolygon>
                  </wp:wrapTight>
                  <wp:docPr id="41" name="Picture 41" descr="Image result for cards against humanity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Image result for cards against humanity icon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2954" t="21978" r="16388" b="21809"/>
                          <a:stretch/>
                        </pic:blipFill>
                        <pic:spPr bwMode="auto">
                          <a:xfrm>
                            <a:off x="0" y="0"/>
                            <a:ext cx="323215" cy="29019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4D38E3C3" w14:textId="77777777" w:rsidR="00952AD2" w:rsidRDefault="00952AD2" w:rsidP="006B4B67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 w:rsidRPr="00D608C1">
              <w:rPr>
                <w:rFonts w:ascii="Arial" w:hAnsi="Arial"/>
                <w:b/>
                <w:bCs/>
                <w:sz w:val="20"/>
                <w:szCs w:val="22"/>
              </w:rPr>
              <w:t xml:space="preserve">Cards Against </w:t>
            </w:r>
            <w:r>
              <w:rPr>
                <w:rFonts w:ascii="Arial" w:hAnsi="Arial"/>
                <w:b/>
                <w:bCs/>
                <w:sz w:val="20"/>
                <w:szCs w:val="22"/>
              </w:rPr>
              <w:t>2019</w:t>
            </w:r>
          </w:p>
        </w:tc>
        <w:tc>
          <w:tcPr>
            <w:tcW w:w="3600" w:type="dxa"/>
            <w:shd w:val="clear" w:color="auto" w:fill="000000" w:themeFill="text1"/>
          </w:tcPr>
          <w:p w14:paraId="1A868170" w14:textId="6D7AB87B" w:rsidR="00952AD2" w:rsidRDefault="00952AD2" w:rsidP="006B4B67">
            <w:pPr>
              <w:pStyle w:val="TableContents"/>
              <w:ind w:left="210" w:right="215"/>
              <w:rPr>
                <w:rFonts w:ascii="Arial" w:hAnsi="Arial"/>
                <w:b/>
                <w:bCs/>
                <w:sz w:val="32"/>
                <w:szCs w:val="32"/>
              </w:rPr>
            </w:pPr>
            <w:proofErr w:type="spellStart"/>
            <w:r>
              <w:rPr>
                <w:rFonts w:ascii="Arial" w:hAnsi="Arial"/>
                <w:b/>
                <w:bCs/>
                <w:sz w:val="32"/>
                <w:szCs w:val="32"/>
              </w:rPr>
              <w:t>Aiee</w:t>
            </w:r>
            <w:proofErr w:type="spellEnd"/>
            <w:r>
              <w:rPr>
                <w:rFonts w:ascii="Arial" w:hAnsi="Arial"/>
                <w:b/>
                <w:bCs/>
                <w:sz w:val="32"/>
                <w:szCs w:val="32"/>
              </w:rPr>
              <w:t>!! Screamed Annie. When Timmy ran through the door to inquire, he was smacked upside the head by ________.</w:t>
            </w:r>
          </w:p>
          <w:p w14:paraId="3520781C" w14:textId="77777777" w:rsidR="00952AD2" w:rsidRDefault="00952AD2" w:rsidP="006B4B67">
            <w:pPr>
              <w:pStyle w:val="TableContents"/>
              <w:ind w:left="210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39AC9C85" w14:textId="77777777" w:rsidR="00952AD2" w:rsidRDefault="00952AD2" w:rsidP="006B4B67">
            <w:pPr>
              <w:pStyle w:val="TableContents"/>
              <w:ind w:left="210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2DFD65B2" w14:textId="77777777" w:rsidR="00952AD2" w:rsidRDefault="00952AD2" w:rsidP="006B4B67">
            <w:pPr>
              <w:pStyle w:val="TableContents"/>
              <w:ind w:left="210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6D332D29" w14:textId="77777777" w:rsidR="00952AD2" w:rsidRDefault="00952AD2" w:rsidP="006B4B67">
            <w:pPr>
              <w:pStyle w:val="TableContents"/>
              <w:ind w:left="210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noProof/>
              </w:rPr>
              <w:drawing>
                <wp:anchor distT="0" distB="0" distL="114300" distR="114300" simplePos="0" relativeHeight="251747328" behindDoc="1" locked="0" layoutInCell="1" allowOverlap="1" wp14:anchorId="1E16DC13" wp14:editId="6E05936D">
                  <wp:simplePos x="0" y="0"/>
                  <wp:positionH relativeFrom="column">
                    <wp:posOffset>106680</wp:posOffset>
                  </wp:positionH>
                  <wp:positionV relativeFrom="paragraph">
                    <wp:posOffset>156210</wp:posOffset>
                  </wp:positionV>
                  <wp:extent cx="323215" cy="290195"/>
                  <wp:effectExtent l="0" t="0" r="635" b="0"/>
                  <wp:wrapTight wrapText="bothSides">
                    <wp:wrapPolygon edited="0">
                      <wp:start x="0" y="0"/>
                      <wp:lineTo x="0" y="19851"/>
                      <wp:lineTo x="20369" y="19851"/>
                      <wp:lineTo x="20369" y="0"/>
                      <wp:lineTo x="0" y="0"/>
                    </wp:wrapPolygon>
                  </wp:wrapTight>
                  <wp:docPr id="42" name="Picture 42" descr="Image result for cards against humanity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Image result for cards against humanity icon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2954" t="21978" r="16388" b="21809"/>
                          <a:stretch/>
                        </pic:blipFill>
                        <pic:spPr bwMode="auto">
                          <a:xfrm>
                            <a:off x="0" y="0"/>
                            <a:ext cx="323215" cy="29019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5F587361" w14:textId="77777777" w:rsidR="00952AD2" w:rsidRDefault="00952AD2" w:rsidP="006B4B67">
            <w:pPr>
              <w:pStyle w:val="TableContents"/>
              <w:ind w:left="210"/>
              <w:rPr>
                <w:rFonts w:ascii="Arial" w:hAnsi="Arial"/>
                <w:b/>
                <w:bCs/>
                <w:sz w:val="32"/>
                <w:szCs w:val="32"/>
              </w:rPr>
            </w:pPr>
            <w:r w:rsidRPr="00D608C1">
              <w:rPr>
                <w:rFonts w:ascii="Arial" w:hAnsi="Arial"/>
                <w:b/>
                <w:bCs/>
                <w:sz w:val="20"/>
                <w:szCs w:val="22"/>
              </w:rPr>
              <w:t xml:space="preserve">Cards Against </w:t>
            </w:r>
            <w:r>
              <w:rPr>
                <w:rFonts w:ascii="Arial" w:hAnsi="Arial"/>
                <w:b/>
                <w:bCs/>
                <w:sz w:val="20"/>
                <w:szCs w:val="22"/>
              </w:rPr>
              <w:t>2019</w:t>
            </w:r>
          </w:p>
        </w:tc>
      </w:tr>
      <w:tr w:rsidR="00952AD2" w14:paraId="3D851CCF" w14:textId="77777777" w:rsidTr="006B4B67">
        <w:trPr>
          <w:trHeight w:hRule="exact" w:val="4968"/>
        </w:trPr>
        <w:tc>
          <w:tcPr>
            <w:tcW w:w="3640" w:type="dxa"/>
            <w:shd w:val="clear" w:color="auto" w:fill="000000" w:themeFill="text1"/>
            <w:tcMar>
              <w:top w:w="230" w:type="dxa"/>
              <w:left w:w="230" w:type="dxa"/>
              <w:bottom w:w="230" w:type="dxa"/>
              <w:right w:w="230" w:type="dxa"/>
            </w:tcMar>
          </w:tcPr>
          <w:p w14:paraId="0617026C" w14:textId="0E0FDD2A" w:rsidR="00952AD2" w:rsidRDefault="00952AD2" w:rsidP="006B4B67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rFonts w:ascii="Arial" w:hAnsi="Arial"/>
                <w:b/>
                <w:bCs/>
                <w:sz w:val="32"/>
                <w:szCs w:val="32"/>
              </w:rPr>
              <w:t xml:space="preserve">Instead of taking science this year, I am taking an independent study in _______ to </w:t>
            </w:r>
            <w:proofErr w:type="spellStart"/>
            <w:r>
              <w:rPr>
                <w:rFonts w:ascii="Arial" w:hAnsi="Arial"/>
                <w:b/>
                <w:bCs/>
                <w:sz w:val="32"/>
                <w:szCs w:val="32"/>
              </w:rPr>
              <w:t>fulfull</w:t>
            </w:r>
            <w:proofErr w:type="spellEnd"/>
            <w:r>
              <w:rPr>
                <w:rFonts w:ascii="Arial" w:hAnsi="Arial"/>
                <w:b/>
                <w:bCs/>
                <w:sz w:val="32"/>
                <w:szCs w:val="32"/>
              </w:rPr>
              <w:t xml:space="preserve"> my elective credits.</w:t>
            </w:r>
          </w:p>
          <w:p w14:paraId="3BC48E66" w14:textId="77777777" w:rsidR="00952AD2" w:rsidRPr="00952AD2" w:rsidRDefault="00952AD2" w:rsidP="006B4B67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7E97BC7D" w14:textId="77777777" w:rsidR="00952AD2" w:rsidRPr="00952AD2" w:rsidRDefault="00952AD2" w:rsidP="006B4B67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1E26F4A8" w14:textId="77777777" w:rsidR="00952AD2" w:rsidRPr="00952AD2" w:rsidRDefault="00952AD2" w:rsidP="006B4B67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5784A493" w14:textId="77777777" w:rsidR="00952AD2" w:rsidRPr="00952AD2" w:rsidRDefault="00952AD2" w:rsidP="006B4B67">
            <w:pPr>
              <w:pStyle w:val="TableContents"/>
              <w:rPr>
                <w:rFonts w:ascii="Arial" w:hAnsi="Arial"/>
                <w:b/>
                <w:bCs/>
                <w:szCs w:val="32"/>
              </w:rPr>
            </w:pPr>
          </w:p>
          <w:p w14:paraId="16AA898D" w14:textId="77777777" w:rsidR="00952AD2" w:rsidRPr="00952AD2" w:rsidRDefault="00952AD2" w:rsidP="006B4B67">
            <w:pPr>
              <w:pStyle w:val="TableContents"/>
              <w:rPr>
                <w:rFonts w:ascii="Arial" w:hAnsi="Arial"/>
                <w:b/>
                <w:bCs/>
                <w:szCs w:val="32"/>
              </w:rPr>
            </w:pPr>
          </w:p>
          <w:p w14:paraId="276B9A26" w14:textId="77777777" w:rsidR="00952AD2" w:rsidRPr="00952AD2" w:rsidRDefault="00952AD2" w:rsidP="006B4B67">
            <w:pPr>
              <w:pStyle w:val="TableContents"/>
              <w:rPr>
                <w:rFonts w:ascii="Arial" w:hAnsi="Arial"/>
                <w:b/>
                <w:bCs/>
                <w:sz w:val="20"/>
                <w:szCs w:val="22"/>
              </w:rPr>
            </w:pPr>
            <w:r>
              <w:rPr>
                <w:noProof/>
              </w:rPr>
              <w:drawing>
                <wp:anchor distT="0" distB="0" distL="114300" distR="114300" simplePos="0" relativeHeight="251749376" behindDoc="1" locked="0" layoutInCell="1" allowOverlap="1" wp14:anchorId="66F5A439" wp14:editId="78AA00A3">
                  <wp:simplePos x="0" y="0"/>
                  <wp:positionH relativeFrom="column">
                    <wp:posOffset>-51435</wp:posOffset>
                  </wp:positionH>
                  <wp:positionV relativeFrom="paragraph">
                    <wp:posOffset>81915</wp:posOffset>
                  </wp:positionV>
                  <wp:extent cx="274320" cy="245745"/>
                  <wp:effectExtent l="0" t="0" r="0" b="1905"/>
                  <wp:wrapTight wrapText="bothSides">
                    <wp:wrapPolygon edited="0">
                      <wp:start x="0" y="0"/>
                      <wp:lineTo x="0" y="20093"/>
                      <wp:lineTo x="19500" y="20093"/>
                      <wp:lineTo x="19500" y="0"/>
                      <wp:lineTo x="0" y="0"/>
                    </wp:wrapPolygon>
                  </wp:wrapTight>
                  <wp:docPr id="43" name="Picture 43" descr="Image result for cards against humanity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Image result for cards against humanity icon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2954" t="21978" r="16388" b="21809"/>
                          <a:stretch/>
                        </pic:blipFill>
                        <pic:spPr bwMode="auto">
                          <a:xfrm>
                            <a:off x="0" y="0"/>
                            <a:ext cx="274320" cy="2457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660578EC" w14:textId="77777777" w:rsidR="00952AD2" w:rsidRDefault="00952AD2" w:rsidP="006B4B67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 w:rsidRPr="00D608C1">
              <w:rPr>
                <w:rFonts w:ascii="Arial" w:hAnsi="Arial"/>
                <w:b/>
                <w:bCs/>
                <w:sz w:val="20"/>
                <w:szCs w:val="22"/>
              </w:rPr>
              <w:t xml:space="preserve">Cards Against </w:t>
            </w:r>
            <w:r>
              <w:rPr>
                <w:rFonts w:ascii="Arial" w:hAnsi="Arial"/>
                <w:b/>
                <w:bCs/>
                <w:sz w:val="20"/>
                <w:szCs w:val="22"/>
              </w:rPr>
              <w:t>2019</w:t>
            </w:r>
          </w:p>
        </w:tc>
        <w:tc>
          <w:tcPr>
            <w:tcW w:w="3600" w:type="dxa"/>
            <w:shd w:val="clear" w:color="auto" w:fill="000000" w:themeFill="text1"/>
            <w:tcMar>
              <w:top w:w="230" w:type="dxa"/>
              <w:left w:w="230" w:type="dxa"/>
              <w:bottom w:w="230" w:type="dxa"/>
              <w:right w:w="230" w:type="dxa"/>
            </w:tcMar>
          </w:tcPr>
          <w:p w14:paraId="7AFCDCC2" w14:textId="4E8A56F0" w:rsidR="00952AD2" w:rsidRDefault="00952AD2" w:rsidP="006B4B67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rFonts w:ascii="Arial" w:hAnsi="Arial"/>
                <w:b/>
                <w:bCs/>
                <w:sz w:val="32"/>
                <w:szCs w:val="32"/>
              </w:rPr>
              <w:t>The world would be a much better place without _________.</w:t>
            </w:r>
          </w:p>
          <w:p w14:paraId="51ADF550" w14:textId="77777777" w:rsidR="00952AD2" w:rsidRDefault="00952AD2" w:rsidP="006B4B67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19A8DB33" w14:textId="77777777" w:rsidR="00952AD2" w:rsidRDefault="00952AD2" w:rsidP="006B4B67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7DEE04E5" w14:textId="77777777" w:rsidR="00952AD2" w:rsidRDefault="00952AD2" w:rsidP="006B4B67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2F3ECF6F" w14:textId="77777777" w:rsidR="00952AD2" w:rsidRDefault="00952AD2" w:rsidP="006B4B67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17A8B41C" w14:textId="77777777" w:rsidR="00952AD2" w:rsidRDefault="00952AD2" w:rsidP="006B4B67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3E126765" w14:textId="77777777" w:rsidR="00952AD2" w:rsidRDefault="00952AD2" w:rsidP="006B4B67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631563A2" w14:textId="77777777" w:rsidR="00952AD2" w:rsidRDefault="00952AD2" w:rsidP="006B4B67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469C24CE" w14:textId="77777777" w:rsidR="00952AD2" w:rsidRPr="00952AD2" w:rsidRDefault="00952AD2" w:rsidP="006B4B67">
            <w:pPr>
              <w:pStyle w:val="TableContents"/>
              <w:rPr>
                <w:rFonts w:ascii="Arial" w:hAnsi="Arial"/>
                <w:b/>
                <w:bCs/>
                <w:sz w:val="8"/>
                <w:szCs w:val="32"/>
              </w:rPr>
            </w:pPr>
          </w:p>
          <w:p w14:paraId="6F3CBC57" w14:textId="77777777" w:rsidR="00952AD2" w:rsidRDefault="00952AD2" w:rsidP="006B4B67">
            <w:pPr>
              <w:pStyle w:val="TableContents"/>
              <w:rPr>
                <w:rFonts w:ascii="Arial" w:hAnsi="Arial"/>
                <w:b/>
                <w:bCs/>
                <w:sz w:val="20"/>
                <w:szCs w:val="22"/>
              </w:rPr>
            </w:pPr>
            <w:r>
              <w:rPr>
                <w:noProof/>
              </w:rPr>
              <w:drawing>
                <wp:anchor distT="0" distB="0" distL="114300" distR="114300" simplePos="0" relativeHeight="251750400" behindDoc="1" locked="0" layoutInCell="1" allowOverlap="1" wp14:anchorId="2CE75691" wp14:editId="41F0BB23">
                  <wp:simplePos x="0" y="0"/>
                  <wp:positionH relativeFrom="column">
                    <wp:posOffset>-74295</wp:posOffset>
                  </wp:positionH>
                  <wp:positionV relativeFrom="paragraph">
                    <wp:posOffset>102870</wp:posOffset>
                  </wp:positionV>
                  <wp:extent cx="274320" cy="245745"/>
                  <wp:effectExtent l="0" t="0" r="0" b="1905"/>
                  <wp:wrapTight wrapText="bothSides">
                    <wp:wrapPolygon edited="0">
                      <wp:start x="0" y="0"/>
                      <wp:lineTo x="0" y="20093"/>
                      <wp:lineTo x="19500" y="20093"/>
                      <wp:lineTo x="19500" y="0"/>
                      <wp:lineTo x="0" y="0"/>
                    </wp:wrapPolygon>
                  </wp:wrapTight>
                  <wp:docPr id="44" name="Picture 44" descr="Image result for cards against humanity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Image result for cards against humanity icon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2954" t="21978" r="16388" b="21809"/>
                          <a:stretch/>
                        </pic:blipFill>
                        <pic:spPr bwMode="auto">
                          <a:xfrm>
                            <a:off x="0" y="0"/>
                            <a:ext cx="274320" cy="2457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081236B7" w14:textId="77777777" w:rsidR="00952AD2" w:rsidRDefault="00952AD2" w:rsidP="006B4B67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 w:rsidRPr="00D608C1">
              <w:rPr>
                <w:rFonts w:ascii="Arial" w:hAnsi="Arial"/>
                <w:b/>
                <w:bCs/>
                <w:sz w:val="20"/>
                <w:szCs w:val="22"/>
              </w:rPr>
              <w:t xml:space="preserve">Cards Against </w:t>
            </w:r>
            <w:r>
              <w:rPr>
                <w:rFonts w:ascii="Arial" w:hAnsi="Arial"/>
                <w:b/>
                <w:bCs/>
                <w:sz w:val="20"/>
                <w:szCs w:val="22"/>
              </w:rPr>
              <w:t>2019</w:t>
            </w:r>
          </w:p>
        </w:tc>
        <w:tc>
          <w:tcPr>
            <w:tcW w:w="3600" w:type="dxa"/>
            <w:shd w:val="clear" w:color="auto" w:fill="000000" w:themeFill="text1"/>
            <w:tcMar>
              <w:top w:w="230" w:type="dxa"/>
              <w:left w:w="230" w:type="dxa"/>
              <w:bottom w:w="230" w:type="dxa"/>
              <w:right w:w="230" w:type="dxa"/>
            </w:tcMar>
          </w:tcPr>
          <w:p w14:paraId="3DC9CD8B" w14:textId="22CCF906" w:rsidR="00952AD2" w:rsidRDefault="00952AD2" w:rsidP="006B4B67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rFonts w:ascii="Arial" w:hAnsi="Arial"/>
                <w:b/>
                <w:bCs/>
                <w:sz w:val="32"/>
                <w:szCs w:val="32"/>
              </w:rPr>
              <w:t>________ is just ________ with extra steps.</w:t>
            </w:r>
          </w:p>
          <w:p w14:paraId="01DF16C8" w14:textId="77777777" w:rsidR="00952AD2" w:rsidRDefault="00952AD2" w:rsidP="006B4B67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66799C7E" w14:textId="77777777" w:rsidR="00952AD2" w:rsidRDefault="00952AD2" w:rsidP="006B4B67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62758390" w14:textId="77777777" w:rsidR="00952AD2" w:rsidRDefault="00952AD2" w:rsidP="006B4B67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51450A78" w14:textId="77777777" w:rsidR="00952AD2" w:rsidRDefault="00952AD2" w:rsidP="006B4B67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60AF91A8" w14:textId="77777777" w:rsidR="00952AD2" w:rsidRDefault="00952AD2" w:rsidP="006B4B67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4A73C1BB" w14:textId="77777777" w:rsidR="00952AD2" w:rsidRDefault="00952AD2" w:rsidP="006B4B67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55DC0BC2" w14:textId="77777777" w:rsidR="00952AD2" w:rsidRDefault="00952AD2" w:rsidP="006B4B67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75BBEFBC" w14:textId="77777777" w:rsidR="00952AD2" w:rsidRPr="00952AD2" w:rsidRDefault="00952AD2" w:rsidP="006B4B67">
            <w:pPr>
              <w:pStyle w:val="TableContents"/>
              <w:rPr>
                <w:rFonts w:ascii="Arial" w:hAnsi="Arial"/>
                <w:b/>
                <w:bCs/>
                <w:sz w:val="8"/>
                <w:szCs w:val="32"/>
              </w:rPr>
            </w:pPr>
          </w:p>
          <w:p w14:paraId="45E8EC78" w14:textId="77777777" w:rsidR="00952AD2" w:rsidRDefault="00952AD2" w:rsidP="006B4B67">
            <w:pPr>
              <w:pStyle w:val="TableContents"/>
              <w:rPr>
                <w:rFonts w:ascii="Arial" w:hAnsi="Arial"/>
                <w:b/>
                <w:bCs/>
                <w:sz w:val="20"/>
                <w:szCs w:val="22"/>
              </w:rPr>
            </w:pPr>
            <w:r>
              <w:rPr>
                <w:noProof/>
              </w:rPr>
              <w:drawing>
                <wp:anchor distT="0" distB="0" distL="114300" distR="114300" simplePos="0" relativeHeight="251751424" behindDoc="1" locked="0" layoutInCell="1" allowOverlap="1" wp14:anchorId="4B480BF9" wp14:editId="26003CA1">
                  <wp:simplePos x="0" y="0"/>
                  <wp:positionH relativeFrom="column">
                    <wp:posOffset>-74295</wp:posOffset>
                  </wp:positionH>
                  <wp:positionV relativeFrom="paragraph">
                    <wp:posOffset>102870</wp:posOffset>
                  </wp:positionV>
                  <wp:extent cx="274320" cy="245745"/>
                  <wp:effectExtent l="0" t="0" r="0" b="1905"/>
                  <wp:wrapTight wrapText="bothSides">
                    <wp:wrapPolygon edited="0">
                      <wp:start x="0" y="0"/>
                      <wp:lineTo x="0" y="20093"/>
                      <wp:lineTo x="19500" y="20093"/>
                      <wp:lineTo x="19500" y="0"/>
                      <wp:lineTo x="0" y="0"/>
                    </wp:wrapPolygon>
                  </wp:wrapTight>
                  <wp:docPr id="45" name="Picture 45" descr="Image result for cards against humanity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Image result for cards against humanity icon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2954" t="21978" r="16388" b="21809"/>
                          <a:stretch/>
                        </pic:blipFill>
                        <pic:spPr bwMode="auto">
                          <a:xfrm>
                            <a:off x="0" y="0"/>
                            <a:ext cx="274320" cy="2457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13C48419" w14:textId="77777777" w:rsidR="00952AD2" w:rsidRDefault="00952AD2" w:rsidP="006B4B67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 w:rsidRPr="00D608C1">
              <w:rPr>
                <w:rFonts w:ascii="Arial" w:hAnsi="Arial"/>
                <w:b/>
                <w:bCs/>
                <w:sz w:val="20"/>
                <w:szCs w:val="22"/>
              </w:rPr>
              <w:t xml:space="preserve">Cards Against </w:t>
            </w:r>
            <w:r>
              <w:rPr>
                <w:rFonts w:ascii="Arial" w:hAnsi="Arial"/>
                <w:b/>
                <w:bCs/>
                <w:sz w:val="20"/>
                <w:szCs w:val="22"/>
              </w:rPr>
              <w:t>2019</w:t>
            </w:r>
          </w:p>
        </w:tc>
        <w:tc>
          <w:tcPr>
            <w:tcW w:w="3600" w:type="dxa"/>
            <w:shd w:val="clear" w:color="auto" w:fill="000000" w:themeFill="text1"/>
          </w:tcPr>
          <w:p w14:paraId="121006C1" w14:textId="4E5AC94C" w:rsidR="00952AD2" w:rsidRDefault="00952AD2" w:rsidP="00952AD2">
            <w:pPr>
              <w:pStyle w:val="TableContents"/>
              <w:ind w:left="210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rFonts w:ascii="Arial" w:hAnsi="Arial"/>
                <w:b/>
                <w:bCs/>
                <w:sz w:val="32"/>
                <w:szCs w:val="32"/>
              </w:rPr>
              <w:t>I’ve put almost everything in my butthole, but I haven’t tried ________.</w:t>
            </w:r>
          </w:p>
          <w:p w14:paraId="0BDFD396" w14:textId="77777777" w:rsidR="00952AD2" w:rsidRDefault="00952AD2" w:rsidP="006B4B67">
            <w:pPr>
              <w:pStyle w:val="TableContents"/>
              <w:ind w:left="210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24C4E12F" w14:textId="77777777" w:rsidR="00952AD2" w:rsidRDefault="00952AD2" w:rsidP="006B4B67">
            <w:pPr>
              <w:pStyle w:val="TableContents"/>
              <w:ind w:left="210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2FFF8AB0" w14:textId="77777777" w:rsidR="00952AD2" w:rsidRDefault="00952AD2" w:rsidP="006B4B67">
            <w:pPr>
              <w:pStyle w:val="TableContents"/>
              <w:ind w:left="210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797847C4" w14:textId="77777777" w:rsidR="00952AD2" w:rsidRDefault="00952AD2" w:rsidP="006B4B67">
            <w:pPr>
              <w:pStyle w:val="TableContents"/>
              <w:ind w:left="210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1666357F" w14:textId="77777777" w:rsidR="00952AD2" w:rsidRDefault="00952AD2" w:rsidP="006B4B67">
            <w:pPr>
              <w:pStyle w:val="TableContents"/>
              <w:ind w:left="210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6A1F1663" w14:textId="77777777" w:rsidR="00952AD2" w:rsidRDefault="00952AD2" w:rsidP="006B4B67">
            <w:pPr>
              <w:pStyle w:val="TableContents"/>
              <w:ind w:left="210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45AAB838" w14:textId="77777777" w:rsidR="00952AD2" w:rsidRPr="00952AD2" w:rsidRDefault="00952AD2" w:rsidP="006B4B67">
            <w:pPr>
              <w:pStyle w:val="TableContents"/>
              <w:rPr>
                <w:rFonts w:ascii="Arial" w:hAnsi="Arial"/>
                <w:b/>
                <w:bCs/>
                <w:sz w:val="8"/>
                <w:szCs w:val="32"/>
              </w:rPr>
            </w:pPr>
          </w:p>
          <w:p w14:paraId="416A1788" w14:textId="77777777" w:rsidR="00952AD2" w:rsidRDefault="00952AD2" w:rsidP="006B4B67">
            <w:pPr>
              <w:pStyle w:val="TableContents"/>
              <w:rPr>
                <w:rFonts w:ascii="Arial" w:hAnsi="Arial"/>
                <w:b/>
                <w:bCs/>
                <w:sz w:val="20"/>
                <w:szCs w:val="22"/>
              </w:rPr>
            </w:pPr>
            <w:r>
              <w:rPr>
                <w:noProof/>
              </w:rPr>
              <w:drawing>
                <wp:anchor distT="0" distB="0" distL="114300" distR="114300" simplePos="0" relativeHeight="251752448" behindDoc="1" locked="0" layoutInCell="1" allowOverlap="1" wp14:anchorId="7222B8EA" wp14:editId="391CCD56">
                  <wp:simplePos x="0" y="0"/>
                  <wp:positionH relativeFrom="column">
                    <wp:posOffset>54066</wp:posOffset>
                  </wp:positionH>
                  <wp:positionV relativeFrom="paragraph">
                    <wp:posOffset>102870</wp:posOffset>
                  </wp:positionV>
                  <wp:extent cx="274320" cy="245745"/>
                  <wp:effectExtent l="0" t="0" r="0" b="1905"/>
                  <wp:wrapTight wrapText="bothSides">
                    <wp:wrapPolygon edited="0">
                      <wp:start x="0" y="0"/>
                      <wp:lineTo x="0" y="20093"/>
                      <wp:lineTo x="19500" y="20093"/>
                      <wp:lineTo x="19500" y="0"/>
                      <wp:lineTo x="0" y="0"/>
                    </wp:wrapPolygon>
                  </wp:wrapTight>
                  <wp:docPr id="46" name="Picture 46" descr="Image result for cards against humanity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Image result for cards against humanity icon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2954" t="21978" r="16388" b="21809"/>
                          <a:stretch/>
                        </pic:blipFill>
                        <pic:spPr bwMode="auto">
                          <a:xfrm>
                            <a:off x="0" y="0"/>
                            <a:ext cx="274320" cy="2457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1E15986C" w14:textId="77777777" w:rsidR="00952AD2" w:rsidRDefault="00952AD2" w:rsidP="006B4B67">
            <w:pPr>
              <w:pStyle w:val="TableContents"/>
              <w:ind w:left="210"/>
              <w:rPr>
                <w:rFonts w:ascii="Arial" w:hAnsi="Arial"/>
                <w:b/>
                <w:bCs/>
                <w:sz w:val="32"/>
                <w:szCs w:val="32"/>
              </w:rPr>
            </w:pPr>
            <w:r w:rsidRPr="00D608C1">
              <w:rPr>
                <w:rFonts w:ascii="Arial" w:hAnsi="Arial"/>
                <w:b/>
                <w:bCs/>
                <w:sz w:val="20"/>
                <w:szCs w:val="22"/>
              </w:rPr>
              <w:t xml:space="preserve">Cards Against </w:t>
            </w:r>
            <w:r>
              <w:rPr>
                <w:rFonts w:ascii="Arial" w:hAnsi="Arial"/>
                <w:b/>
                <w:bCs/>
                <w:sz w:val="20"/>
                <w:szCs w:val="22"/>
              </w:rPr>
              <w:t>2019</w:t>
            </w:r>
          </w:p>
        </w:tc>
      </w:tr>
    </w:tbl>
    <w:p w14:paraId="765F943F" w14:textId="4BC72CD9" w:rsidR="00952AD2" w:rsidRDefault="00952AD2">
      <w:r>
        <w:br w:type="page"/>
      </w:r>
    </w:p>
    <w:tbl>
      <w:tblPr>
        <w:tblpPr w:leftFromText="141" w:rightFromText="141" w:horzAnchor="margin" w:tblpY="-360"/>
        <w:tblW w:w="14440" w:type="dxa"/>
        <w:tbl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blBorders>
        <w:tblLayout w:type="fixed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3640"/>
        <w:gridCol w:w="3600"/>
        <w:gridCol w:w="3600"/>
        <w:gridCol w:w="3600"/>
      </w:tblGrid>
      <w:tr w:rsidR="00952AD2" w14:paraId="666B2A38" w14:textId="77777777" w:rsidTr="006B4B67">
        <w:trPr>
          <w:trHeight w:hRule="exact" w:val="4968"/>
        </w:trPr>
        <w:tc>
          <w:tcPr>
            <w:tcW w:w="3640" w:type="dxa"/>
            <w:shd w:val="clear" w:color="auto" w:fill="000000" w:themeFill="text1"/>
            <w:tcMar>
              <w:top w:w="230" w:type="dxa"/>
              <w:left w:w="230" w:type="dxa"/>
              <w:bottom w:w="230" w:type="dxa"/>
              <w:right w:w="230" w:type="dxa"/>
            </w:tcMar>
          </w:tcPr>
          <w:p w14:paraId="6FC01112" w14:textId="27BBC0DD" w:rsidR="00952AD2" w:rsidRDefault="00952AD2" w:rsidP="006B4B67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rFonts w:ascii="Arial" w:hAnsi="Arial"/>
                <w:b/>
                <w:bCs/>
                <w:sz w:val="32"/>
                <w:szCs w:val="32"/>
              </w:rPr>
              <w:lastRenderedPageBreak/>
              <w:t>________ turns me on</w:t>
            </w:r>
          </w:p>
          <w:p w14:paraId="68E2A04B" w14:textId="592C5E6C" w:rsidR="00952AD2" w:rsidRDefault="00952AD2" w:rsidP="006B4B67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162F34C5" w14:textId="2C0833BF" w:rsidR="00952AD2" w:rsidRDefault="00952AD2" w:rsidP="006B4B67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51B5F97B" w14:textId="4D30CE62" w:rsidR="00952AD2" w:rsidRDefault="00952AD2" w:rsidP="006B4B67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646A5240" w14:textId="5DE25A7C" w:rsidR="00952AD2" w:rsidRDefault="00952AD2" w:rsidP="006B4B67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4FB61CD7" w14:textId="77777777" w:rsidR="00952AD2" w:rsidRDefault="00952AD2" w:rsidP="006B4B67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365BD9D3" w14:textId="77777777" w:rsidR="00952AD2" w:rsidRDefault="00952AD2" w:rsidP="006B4B67">
            <w:pPr>
              <w:pStyle w:val="TableContents"/>
              <w:rPr>
                <w:rFonts w:ascii="Arial" w:hAnsi="Arial"/>
                <w:b/>
                <w:bCs/>
                <w:sz w:val="20"/>
                <w:szCs w:val="22"/>
              </w:rPr>
            </w:pPr>
          </w:p>
          <w:p w14:paraId="7CC037E9" w14:textId="77777777" w:rsidR="00952AD2" w:rsidRDefault="00952AD2" w:rsidP="006B4B67">
            <w:pPr>
              <w:pStyle w:val="TableContents"/>
              <w:rPr>
                <w:rFonts w:ascii="Arial" w:hAnsi="Arial"/>
                <w:b/>
                <w:bCs/>
                <w:sz w:val="20"/>
                <w:szCs w:val="22"/>
              </w:rPr>
            </w:pPr>
          </w:p>
          <w:p w14:paraId="752DD1B0" w14:textId="77777777" w:rsidR="00952AD2" w:rsidRDefault="00952AD2" w:rsidP="006B4B67">
            <w:pPr>
              <w:pStyle w:val="TableContents"/>
              <w:rPr>
                <w:rFonts w:ascii="Arial" w:hAnsi="Arial"/>
                <w:b/>
                <w:bCs/>
                <w:sz w:val="18"/>
                <w:szCs w:val="22"/>
              </w:rPr>
            </w:pPr>
          </w:p>
          <w:p w14:paraId="79D24A70" w14:textId="77777777" w:rsidR="00952AD2" w:rsidRDefault="00952AD2" w:rsidP="006B4B67">
            <w:pPr>
              <w:pStyle w:val="TableContents"/>
              <w:rPr>
                <w:rFonts w:ascii="Arial" w:hAnsi="Arial"/>
                <w:b/>
                <w:bCs/>
                <w:sz w:val="12"/>
                <w:szCs w:val="22"/>
              </w:rPr>
            </w:pPr>
          </w:p>
          <w:p w14:paraId="137EB47C" w14:textId="77777777" w:rsidR="00952AD2" w:rsidRDefault="00952AD2" w:rsidP="006B4B67">
            <w:pPr>
              <w:pStyle w:val="TableContents"/>
              <w:rPr>
                <w:rFonts w:ascii="Arial" w:hAnsi="Arial"/>
                <w:b/>
                <w:bCs/>
                <w:sz w:val="8"/>
                <w:szCs w:val="32"/>
              </w:rPr>
            </w:pPr>
          </w:p>
          <w:p w14:paraId="7EDEAE05" w14:textId="77777777" w:rsidR="00952AD2" w:rsidRDefault="00952AD2" w:rsidP="006B4B67">
            <w:pPr>
              <w:pStyle w:val="TableContents"/>
              <w:rPr>
                <w:rFonts w:ascii="Arial" w:hAnsi="Arial"/>
                <w:b/>
                <w:bCs/>
                <w:sz w:val="8"/>
                <w:szCs w:val="32"/>
              </w:rPr>
            </w:pPr>
          </w:p>
          <w:p w14:paraId="3FC6DFC4" w14:textId="77777777" w:rsidR="00952AD2" w:rsidRDefault="00952AD2" w:rsidP="006B4B67">
            <w:pPr>
              <w:pStyle w:val="TableContents"/>
              <w:rPr>
                <w:rFonts w:ascii="Arial" w:hAnsi="Arial"/>
                <w:b/>
                <w:bCs/>
                <w:sz w:val="8"/>
                <w:szCs w:val="32"/>
              </w:rPr>
            </w:pPr>
          </w:p>
          <w:p w14:paraId="4B83360C" w14:textId="77777777" w:rsidR="00952AD2" w:rsidRDefault="00952AD2" w:rsidP="006B4B67">
            <w:pPr>
              <w:pStyle w:val="TableContents"/>
              <w:rPr>
                <w:rFonts w:ascii="Arial" w:hAnsi="Arial"/>
                <w:b/>
                <w:bCs/>
                <w:sz w:val="8"/>
                <w:szCs w:val="32"/>
              </w:rPr>
            </w:pPr>
          </w:p>
          <w:p w14:paraId="03BD4E05" w14:textId="77777777" w:rsidR="00952AD2" w:rsidRPr="00952AD2" w:rsidRDefault="00952AD2" w:rsidP="006B4B67">
            <w:pPr>
              <w:pStyle w:val="TableContents"/>
              <w:rPr>
                <w:rFonts w:ascii="Arial" w:hAnsi="Arial"/>
                <w:b/>
                <w:bCs/>
                <w:sz w:val="8"/>
                <w:szCs w:val="32"/>
              </w:rPr>
            </w:pPr>
          </w:p>
          <w:p w14:paraId="1066B943" w14:textId="77777777" w:rsidR="00952AD2" w:rsidRDefault="00952AD2" w:rsidP="006B4B67">
            <w:pPr>
              <w:pStyle w:val="TableContents"/>
              <w:rPr>
                <w:rFonts w:ascii="Arial" w:hAnsi="Arial"/>
                <w:b/>
                <w:bCs/>
                <w:sz w:val="20"/>
                <w:szCs w:val="22"/>
              </w:rPr>
            </w:pPr>
            <w:r>
              <w:rPr>
                <w:noProof/>
              </w:rPr>
              <w:drawing>
                <wp:anchor distT="0" distB="0" distL="114300" distR="114300" simplePos="0" relativeHeight="251757568" behindDoc="1" locked="0" layoutInCell="1" allowOverlap="1" wp14:anchorId="2A84C509" wp14:editId="4287B80C">
                  <wp:simplePos x="0" y="0"/>
                  <wp:positionH relativeFrom="column">
                    <wp:posOffset>-74295</wp:posOffset>
                  </wp:positionH>
                  <wp:positionV relativeFrom="paragraph">
                    <wp:posOffset>102870</wp:posOffset>
                  </wp:positionV>
                  <wp:extent cx="274320" cy="245745"/>
                  <wp:effectExtent l="0" t="0" r="0" b="1905"/>
                  <wp:wrapTight wrapText="bothSides">
                    <wp:wrapPolygon edited="0">
                      <wp:start x="0" y="0"/>
                      <wp:lineTo x="0" y="20093"/>
                      <wp:lineTo x="19500" y="20093"/>
                      <wp:lineTo x="19500" y="0"/>
                      <wp:lineTo x="0" y="0"/>
                    </wp:wrapPolygon>
                  </wp:wrapTight>
                  <wp:docPr id="47" name="Picture 47" descr="Image result for cards against humanity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Image result for cards against humanity icon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2954" t="21978" r="16388" b="21809"/>
                          <a:stretch/>
                        </pic:blipFill>
                        <pic:spPr bwMode="auto">
                          <a:xfrm>
                            <a:off x="0" y="0"/>
                            <a:ext cx="274320" cy="2457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4FDDEF98" w14:textId="77777777" w:rsidR="00952AD2" w:rsidRPr="00D608C1" w:rsidRDefault="00952AD2" w:rsidP="006B4B67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 w:rsidRPr="00D608C1">
              <w:rPr>
                <w:rFonts w:ascii="Arial" w:hAnsi="Arial"/>
                <w:b/>
                <w:bCs/>
                <w:sz w:val="20"/>
                <w:szCs w:val="22"/>
              </w:rPr>
              <w:t xml:space="preserve">Cards Against </w:t>
            </w:r>
            <w:r>
              <w:rPr>
                <w:rFonts w:ascii="Arial" w:hAnsi="Arial"/>
                <w:b/>
                <w:bCs/>
                <w:sz w:val="20"/>
                <w:szCs w:val="22"/>
              </w:rPr>
              <w:t>2019</w:t>
            </w:r>
          </w:p>
        </w:tc>
        <w:tc>
          <w:tcPr>
            <w:tcW w:w="3600" w:type="dxa"/>
            <w:shd w:val="clear" w:color="auto" w:fill="000000" w:themeFill="text1"/>
            <w:tcMar>
              <w:top w:w="230" w:type="dxa"/>
              <w:left w:w="230" w:type="dxa"/>
              <w:bottom w:w="230" w:type="dxa"/>
              <w:right w:w="230" w:type="dxa"/>
            </w:tcMar>
          </w:tcPr>
          <w:p w14:paraId="3B3C5E91" w14:textId="77777777" w:rsidR="00952AD2" w:rsidRDefault="00952AD2" w:rsidP="00952AD2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rFonts w:ascii="Arial" w:hAnsi="Arial"/>
                <w:b/>
                <w:bCs/>
                <w:sz w:val="32"/>
                <w:szCs w:val="32"/>
              </w:rPr>
              <w:t>Amazingly, I’ve never done _______.</w:t>
            </w:r>
          </w:p>
          <w:p w14:paraId="1604C0BD" w14:textId="77777777" w:rsidR="00952AD2" w:rsidRDefault="00952AD2" w:rsidP="00952AD2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4F62C0E4" w14:textId="77777777" w:rsidR="00952AD2" w:rsidRDefault="00952AD2" w:rsidP="00952AD2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1A8EC771" w14:textId="77777777" w:rsidR="00952AD2" w:rsidRDefault="00952AD2" w:rsidP="00952AD2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72860101" w14:textId="77777777" w:rsidR="00952AD2" w:rsidRDefault="00952AD2" w:rsidP="00952AD2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19E18418" w14:textId="77777777" w:rsidR="00952AD2" w:rsidRDefault="00952AD2" w:rsidP="00952AD2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7B954297" w14:textId="77777777" w:rsidR="00952AD2" w:rsidRDefault="00952AD2" w:rsidP="00952AD2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28288BB3" w14:textId="77777777" w:rsidR="00952AD2" w:rsidRDefault="00952AD2" w:rsidP="00952AD2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36841AC9" w14:textId="77777777" w:rsidR="00952AD2" w:rsidRDefault="00952AD2" w:rsidP="00952AD2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050452CF" w14:textId="77777777" w:rsidR="00952AD2" w:rsidRPr="00952AD2" w:rsidRDefault="00952AD2" w:rsidP="00952AD2">
            <w:pPr>
              <w:pStyle w:val="TableContents"/>
              <w:rPr>
                <w:rFonts w:ascii="Arial" w:hAnsi="Arial"/>
                <w:b/>
                <w:bCs/>
                <w:sz w:val="8"/>
                <w:szCs w:val="32"/>
              </w:rPr>
            </w:pPr>
          </w:p>
          <w:p w14:paraId="11E9951C" w14:textId="77777777" w:rsidR="00952AD2" w:rsidRDefault="00952AD2" w:rsidP="00952AD2">
            <w:pPr>
              <w:pStyle w:val="TableContents"/>
              <w:rPr>
                <w:rFonts w:ascii="Arial" w:hAnsi="Arial"/>
                <w:b/>
                <w:bCs/>
                <w:sz w:val="20"/>
                <w:szCs w:val="22"/>
              </w:rPr>
            </w:pPr>
            <w:r>
              <w:rPr>
                <w:noProof/>
              </w:rPr>
              <w:drawing>
                <wp:anchor distT="0" distB="0" distL="114300" distR="114300" simplePos="0" relativeHeight="251760640" behindDoc="1" locked="0" layoutInCell="1" allowOverlap="1" wp14:anchorId="2362A0D0" wp14:editId="19C002DD">
                  <wp:simplePos x="0" y="0"/>
                  <wp:positionH relativeFrom="column">
                    <wp:posOffset>-74295</wp:posOffset>
                  </wp:positionH>
                  <wp:positionV relativeFrom="paragraph">
                    <wp:posOffset>102870</wp:posOffset>
                  </wp:positionV>
                  <wp:extent cx="274320" cy="245745"/>
                  <wp:effectExtent l="0" t="0" r="0" b="1905"/>
                  <wp:wrapTight wrapText="bothSides">
                    <wp:wrapPolygon edited="0">
                      <wp:start x="0" y="0"/>
                      <wp:lineTo x="0" y="20093"/>
                      <wp:lineTo x="19500" y="20093"/>
                      <wp:lineTo x="19500" y="0"/>
                      <wp:lineTo x="0" y="0"/>
                    </wp:wrapPolygon>
                  </wp:wrapTight>
                  <wp:docPr id="52" name="Picture 52" descr="Image result for cards against humanity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Image result for cards against humanity icon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2954" t="21978" r="16388" b="21809"/>
                          <a:stretch/>
                        </pic:blipFill>
                        <pic:spPr bwMode="auto">
                          <a:xfrm>
                            <a:off x="0" y="0"/>
                            <a:ext cx="274320" cy="2457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12DC82C1" w14:textId="490A18B5" w:rsidR="00952AD2" w:rsidRDefault="00952AD2" w:rsidP="00952AD2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 w:rsidRPr="00D608C1">
              <w:rPr>
                <w:rFonts w:ascii="Arial" w:hAnsi="Arial"/>
                <w:b/>
                <w:bCs/>
                <w:sz w:val="20"/>
                <w:szCs w:val="22"/>
              </w:rPr>
              <w:t xml:space="preserve">Cards Against </w:t>
            </w:r>
            <w:r>
              <w:rPr>
                <w:rFonts w:ascii="Arial" w:hAnsi="Arial"/>
                <w:b/>
                <w:bCs/>
                <w:sz w:val="20"/>
                <w:szCs w:val="22"/>
              </w:rPr>
              <w:t>2019</w:t>
            </w:r>
          </w:p>
        </w:tc>
        <w:tc>
          <w:tcPr>
            <w:tcW w:w="3600" w:type="dxa"/>
            <w:shd w:val="clear" w:color="auto" w:fill="000000" w:themeFill="text1"/>
            <w:tcMar>
              <w:top w:w="230" w:type="dxa"/>
              <w:left w:w="230" w:type="dxa"/>
              <w:bottom w:w="230" w:type="dxa"/>
              <w:right w:w="230" w:type="dxa"/>
            </w:tcMar>
          </w:tcPr>
          <w:p w14:paraId="3090E966" w14:textId="33B032CF" w:rsidR="00952AD2" w:rsidRDefault="00952AD2" w:rsidP="006B4B67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rFonts w:ascii="Arial" w:hAnsi="Arial"/>
                <w:b/>
                <w:bCs/>
                <w:sz w:val="32"/>
                <w:szCs w:val="32"/>
              </w:rPr>
              <w:t>During sex, I like to think about ________.</w:t>
            </w:r>
          </w:p>
          <w:p w14:paraId="4256CC3D" w14:textId="77777777" w:rsidR="00952AD2" w:rsidRDefault="00952AD2" w:rsidP="006B4B67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16E6265D" w14:textId="099A0F43" w:rsidR="00952AD2" w:rsidRDefault="00952AD2" w:rsidP="006B4B67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76482B91" w14:textId="49BC5CA6" w:rsidR="00952AD2" w:rsidRDefault="00952AD2" w:rsidP="006B4B67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5A3B39A0" w14:textId="2D1E897D" w:rsidR="00952AD2" w:rsidRDefault="00952AD2" w:rsidP="006B4B67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078D5C80" w14:textId="5522570B" w:rsidR="00952AD2" w:rsidRDefault="00952AD2" w:rsidP="006B4B67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217211D9" w14:textId="77777777" w:rsidR="00952AD2" w:rsidRDefault="00952AD2" w:rsidP="006B4B67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165A8E56" w14:textId="77777777" w:rsidR="00952AD2" w:rsidRDefault="00952AD2" w:rsidP="006B4B67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2B1336D6" w14:textId="77777777" w:rsidR="00952AD2" w:rsidRDefault="00952AD2" w:rsidP="006B4B67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noProof/>
              </w:rPr>
              <w:drawing>
                <wp:anchor distT="0" distB="0" distL="114300" distR="114300" simplePos="0" relativeHeight="251755520" behindDoc="1" locked="0" layoutInCell="1" allowOverlap="1" wp14:anchorId="141F7F81" wp14:editId="176B3B27">
                  <wp:simplePos x="0" y="0"/>
                  <wp:positionH relativeFrom="column">
                    <wp:posOffset>-76200</wp:posOffset>
                  </wp:positionH>
                  <wp:positionV relativeFrom="paragraph">
                    <wp:posOffset>156210</wp:posOffset>
                  </wp:positionV>
                  <wp:extent cx="323215" cy="290195"/>
                  <wp:effectExtent l="0" t="0" r="635" b="0"/>
                  <wp:wrapTight wrapText="bothSides">
                    <wp:wrapPolygon edited="0">
                      <wp:start x="0" y="0"/>
                      <wp:lineTo x="0" y="19851"/>
                      <wp:lineTo x="20369" y="19851"/>
                      <wp:lineTo x="20369" y="0"/>
                      <wp:lineTo x="0" y="0"/>
                    </wp:wrapPolygon>
                  </wp:wrapTight>
                  <wp:docPr id="49" name="Picture 49" descr="Image result for cards against humanity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Image result for cards against humanity icon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2954" t="21978" r="16388" b="21809"/>
                          <a:stretch/>
                        </pic:blipFill>
                        <pic:spPr bwMode="auto">
                          <a:xfrm>
                            <a:off x="0" y="0"/>
                            <a:ext cx="323215" cy="29019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1B2B6F0F" w14:textId="77777777" w:rsidR="00952AD2" w:rsidRDefault="00952AD2" w:rsidP="006B4B67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 w:rsidRPr="00D608C1">
              <w:rPr>
                <w:rFonts w:ascii="Arial" w:hAnsi="Arial"/>
                <w:b/>
                <w:bCs/>
                <w:sz w:val="20"/>
                <w:szCs w:val="22"/>
              </w:rPr>
              <w:t xml:space="preserve">Cards Against </w:t>
            </w:r>
            <w:r>
              <w:rPr>
                <w:rFonts w:ascii="Arial" w:hAnsi="Arial"/>
                <w:b/>
                <w:bCs/>
                <w:sz w:val="20"/>
                <w:szCs w:val="22"/>
              </w:rPr>
              <w:t>2019</w:t>
            </w:r>
          </w:p>
        </w:tc>
        <w:tc>
          <w:tcPr>
            <w:tcW w:w="3600" w:type="dxa"/>
            <w:shd w:val="clear" w:color="auto" w:fill="000000" w:themeFill="text1"/>
          </w:tcPr>
          <w:p w14:paraId="6C505894" w14:textId="4D3441FA" w:rsidR="00952AD2" w:rsidRDefault="00952AD2" w:rsidP="006B4B67">
            <w:pPr>
              <w:pStyle w:val="TableContents"/>
              <w:ind w:left="210" w:right="215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rFonts w:ascii="Arial" w:hAnsi="Arial"/>
                <w:b/>
                <w:bCs/>
                <w:sz w:val="32"/>
                <w:szCs w:val="32"/>
              </w:rPr>
              <w:t>All SAAS is good for is ________.</w:t>
            </w:r>
          </w:p>
          <w:p w14:paraId="68D3F41A" w14:textId="264872F2" w:rsidR="00952AD2" w:rsidRDefault="00952AD2" w:rsidP="006B4B67">
            <w:pPr>
              <w:pStyle w:val="TableContents"/>
              <w:ind w:left="210" w:right="215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446E7E2A" w14:textId="5DEAD956" w:rsidR="00952AD2" w:rsidRDefault="00952AD2" w:rsidP="006B4B67">
            <w:pPr>
              <w:pStyle w:val="TableContents"/>
              <w:ind w:left="210" w:right="215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15A0AE68" w14:textId="504F906A" w:rsidR="00952AD2" w:rsidRDefault="00952AD2" w:rsidP="006B4B67">
            <w:pPr>
              <w:pStyle w:val="TableContents"/>
              <w:ind w:left="210" w:right="215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17641B09" w14:textId="766DEAA7" w:rsidR="00952AD2" w:rsidRDefault="00952AD2" w:rsidP="006B4B67">
            <w:pPr>
              <w:pStyle w:val="TableContents"/>
              <w:ind w:left="210" w:right="215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71D00652" w14:textId="77777777" w:rsidR="00952AD2" w:rsidRDefault="00952AD2" w:rsidP="006B4B67">
            <w:pPr>
              <w:pStyle w:val="TableContents"/>
              <w:ind w:left="210" w:right="215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61632691" w14:textId="77777777" w:rsidR="00952AD2" w:rsidRDefault="00952AD2" w:rsidP="006B4B67">
            <w:pPr>
              <w:pStyle w:val="TableContents"/>
              <w:ind w:left="210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33CB6BCF" w14:textId="77777777" w:rsidR="00952AD2" w:rsidRDefault="00952AD2" w:rsidP="006B4B67">
            <w:pPr>
              <w:pStyle w:val="TableContents"/>
              <w:ind w:left="210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1DF3A397" w14:textId="77777777" w:rsidR="00952AD2" w:rsidRDefault="00952AD2" w:rsidP="006B4B67">
            <w:pPr>
              <w:pStyle w:val="TableContents"/>
              <w:ind w:left="210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26D7A4F5" w14:textId="77777777" w:rsidR="00952AD2" w:rsidRDefault="00952AD2" w:rsidP="006B4B67">
            <w:pPr>
              <w:pStyle w:val="TableContents"/>
              <w:ind w:left="210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noProof/>
              </w:rPr>
              <w:drawing>
                <wp:anchor distT="0" distB="0" distL="114300" distR="114300" simplePos="0" relativeHeight="251756544" behindDoc="1" locked="0" layoutInCell="1" allowOverlap="1" wp14:anchorId="07C8FEFE" wp14:editId="44EB161D">
                  <wp:simplePos x="0" y="0"/>
                  <wp:positionH relativeFrom="column">
                    <wp:posOffset>106680</wp:posOffset>
                  </wp:positionH>
                  <wp:positionV relativeFrom="paragraph">
                    <wp:posOffset>156210</wp:posOffset>
                  </wp:positionV>
                  <wp:extent cx="323215" cy="290195"/>
                  <wp:effectExtent l="0" t="0" r="635" b="0"/>
                  <wp:wrapTight wrapText="bothSides">
                    <wp:wrapPolygon edited="0">
                      <wp:start x="0" y="0"/>
                      <wp:lineTo x="0" y="19851"/>
                      <wp:lineTo x="20369" y="19851"/>
                      <wp:lineTo x="20369" y="0"/>
                      <wp:lineTo x="0" y="0"/>
                    </wp:wrapPolygon>
                  </wp:wrapTight>
                  <wp:docPr id="50" name="Picture 50" descr="Image result for cards against humanity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Image result for cards against humanity icon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2954" t="21978" r="16388" b="21809"/>
                          <a:stretch/>
                        </pic:blipFill>
                        <pic:spPr bwMode="auto">
                          <a:xfrm>
                            <a:off x="0" y="0"/>
                            <a:ext cx="323215" cy="29019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39E02152" w14:textId="77777777" w:rsidR="00952AD2" w:rsidRDefault="00952AD2" w:rsidP="006B4B67">
            <w:pPr>
              <w:pStyle w:val="TableContents"/>
              <w:ind w:left="210"/>
              <w:rPr>
                <w:rFonts w:ascii="Arial" w:hAnsi="Arial"/>
                <w:b/>
                <w:bCs/>
                <w:sz w:val="32"/>
                <w:szCs w:val="32"/>
              </w:rPr>
            </w:pPr>
            <w:r w:rsidRPr="00D608C1">
              <w:rPr>
                <w:rFonts w:ascii="Arial" w:hAnsi="Arial"/>
                <w:b/>
                <w:bCs/>
                <w:sz w:val="20"/>
                <w:szCs w:val="22"/>
              </w:rPr>
              <w:t xml:space="preserve">Cards Against </w:t>
            </w:r>
            <w:r>
              <w:rPr>
                <w:rFonts w:ascii="Arial" w:hAnsi="Arial"/>
                <w:b/>
                <w:bCs/>
                <w:sz w:val="20"/>
                <w:szCs w:val="22"/>
              </w:rPr>
              <w:t>2019</w:t>
            </w:r>
          </w:p>
        </w:tc>
      </w:tr>
      <w:tr w:rsidR="006524C5" w14:paraId="1C3B5050" w14:textId="77777777" w:rsidTr="006B4B67">
        <w:trPr>
          <w:trHeight w:hRule="exact" w:val="4968"/>
        </w:trPr>
        <w:tc>
          <w:tcPr>
            <w:tcW w:w="3640" w:type="dxa"/>
            <w:shd w:val="clear" w:color="auto" w:fill="000000" w:themeFill="text1"/>
            <w:tcMar>
              <w:top w:w="230" w:type="dxa"/>
              <w:left w:w="230" w:type="dxa"/>
              <w:bottom w:w="230" w:type="dxa"/>
              <w:right w:w="230" w:type="dxa"/>
            </w:tcMar>
          </w:tcPr>
          <w:p w14:paraId="24E4E59C" w14:textId="77777777" w:rsidR="006524C5" w:rsidRDefault="006524C5" w:rsidP="006524C5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405E07CD" w14:textId="7C494944" w:rsidR="006524C5" w:rsidRDefault="006524C5" w:rsidP="006524C5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 w:rsidRPr="006524C5">
              <w:rPr>
                <w:rFonts w:ascii="Arial" w:hAnsi="Arial"/>
                <w:b/>
                <w:bCs/>
                <w:sz w:val="60"/>
                <w:szCs w:val="60"/>
              </w:rPr>
              <w:t>Cards Against 2019</w:t>
            </w:r>
          </w:p>
        </w:tc>
        <w:tc>
          <w:tcPr>
            <w:tcW w:w="3600" w:type="dxa"/>
            <w:shd w:val="clear" w:color="auto" w:fill="000000" w:themeFill="text1"/>
            <w:tcMar>
              <w:top w:w="230" w:type="dxa"/>
              <w:left w:w="230" w:type="dxa"/>
              <w:bottom w:w="230" w:type="dxa"/>
              <w:right w:w="230" w:type="dxa"/>
            </w:tcMar>
          </w:tcPr>
          <w:p w14:paraId="09E3A5C6" w14:textId="77777777" w:rsidR="006524C5" w:rsidRDefault="006524C5" w:rsidP="006524C5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5DD3070C" w14:textId="7D5B605D" w:rsidR="006524C5" w:rsidRDefault="006524C5" w:rsidP="006524C5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 w:rsidRPr="006524C5">
              <w:rPr>
                <w:rFonts w:ascii="Arial" w:hAnsi="Arial"/>
                <w:b/>
                <w:bCs/>
                <w:sz w:val="60"/>
                <w:szCs w:val="60"/>
              </w:rPr>
              <w:t>Cards Against 2019</w:t>
            </w:r>
          </w:p>
        </w:tc>
        <w:tc>
          <w:tcPr>
            <w:tcW w:w="3600" w:type="dxa"/>
            <w:shd w:val="clear" w:color="auto" w:fill="000000" w:themeFill="text1"/>
            <w:tcMar>
              <w:top w:w="230" w:type="dxa"/>
              <w:left w:w="230" w:type="dxa"/>
              <w:bottom w:w="230" w:type="dxa"/>
              <w:right w:w="230" w:type="dxa"/>
            </w:tcMar>
          </w:tcPr>
          <w:p w14:paraId="358CBBE8" w14:textId="77777777" w:rsidR="006524C5" w:rsidRDefault="006524C5" w:rsidP="006524C5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73119150" w14:textId="77777777" w:rsidR="006524C5" w:rsidRDefault="006524C5" w:rsidP="006524C5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 w:rsidRPr="006524C5">
              <w:rPr>
                <w:rFonts w:ascii="Arial" w:hAnsi="Arial"/>
                <w:b/>
                <w:bCs/>
                <w:sz w:val="60"/>
                <w:szCs w:val="60"/>
              </w:rPr>
              <w:t>Cards Against 2019</w:t>
            </w:r>
          </w:p>
          <w:p w14:paraId="113742CD" w14:textId="694F12B1" w:rsidR="006524C5" w:rsidRDefault="006524C5" w:rsidP="006524C5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</w:tc>
        <w:tc>
          <w:tcPr>
            <w:tcW w:w="3600" w:type="dxa"/>
            <w:shd w:val="clear" w:color="auto" w:fill="000000" w:themeFill="text1"/>
          </w:tcPr>
          <w:p w14:paraId="2854673E" w14:textId="77777777" w:rsidR="006524C5" w:rsidRDefault="006524C5" w:rsidP="006524C5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7BE5069B" w14:textId="4909804D" w:rsidR="006524C5" w:rsidRDefault="006524C5" w:rsidP="006524C5">
            <w:pPr>
              <w:pStyle w:val="TableContents"/>
              <w:ind w:left="210"/>
              <w:rPr>
                <w:rFonts w:ascii="Arial" w:hAnsi="Arial"/>
                <w:b/>
                <w:bCs/>
                <w:sz w:val="32"/>
                <w:szCs w:val="32"/>
              </w:rPr>
            </w:pPr>
            <w:r w:rsidRPr="006524C5">
              <w:rPr>
                <w:rFonts w:ascii="Arial" w:hAnsi="Arial"/>
                <w:b/>
                <w:bCs/>
                <w:sz w:val="60"/>
                <w:szCs w:val="60"/>
              </w:rPr>
              <w:t>Cards Against 2019</w:t>
            </w:r>
          </w:p>
        </w:tc>
      </w:tr>
    </w:tbl>
    <w:p w14:paraId="33105354" w14:textId="044706FD" w:rsidR="00952AD2" w:rsidRDefault="00952AD2" w:rsidP="00952AD2"/>
    <w:p w14:paraId="33E3C0BF" w14:textId="77777777" w:rsidR="00952AD2" w:rsidRDefault="00952AD2">
      <w:r>
        <w:br w:type="page"/>
      </w:r>
    </w:p>
    <w:tbl>
      <w:tblPr>
        <w:tblpPr w:leftFromText="141" w:rightFromText="141" w:horzAnchor="margin" w:tblpY="-360"/>
        <w:tblW w:w="14440" w:type="dxa"/>
        <w:tbl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blBorders>
        <w:tblLayout w:type="fixed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3640"/>
        <w:gridCol w:w="3600"/>
        <w:gridCol w:w="3600"/>
        <w:gridCol w:w="3600"/>
      </w:tblGrid>
      <w:tr w:rsidR="006524C5" w14:paraId="17CA9C09" w14:textId="77777777" w:rsidTr="006B4B67">
        <w:trPr>
          <w:trHeight w:hRule="exact" w:val="4968"/>
        </w:trPr>
        <w:tc>
          <w:tcPr>
            <w:tcW w:w="3640" w:type="dxa"/>
            <w:shd w:val="clear" w:color="auto" w:fill="000000" w:themeFill="text1"/>
            <w:tcMar>
              <w:top w:w="230" w:type="dxa"/>
              <w:left w:w="230" w:type="dxa"/>
              <w:bottom w:w="230" w:type="dxa"/>
              <w:right w:w="230" w:type="dxa"/>
            </w:tcMar>
          </w:tcPr>
          <w:p w14:paraId="2488DEA5" w14:textId="77777777" w:rsidR="006524C5" w:rsidRDefault="006524C5" w:rsidP="006524C5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11FBDF6B" w14:textId="31D21AB0" w:rsidR="006524C5" w:rsidRPr="00D608C1" w:rsidRDefault="006524C5" w:rsidP="006524C5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 w:rsidRPr="006524C5">
              <w:rPr>
                <w:rFonts w:ascii="Arial" w:hAnsi="Arial"/>
                <w:b/>
                <w:bCs/>
                <w:sz w:val="60"/>
                <w:szCs w:val="60"/>
              </w:rPr>
              <w:t>Cards Against 2019</w:t>
            </w:r>
          </w:p>
        </w:tc>
        <w:tc>
          <w:tcPr>
            <w:tcW w:w="3600" w:type="dxa"/>
            <w:shd w:val="clear" w:color="auto" w:fill="000000" w:themeFill="text1"/>
            <w:tcMar>
              <w:top w:w="230" w:type="dxa"/>
              <w:left w:w="230" w:type="dxa"/>
              <w:bottom w:w="230" w:type="dxa"/>
              <w:right w:w="230" w:type="dxa"/>
            </w:tcMar>
          </w:tcPr>
          <w:p w14:paraId="689EEA47" w14:textId="77777777" w:rsidR="006524C5" w:rsidRDefault="006524C5" w:rsidP="006524C5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31D730D7" w14:textId="338E985C" w:rsidR="006524C5" w:rsidRDefault="006524C5" w:rsidP="006524C5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 w:rsidRPr="006524C5">
              <w:rPr>
                <w:rFonts w:ascii="Arial" w:hAnsi="Arial"/>
                <w:b/>
                <w:bCs/>
                <w:sz w:val="60"/>
                <w:szCs w:val="60"/>
              </w:rPr>
              <w:t>Cards Against 2019</w:t>
            </w:r>
          </w:p>
        </w:tc>
        <w:tc>
          <w:tcPr>
            <w:tcW w:w="3600" w:type="dxa"/>
            <w:shd w:val="clear" w:color="auto" w:fill="000000" w:themeFill="text1"/>
            <w:tcMar>
              <w:top w:w="230" w:type="dxa"/>
              <w:left w:w="230" w:type="dxa"/>
              <w:bottom w:w="230" w:type="dxa"/>
              <w:right w:w="230" w:type="dxa"/>
            </w:tcMar>
          </w:tcPr>
          <w:p w14:paraId="0077D0DA" w14:textId="77777777" w:rsidR="006524C5" w:rsidRDefault="006524C5" w:rsidP="006524C5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0F93DCFE" w14:textId="77777777" w:rsidR="006524C5" w:rsidRDefault="006524C5" w:rsidP="006524C5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 w:rsidRPr="006524C5">
              <w:rPr>
                <w:rFonts w:ascii="Arial" w:hAnsi="Arial"/>
                <w:b/>
                <w:bCs/>
                <w:sz w:val="60"/>
                <w:szCs w:val="60"/>
              </w:rPr>
              <w:t>Cards Against 2019</w:t>
            </w:r>
          </w:p>
          <w:p w14:paraId="2D960C79" w14:textId="54F06B4C" w:rsidR="006524C5" w:rsidRDefault="006524C5" w:rsidP="006524C5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</w:tc>
        <w:tc>
          <w:tcPr>
            <w:tcW w:w="3600" w:type="dxa"/>
            <w:shd w:val="clear" w:color="auto" w:fill="000000" w:themeFill="text1"/>
          </w:tcPr>
          <w:p w14:paraId="0D9A5B3B" w14:textId="77777777" w:rsidR="006524C5" w:rsidRDefault="006524C5" w:rsidP="006524C5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4238CAD8" w14:textId="75AA914A" w:rsidR="006524C5" w:rsidRDefault="006524C5" w:rsidP="006524C5">
            <w:pPr>
              <w:pStyle w:val="TableContents"/>
              <w:ind w:left="210"/>
              <w:rPr>
                <w:rFonts w:ascii="Arial" w:hAnsi="Arial"/>
                <w:b/>
                <w:bCs/>
                <w:sz w:val="32"/>
                <w:szCs w:val="32"/>
              </w:rPr>
            </w:pPr>
            <w:r w:rsidRPr="006524C5">
              <w:rPr>
                <w:rFonts w:ascii="Arial" w:hAnsi="Arial"/>
                <w:b/>
                <w:bCs/>
                <w:sz w:val="60"/>
                <w:szCs w:val="60"/>
              </w:rPr>
              <w:t>Cards Against 2019</w:t>
            </w:r>
          </w:p>
        </w:tc>
      </w:tr>
      <w:tr w:rsidR="006524C5" w14:paraId="396E839B" w14:textId="77777777" w:rsidTr="006B4B67">
        <w:trPr>
          <w:trHeight w:hRule="exact" w:val="4968"/>
        </w:trPr>
        <w:tc>
          <w:tcPr>
            <w:tcW w:w="3640" w:type="dxa"/>
            <w:shd w:val="clear" w:color="auto" w:fill="000000" w:themeFill="text1"/>
            <w:tcMar>
              <w:top w:w="230" w:type="dxa"/>
              <w:left w:w="230" w:type="dxa"/>
              <w:bottom w:w="230" w:type="dxa"/>
              <w:right w:w="230" w:type="dxa"/>
            </w:tcMar>
          </w:tcPr>
          <w:p w14:paraId="7B880F0E" w14:textId="77777777" w:rsidR="006524C5" w:rsidRDefault="006524C5" w:rsidP="006524C5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027FF09F" w14:textId="2DB67776" w:rsidR="006524C5" w:rsidRDefault="006524C5" w:rsidP="006524C5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 w:rsidRPr="006524C5">
              <w:rPr>
                <w:rFonts w:ascii="Arial" w:hAnsi="Arial"/>
                <w:b/>
                <w:bCs/>
                <w:sz w:val="60"/>
                <w:szCs w:val="60"/>
              </w:rPr>
              <w:t>Cards Against 2019</w:t>
            </w:r>
          </w:p>
        </w:tc>
        <w:tc>
          <w:tcPr>
            <w:tcW w:w="3600" w:type="dxa"/>
            <w:shd w:val="clear" w:color="auto" w:fill="000000" w:themeFill="text1"/>
            <w:tcMar>
              <w:top w:w="230" w:type="dxa"/>
              <w:left w:w="230" w:type="dxa"/>
              <w:bottom w:w="230" w:type="dxa"/>
              <w:right w:w="230" w:type="dxa"/>
            </w:tcMar>
          </w:tcPr>
          <w:p w14:paraId="5C7D373E" w14:textId="77777777" w:rsidR="006524C5" w:rsidRDefault="006524C5" w:rsidP="006524C5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3192BA9C" w14:textId="4ABD1A91" w:rsidR="006524C5" w:rsidRDefault="006524C5" w:rsidP="006524C5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 w:rsidRPr="006524C5">
              <w:rPr>
                <w:rFonts w:ascii="Arial" w:hAnsi="Arial"/>
                <w:b/>
                <w:bCs/>
                <w:sz w:val="60"/>
                <w:szCs w:val="60"/>
              </w:rPr>
              <w:t>Cards Against 2019</w:t>
            </w:r>
          </w:p>
        </w:tc>
        <w:tc>
          <w:tcPr>
            <w:tcW w:w="3600" w:type="dxa"/>
            <w:shd w:val="clear" w:color="auto" w:fill="000000" w:themeFill="text1"/>
            <w:tcMar>
              <w:top w:w="230" w:type="dxa"/>
              <w:left w:w="230" w:type="dxa"/>
              <w:bottom w:w="230" w:type="dxa"/>
              <w:right w:w="230" w:type="dxa"/>
            </w:tcMar>
          </w:tcPr>
          <w:p w14:paraId="53B10CBC" w14:textId="77777777" w:rsidR="006524C5" w:rsidRDefault="006524C5" w:rsidP="006524C5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4A425CE4" w14:textId="77777777" w:rsidR="006524C5" w:rsidRDefault="006524C5" w:rsidP="006524C5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 w:rsidRPr="006524C5">
              <w:rPr>
                <w:rFonts w:ascii="Arial" w:hAnsi="Arial"/>
                <w:b/>
                <w:bCs/>
                <w:sz w:val="60"/>
                <w:szCs w:val="60"/>
              </w:rPr>
              <w:t>Cards Against 2019</w:t>
            </w:r>
          </w:p>
          <w:p w14:paraId="5EE1F201" w14:textId="77777777" w:rsidR="006524C5" w:rsidRDefault="006524C5" w:rsidP="006524C5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</w:tc>
        <w:tc>
          <w:tcPr>
            <w:tcW w:w="3600" w:type="dxa"/>
            <w:shd w:val="clear" w:color="auto" w:fill="000000" w:themeFill="text1"/>
          </w:tcPr>
          <w:p w14:paraId="66437D02" w14:textId="77777777" w:rsidR="006524C5" w:rsidRDefault="006524C5" w:rsidP="006524C5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1D0DE748" w14:textId="461F902A" w:rsidR="006524C5" w:rsidRDefault="006524C5" w:rsidP="006524C5">
            <w:pPr>
              <w:pStyle w:val="TableContents"/>
              <w:ind w:left="210"/>
              <w:rPr>
                <w:rFonts w:ascii="Arial" w:hAnsi="Arial"/>
                <w:b/>
                <w:bCs/>
                <w:sz w:val="32"/>
                <w:szCs w:val="32"/>
              </w:rPr>
            </w:pPr>
            <w:r w:rsidRPr="006524C5">
              <w:rPr>
                <w:rFonts w:ascii="Arial" w:hAnsi="Arial"/>
                <w:b/>
                <w:bCs/>
                <w:sz w:val="60"/>
                <w:szCs w:val="60"/>
              </w:rPr>
              <w:t>Cards Against 2019</w:t>
            </w:r>
          </w:p>
        </w:tc>
      </w:tr>
    </w:tbl>
    <w:p w14:paraId="6E9925AB" w14:textId="2F1A2762" w:rsidR="00952AD2" w:rsidRDefault="00952AD2" w:rsidP="00952AD2"/>
    <w:p w14:paraId="19659E90" w14:textId="77777777" w:rsidR="00952AD2" w:rsidRDefault="00952AD2">
      <w:r>
        <w:br w:type="page"/>
      </w:r>
    </w:p>
    <w:tbl>
      <w:tblPr>
        <w:tblpPr w:leftFromText="141" w:rightFromText="141" w:horzAnchor="margin" w:tblpY="-360"/>
        <w:tblW w:w="14440" w:type="dxa"/>
        <w:tbl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blBorders>
        <w:tblLayout w:type="fixed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3640"/>
        <w:gridCol w:w="3600"/>
        <w:gridCol w:w="3600"/>
        <w:gridCol w:w="3600"/>
      </w:tblGrid>
      <w:tr w:rsidR="00C60CDC" w14:paraId="5230ACF0" w14:textId="77777777" w:rsidTr="006B4B67">
        <w:trPr>
          <w:trHeight w:hRule="exact" w:val="4968"/>
        </w:trPr>
        <w:tc>
          <w:tcPr>
            <w:tcW w:w="3640" w:type="dxa"/>
            <w:shd w:val="clear" w:color="auto" w:fill="000000" w:themeFill="text1"/>
            <w:tcMar>
              <w:top w:w="230" w:type="dxa"/>
              <w:left w:w="230" w:type="dxa"/>
              <w:bottom w:w="230" w:type="dxa"/>
              <w:right w:w="230" w:type="dxa"/>
            </w:tcMar>
          </w:tcPr>
          <w:p w14:paraId="5FB34119" w14:textId="77777777" w:rsidR="006524C5" w:rsidRDefault="006524C5" w:rsidP="006524C5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6A80CA7C" w14:textId="571870FB" w:rsidR="00C60CDC" w:rsidRPr="006524C5" w:rsidRDefault="00C60CDC" w:rsidP="006524C5">
            <w:pPr>
              <w:pStyle w:val="TableContents"/>
              <w:rPr>
                <w:rFonts w:ascii="Arial" w:hAnsi="Arial"/>
                <w:b/>
                <w:bCs/>
                <w:sz w:val="60"/>
                <w:szCs w:val="60"/>
              </w:rPr>
            </w:pPr>
            <w:r w:rsidRPr="006524C5">
              <w:rPr>
                <w:rFonts w:ascii="Arial" w:hAnsi="Arial"/>
                <w:b/>
                <w:bCs/>
                <w:sz w:val="60"/>
                <w:szCs w:val="60"/>
              </w:rPr>
              <w:t>Cards Against 2019</w:t>
            </w:r>
          </w:p>
        </w:tc>
        <w:tc>
          <w:tcPr>
            <w:tcW w:w="3600" w:type="dxa"/>
            <w:shd w:val="clear" w:color="auto" w:fill="000000" w:themeFill="text1"/>
            <w:tcMar>
              <w:top w:w="230" w:type="dxa"/>
              <w:left w:w="230" w:type="dxa"/>
              <w:bottom w:w="230" w:type="dxa"/>
              <w:right w:w="230" w:type="dxa"/>
            </w:tcMar>
          </w:tcPr>
          <w:p w14:paraId="40B64926" w14:textId="77777777" w:rsidR="00C60CDC" w:rsidRDefault="00C60CDC" w:rsidP="00C60CDC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69E4DE85" w14:textId="2E529D9D" w:rsidR="00C60CDC" w:rsidRDefault="006524C5" w:rsidP="00C60CDC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 w:rsidRPr="006524C5">
              <w:rPr>
                <w:rFonts w:ascii="Arial" w:hAnsi="Arial"/>
                <w:b/>
                <w:bCs/>
                <w:sz w:val="60"/>
                <w:szCs w:val="60"/>
              </w:rPr>
              <w:t>Cards Against 2019</w:t>
            </w:r>
          </w:p>
        </w:tc>
        <w:tc>
          <w:tcPr>
            <w:tcW w:w="3600" w:type="dxa"/>
            <w:shd w:val="clear" w:color="auto" w:fill="000000" w:themeFill="text1"/>
            <w:tcMar>
              <w:top w:w="230" w:type="dxa"/>
              <w:left w:w="230" w:type="dxa"/>
              <w:bottom w:w="230" w:type="dxa"/>
              <w:right w:w="230" w:type="dxa"/>
            </w:tcMar>
          </w:tcPr>
          <w:p w14:paraId="786DC390" w14:textId="77777777" w:rsidR="006524C5" w:rsidRDefault="006524C5" w:rsidP="006524C5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6BF51DB7" w14:textId="25F45BDB" w:rsidR="00C60CDC" w:rsidRDefault="006524C5" w:rsidP="006524C5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 w:rsidRPr="006524C5">
              <w:rPr>
                <w:rFonts w:ascii="Arial" w:hAnsi="Arial"/>
                <w:b/>
                <w:bCs/>
                <w:sz w:val="60"/>
                <w:szCs w:val="60"/>
              </w:rPr>
              <w:t>Cards Against 2019</w:t>
            </w:r>
          </w:p>
          <w:p w14:paraId="0C398E9A" w14:textId="77777777" w:rsidR="00C60CDC" w:rsidRDefault="00C60CDC" w:rsidP="00C60CDC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</w:tc>
        <w:tc>
          <w:tcPr>
            <w:tcW w:w="3600" w:type="dxa"/>
            <w:shd w:val="clear" w:color="auto" w:fill="000000" w:themeFill="text1"/>
          </w:tcPr>
          <w:p w14:paraId="23EAFDC0" w14:textId="77777777" w:rsidR="006524C5" w:rsidRDefault="006524C5" w:rsidP="006524C5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17206E35" w14:textId="09157D81" w:rsidR="00C60CDC" w:rsidRDefault="006524C5" w:rsidP="006524C5">
            <w:pPr>
              <w:pStyle w:val="TableContents"/>
              <w:ind w:left="210"/>
              <w:rPr>
                <w:rFonts w:ascii="Arial" w:hAnsi="Arial"/>
                <w:b/>
                <w:bCs/>
                <w:sz w:val="32"/>
                <w:szCs w:val="32"/>
              </w:rPr>
            </w:pPr>
            <w:r w:rsidRPr="006524C5">
              <w:rPr>
                <w:rFonts w:ascii="Arial" w:hAnsi="Arial"/>
                <w:b/>
                <w:bCs/>
                <w:sz w:val="60"/>
                <w:szCs w:val="60"/>
              </w:rPr>
              <w:t>Cards Against 2019</w:t>
            </w:r>
          </w:p>
        </w:tc>
      </w:tr>
      <w:tr w:rsidR="00C60CDC" w14:paraId="0AA7E162" w14:textId="77777777" w:rsidTr="006B4B67">
        <w:trPr>
          <w:trHeight w:hRule="exact" w:val="4968"/>
        </w:trPr>
        <w:tc>
          <w:tcPr>
            <w:tcW w:w="3640" w:type="dxa"/>
            <w:shd w:val="clear" w:color="auto" w:fill="000000" w:themeFill="text1"/>
            <w:tcMar>
              <w:top w:w="230" w:type="dxa"/>
              <w:left w:w="230" w:type="dxa"/>
              <w:bottom w:w="230" w:type="dxa"/>
              <w:right w:w="230" w:type="dxa"/>
            </w:tcMar>
          </w:tcPr>
          <w:p w14:paraId="20832787" w14:textId="77777777" w:rsidR="006524C5" w:rsidRDefault="006524C5" w:rsidP="006524C5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30674A2E" w14:textId="629031B8" w:rsidR="00C60CDC" w:rsidRDefault="006524C5" w:rsidP="006524C5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 w:rsidRPr="006524C5">
              <w:rPr>
                <w:rFonts w:ascii="Arial" w:hAnsi="Arial"/>
                <w:b/>
                <w:bCs/>
                <w:sz w:val="60"/>
                <w:szCs w:val="60"/>
              </w:rPr>
              <w:t>Cards Against 2019</w:t>
            </w:r>
          </w:p>
        </w:tc>
        <w:tc>
          <w:tcPr>
            <w:tcW w:w="3600" w:type="dxa"/>
            <w:shd w:val="clear" w:color="auto" w:fill="000000" w:themeFill="text1"/>
            <w:tcMar>
              <w:top w:w="230" w:type="dxa"/>
              <w:left w:w="230" w:type="dxa"/>
              <w:bottom w:w="230" w:type="dxa"/>
              <w:right w:w="230" w:type="dxa"/>
            </w:tcMar>
          </w:tcPr>
          <w:p w14:paraId="5A4D6377" w14:textId="77777777" w:rsidR="006524C5" w:rsidRDefault="006524C5" w:rsidP="006524C5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05959C22" w14:textId="65EDABE9" w:rsidR="00C60CDC" w:rsidRDefault="006524C5" w:rsidP="006524C5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 w:rsidRPr="006524C5">
              <w:rPr>
                <w:rFonts w:ascii="Arial" w:hAnsi="Arial"/>
                <w:b/>
                <w:bCs/>
                <w:sz w:val="60"/>
                <w:szCs w:val="60"/>
              </w:rPr>
              <w:t>Cards Against 2019</w:t>
            </w:r>
          </w:p>
        </w:tc>
        <w:tc>
          <w:tcPr>
            <w:tcW w:w="3600" w:type="dxa"/>
            <w:shd w:val="clear" w:color="auto" w:fill="000000" w:themeFill="text1"/>
            <w:tcMar>
              <w:top w:w="230" w:type="dxa"/>
              <w:left w:w="230" w:type="dxa"/>
              <w:bottom w:w="230" w:type="dxa"/>
              <w:right w:w="230" w:type="dxa"/>
            </w:tcMar>
          </w:tcPr>
          <w:p w14:paraId="37A5F9C5" w14:textId="77777777" w:rsidR="006524C5" w:rsidRDefault="006524C5" w:rsidP="006524C5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0582E751" w14:textId="756BC02C" w:rsidR="00C60CDC" w:rsidRDefault="006524C5" w:rsidP="006524C5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 w:rsidRPr="006524C5">
              <w:rPr>
                <w:rFonts w:ascii="Arial" w:hAnsi="Arial"/>
                <w:b/>
                <w:bCs/>
                <w:sz w:val="60"/>
                <w:szCs w:val="60"/>
              </w:rPr>
              <w:t>Cards Against 2019</w:t>
            </w:r>
          </w:p>
          <w:p w14:paraId="280DB810" w14:textId="77777777" w:rsidR="00C60CDC" w:rsidRDefault="00C60CDC" w:rsidP="00C60CDC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</w:tc>
        <w:tc>
          <w:tcPr>
            <w:tcW w:w="3600" w:type="dxa"/>
            <w:shd w:val="clear" w:color="auto" w:fill="000000" w:themeFill="text1"/>
          </w:tcPr>
          <w:p w14:paraId="632F69F9" w14:textId="77777777" w:rsidR="006524C5" w:rsidRDefault="006524C5" w:rsidP="006524C5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315AFCFA" w14:textId="2D01688C" w:rsidR="00C60CDC" w:rsidRDefault="006524C5" w:rsidP="006524C5">
            <w:pPr>
              <w:pStyle w:val="TableContents"/>
              <w:ind w:left="210"/>
              <w:rPr>
                <w:rFonts w:ascii="Arial" w:hAnsi="Arial"/>
                <w:b/>
                <w:bCs/>
                <w:sz w:val="32"/>
                <w:szCs w:val="32"/>
              </w:rPr>
            </w:pPr>
            <w:r w:rsidRPr="006524C5">
              <w:rPr>
                <w:rFonts w:ascii="Arial" w:hAnsi="Arial"/>
                <w:b/>
                <w:bCs/>
                <w:sz w:val="60"/>
                <w:szCs w:val="60"/>
              </w:rPr>
              <w:t>Cards Against 2019</w:t>
            </w:r>
          </w:p>
        </w:tc>
      </w:tr>
    </w:tbl>
    <w:p w14:paraId="7B881853" w14:textId="4AEB4FAD" w:rsidR="00952AD2" w:rsidRDefault="00952AD2" w:rsidP="00952AD2"/>
    <w:p w14:paraId="405C73EB" w14:textId="77777777" w:rsidR="00952AD2" w:rsidRDefault="00952AD2">
      <w:r>
        <w:br w:type="page"/>
      </w:r>
    </w:p>
    <w:tbl>
      <w:tblPr>
        <w:tblpPr w:leftFromText="141" w:rightFromText="141" w:horzAnchor="margin" w:tblpY="-360"/>
        <w:tblW w:w="14440" w:type="dxa"/>
        <w:tbl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blBorders>
        <w:tblLayout w:type="fixed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3640"/>
        <w:gridCol w:w="3600"/>
        <w:gridCol w:w="3600"/>
        <w:gridCol w:w="3600"/>
      </w:tblGrid>
      <w:tr w:rsidR="006524C5" w14:paraId="7B33BD25" w14:textId="77777777" w:rsidTr="006B4B67">
        <w:trPr>
          <w:trHeight w:hRule="exact" w:val="4968"/>
        </w:trPr>
        <w:tc>
          <w:tcPr>
            <w:tcW w:w="3640" w:type="dxa"/>
            <w:shd w:val="clear" w:color="auto" w:fill="000000" w:themeFill="text1"/>
            <w:tcMar>
              <w:top w:w="230" w:type="dxa"/>
              <w:left w:w="230" w:type="dxa"/>
              <w:bottom w:w="230" w:type="dxa"/>
              <w:right w:w="230" w:type="dxa"/>
            </w:tcMar>
          </w:tcPr>
          <w:p w14:paraId="7AC67E7F" w14:textId="77777777" w:rsidR="006524C5" w:rsidRDefault="006524C5" w:rsidP="006524C5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35D7D092" w14:textId="2BEFCABE" w:rsidR="006524C5" w:rsidRPr="00D608C1" w:rsidRDefault="006524C5" w:rsidP="006524C5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 w:rsidRPr="006524C5">
              <w:rPr>
                <w:rFonts w:ascii="Arial" w:hAnsi="Arial"/>
                <w:b/>
                <w:bCs/>
                <w:sz w:val="60"/>
                <w:szCs w:val="60"/>
              </w:rPr>
              <w:t>Cards Against 2019</w:t>
            </w:r>
          </w:p>
        </w:tc>
        <w:tc>
          <w:tcPr>
            <w:tcW w:w="3600" w:type="dxa"/>
            <w:shd w:val="clear" w:color="auto" w:fill="000000" w:themeFill="text1"/>
            <w:tcMar>
              <w:top w:w="230" w:type="dxa"/>
              <w:left w:w="230" w:type="dxa"/>
              <w:bottom w:w="230" w:type="dxa"/>
              <w:right w:w="230" w:type="dxa"/>
            </w:tcMar>
          </w:tcPr>
          <w:p w14:paraId="592BCF4D" w14:textId="77777777" w:rsidR="006524C5" w:rsidRDefault="006524C5" w:rsidP="006524C5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33692E7B" w14:textId="00BC9B76" w:rsidR="006524C5" w:rsidRDefault="006524C5" w:rsidP="006524C5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 w:rsidRPr="006524C5">
              <w:rPr>
                <w:rFonts w:ascii="Arial" w:hAnsi="Arial"/>
                <w:b/>
                <w:bCs/>
                <w:sz w:val="60"/>
                <w:szCs w:val="60"/>
              </w:rPr>
              <w:t>Cards Against 2019</w:t>
            </w:r>
          </w:p>
        </w:tc>
        <w:tc>
          <w:tcPr>
            <w:tcW w:w="3600" w:type="dxa"/>
            <w:shd w:val="clear" w:color="auto" w:fill="000000" w:themeFill="text1"/>
            <w:tcMar>
              <w:top w:w="230" w:type="dxa"/>
              <w:left w:w="230" w:type="dxa"/>
              <w:bottom w:w="230" w:type="dxa"/>
              <w:right w:w="230" w:type="dxa"/>
            </w:tcMar>
          </w:tcPr>
          <w:p w14:paraId="5EA4B337" w14:textId="77777777" w:rsidR="006524C5" w:rsidRDefault="006524C5" w:rsidP="006524C5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6F7C2B68" w14:textId="77777777" w:rsidR="006524C5" w:rsidRDefault="006524C5" w:rsidP="006524C5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 w:rsidRPr="006524C5">
              <w:rPr>
                <w:rFonts w:ascii="Arial" w:hAnsi="Arial"/>
                <w:b/>
                <w:bCs/>
                <w:sz w:val="60"/>
                <w:szCs w:val="60"/>
              </w:rPr>
              <w:t>Cards Against 2019</w:t>
            </w:r>
          </w:p>
          <w:p w14:paraId="6528FC6C" w14:textId="77777777" w:rsidR="006524C5" w:rsidRDefault="006524C5" w:rsidP="006524C5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</w:tc>
        <w:tc>
          <w:tcPr>
            <w:tcW w:w="3600" w:type="dxa"/>
            <w:shd w:val="clear" w:color="auto" w:fill="000000" w:themeFill="text1"/>
          </w:tcPr>
          <w:p w14:paraId="79A513AC" w14:textId="77777777" w:rsidR="006524C5" w:rsidRDefault="006524C5" w:rsidP="006524C5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7068AFF8" w14:textId="4CF0B0E8" w:rsidR="006524C5" w:rsidRDefault="006524C5" w:rsidP="006524C5">
            <w:pPr>
              <w:pStyle w:val="TableContents"/>
              <w:ind w:left="210"/>
              <w:rPr>
                <w:rFonts w:ascii="Arial" w:hAnsi="Arial"/>
                <w:b/>
                <w:bCs/>
                <w:sz w:val="32"/>
                <w:szCs w:val="32"/>
              </w:rPr>
            </w:pPr>
            <w:r w:rsidRPr="006524C5">
              <w:rPr>
                <w:rFonts w:ascii="Arial" w:hAnsi="Arial"/>
                <w:b/>
                <w:bCs/>
                <w:sz w:val="60"/>
                <w:szCs w:val="60"/>
              </w:rPr>
              <w:t>Cards Against 2019</w:t>
            </w:r>
          </w:p>
        </w:tc>
      </w:tr>
      <w:tr w:rsidR="006524C5" w14:paraId="31BFDCA2" w14:textId="77777777" w:rsidTr="006B4B67">
        <w:trPr>
          <w:trHeight w:hRule="exact" w:val="4968"/>
        </w:trPr>
        <w:tc>
          <w:tcPr>
            <w:tcW w:w="3640" w:type="dxa"/>
            <w:shd w:val="clear" w:color="auto" w:fill="000000" w:themeFill="text1"/>
            <w:tcMar>
              <w:top w:w="230" w:type="dxa"/>
              <w:left w:w="230" w:type="dxa"/>
              <w:bottom w:w="230" w:type="dxa"/>
              <w:right w:w="230" w:type="dxa"/>
            </w:tcMar>
          </w:tcPr>
          <w:p w14:paraId="7B316519" w14:textId="77777777" w:rsidR="006524C5" w:rsidRDefault="006524C5" w:rsidP="006524C5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0AEC1E9E" w14:textId="31006C8A" w:rsidR="006524C5" w:rsidRDefault="006524C5" w:rsidP="006524C5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 w:rsidRPr="006524C5">
              <w:rPr>
                <w:rFonts w:ascii="Arial" w:hAnsi="Arial"/>
                <w:b/>
                <w:bCs/>
                <w:sz w:val="60"/>
                <w:szCs w:val="60"/>
              </w:rPr>
              <w:t>Cards Against 2019</w:t>
            </w:r>
          </w:p>
        </w:tc>
        <w:tc>
          <w:tcPr>
            <w:tcW w:w="3600" w:type="dxa"/>
            <w:shd w:val="clear" w:color="auto" w:fill="000000" w:themeFill="text1"/>
            <w:tcMar>
              <w:top w:w="230" w:type="dxa"/>
              <w:left w:w="230" w:type="dxa"/>
              <w:bottom w:w="230" w:type="dxa"/>
              <w:right w:w="230" w:type="dxa"/>
            </w:tcMar>
          </w:tcPr>
          <w:p w14:paraId="4BCBCC87" w14:textId="77777777" w:rsidR="006524C5" w:rsidRDefault="006524C5" w:rsidP="006524C5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1F5F55B6" w14:textId="647234C7" w:rsidR="006524C5" w:rsidRDefault="006524C5" w:rsidP="006524C5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 w:rsidRPr="006524C5">
              <w:rPr>
                <w:rFonts w:ascii="Arial" w:hAnsi="Arial"/>
                <w:b/>
                <w:bCs/>
                <w:sz w:val="60"/>
                <w:szCs w:val="60"/>
              </w:rPr>
              <w:t>Cards Against 2019</w:t>
            </w:r>
          </w:p>
        </w:tc>
        <w:tc>
          <w:tcPr>
            <w:tcW w:w="3600" w:type="dxa"/>
            <w:shd w:val="clear" w:color="auto" w:fill="000000" w:themeFill="text1"/>
            <w:tcMar>
              <w:top w:w="230" w:type="dxa"/>
              <w:left w:w="230" w:type="dxa"/>
              <w:bottom w:w="230" w:type="dxa"/>
              <w:right w:w="230" w:type="dxa"/>
            </w:tcMar>
          </w:tcPr>
          <w:p w14:paraId="0C5F990D" w14:textId="77777777" w:rsidR="006524C5" w:rsidRDefault="006524C5" w:rsidP="006524C5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4A7F4AA2" w14:textId="77777777" w:rsidR="006524C5" w:rsidRDefault="006524C5" w:rsidP="006524C5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 w:rsidRPr="006524C5">
              <w:rPr>
                <w:rFonts w:ascii="Arial" w:hAnsi="Arial"/>
                <w:b/>
                <w:bCs/>
                <w:sz w:val="60"/>
                <w:szCs w:val="60"/>
              </w:rPr>
              <w:t>Cards Against 2019</w:t>
            </w:r>
          </w:p>
          <w:p w14:paraId="6BF4D1DA" w14:textId="77777777" w:rsidR="006524C5" w:rsidRDefault="006524C5" w:rsidP="006524C5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</w:tc>
        <w:tc>
          <w:tcPr>
            <w:tcW w:w="3600" w:type="dxa"/>
            <w:shd w:val="clear" w:color="auto" w:fill="000000" w:themeFill="text1"/>
          </w:tcPr>
          <w:p w14:paraId="2924E465" w14:textId="77777777" w:rsidR="006524C5" w:rsidRDefault="006524C5" w:rsidP="006524C5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2A2392B4" w14:textId="075AC55F" w:rsidR="006524C5" w:rsidRDefault="006524C5" w:rsidP="006524C5">
            <w:pPr>
              <w:pStyle w:val="TableContents"/>
              <w:ind w:left="210"/>
              <w:rPr>
                <w:rFonts w:ascii="Arial" w:hAnsi="Arial"/>
                <w:b/>
                <w:bCs/>
                <w:sz w:val="32"/>
                <w:szCs w:val="32"/>
              </w:rPr>
            </w:pPr>
            <w:r w:rsidRPr="006524C5">
              <w:rPr>
                <w:rFonts w:ascii="Arial" w:hAnsi="Arial"/>
                <w:b/>
                <w:bCs/>
                <w:sz w:val="60"/>
                <w:szCs w:val="60"/>
              </w:rPr>
              <w:t>Cards Against 2019</w:t>
            </w:r>
          </w:p>
        </w:tc>
      </w:tr>
    </w:tbl>
    <w:p w14:paraId="33F4A1AE" w14:textId="685B015F" w:rsidR="00952AD2" w:rsidRDefault="00952AD2" w:rsidP="00952AD2"/>
    <w:p w14:paraId="065091C7" w14:textId="77777777" w:rsidR="00952AD2" w:rsidRDefault="00952AD2">
      <w:r>
        <w:br w:type="page"/>
      </w:r>
    </w:p>
    <w:tbl>
      <w:tblPr>
        <w:tblpPr w:leftFromText="141" w:rightFromText="141" w:horzAnchor="margin" w:tblpY="-360"/>
        <w:tblW w:w="14440" w:type="dxa"/>
        <w:tbl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blBorders>
        <w:tblLayout w:type="fixed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3640"/>
        <w:gridCol w:w="3600"/>
        <w:gridCol w:w="3600"/>
        <w:gridCol w:w="3600"/>
      </w:tblGrid>
      <w:tr w:rsidR="006524C5" w14:paraId="5DE6F357" w14:textId="77777777" w:rsidTr="006B4B67">
        <w:trPr>
          <w:trHeight w:hRule="exact" w:val="4968"/>
        </w:trPr>
        <w:tc>
          <w:tcPr>
            <w:tcW w:w="3640" w:type="dxa"/>
            <w:shd w:val="clear" w:color="auto" w:fill="000000" w:themeFill="text1"/>
            <w:tcMar>
              <w:top w:w="230" w:type="dxa"/>
              <w:left w:w="230" w:type="dxa"/>
              <w:bottom w:w="230" w:type="dxa"/>
              <w:right w:w="230" w:type="dxa"/>
            </w:tcMar>
          </w:tcPr>
          <w:p w14:paraId="40B40E83" w14:textId="77777777" w:rsidR="006524C5" w:rsidRDefault="006524C5" w:rsidP="006524C5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5BF520DC" w14:textId="569D9B05" w:rsidR="006524C5" w:rsidRPr="00D608C1" w:rsidRDefault="006524C5" w:rsidP="006524C5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 w:rsidRPr="006524C5">
              <w:rPr>
                <w:rFonts w:ascii="Arial" w:hAnsi="Arial"/>
                <w:b/>
                <w:bCs/>
                <w:sz w:val="60"/>
                <w:szCs w:val="60"/>
              </w:rPr>
              <w:t>Cards Against 2019</w:t>
            </w:r>
          </w:p>
        </w:tc>
        <w:tc>
          <w:tcPr>
            <w:tcW w:w="3600" w:type="dxa"/>
            <w:shd w:val="clear" w:color="auto" w:fill="000000" w:themeFill="text1"/>
            <w:tcMar>
              <w:top w:w="230" w:type="dxa"/>
              <w:left w:w="230" w:type="dxa"/>
              <w:bottom w:w="230" w:type="dxa"/>
              <w:right w:w="230" w:type="dxa"/>
            </w:tcMar>
          </w:tcPr>
          <w:p w14:paraId="7630E43E" w14:textId="77777777" w:rsidR="006524C5" w:rsidRDefault="006524C5" w:rsidP="006524C5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65FA8025" w14:textId="4CB11CC7" w:rsidR="006524C5" w:rsidRDefault="006524C5" w:rsidP="006524C5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 w:rsidRPr="006524C5">
              <w:rPr>
                <w:rFonts w:ascii="Arial" w:hAnsi="Arial"/>
                <w:b/>
                <w:bCs/>
                <w:sz w:val="60"/>
                <w:szCs w:val="60"/>
              </w:rPr>
              <w:t>Cards Against 2019</w:t>
            </w:r>
          </w:p>
        </w:tc>
        <w:tc>
          <w:tcPr>
            <w:tcW w:w="3600" w:type="dxa"/>
            <w:shd w:val="clear" w:color="auto" w:fill="000000" w:themeFill="text1"/>
            <w:tcMar>
              <w:top w:w="230" w:type="dxa"/>
              <w:left w:w="230" w:type="dxa"/>
              <w:bottom w:w="230" w:type="dxa"/>
              <w:right w:w="230" w:type="dxa"/>
            </w:tcMar>
          </w:tcPr>
          <w:p w14:paraId="41A9DAAE" w14:textId="77777777" w:rsidR="006524C5" w:rsidRDefault="006524C5" w:rsidP="006524C5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2C371DA1" w14:textId="77777777" w:rsidR="006524C5" w:rsidRDefault="006524C5" w:rsidP="006524C5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 w:rsidRPr="006524C5">
              <w:rPr>
                <w:rFonts w:ascii="Arial" w:hAnsi="Arial"/>
                <w:b/>
                <w:bCs/>
                <w:sz w:val="60"/>
                <w:szCs w:val="60"/>
              </w:rPr>
              <w:t>Cards Against 2019</w:t>
            </w:r>
          </w:p>
          <w:p w14:paraId="5612FEAE" w14:textId="77777777" w:rsidR="006524C5" w:rsidRDefault="006524C5" w:rsidP="006524C5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</w:tc>
        <w:tc>
          <w:tcPr>
            <w:tcW w:w="3600" w:type="dxa"/>
            <w:shd w:val="clear" w:color="auto" w:fill="000000" w:themeFill="text1"/>
          </w:tcPr>
          <w:p w14:paraId="7B81AB28" w14:textId="77777777" w:rsidR="006524C5" w:rsidRDefault="006524C5" w:rsidP="006524C5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31C140FD" w14:textId="38900B01" w:rsidR="006524C5" w:rsidRDefault="006524C5" w:rsidP="006524C5">
            <w:pPr>
              <w:pStyle w:val="TableContents"/>
              <w:ind w:left="210"/>
              <w:rPr>
                <w:rFonts w:ascii="Arial" w:hAnsi="Arial"/>
                <w:b/>
                <w:bCs/>
                <w:sz w:val="32"/>
                <w:szCs w:val="32"/>
              </w:rPr>
            </w:pPr>
            <w:r w:rsidRPr="006524C5">
              <w:rPr>
                <w:rFonts w:ascii="Arial" w:hAnsi="Arial"/>
                <w:b/>
                <w:bCs/>
                <w:sz w:val="60"/>
                <w:szCs w:val="60"/>
              </w:rPr>
              <w:t>Cards Against 2019</w:t>
            </w:r>
          </w:p>
        </w:tc>
      </w:tr>
      <w:tr w:rsidR="006524C5" w14:paraId="44527D05" w14:textId="77777777" w:rsidTr="006B4B67">
        <w:trPr>
          <w:trHeight w:hRule="exact" w:val="4968"/>
        </w:trPr>
        <w:tc>
          <w:tcPr>
            <w:tcW w:w="3640" w:type="dxa"/>
            <w:shd w:val="clear" w:color="auto" w:fill="000000" w:themeFill="text1"/>
            <w:tcMar>
              <w:top w:w="230" w:type="dxa"/>
              <w:left w:w="230" w:type="dxa"/>
              <w:bottom w:w="230" w:type="dxa"/>
              <w:right w:w="230" w:type="dxa"/>
            </w:tcMar>
          </w:tcPr>
          <w:p w14:paraId="4F7328B0" w14:textId="77777777" w:rsidR="006524C5" w:rsidRDefault="006524C5" w:rsidP="006524C5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00122AC0" w14:textId="0FECC779" w:rsidR="006524C5" w:rsidRDefault="006524C5" w:rsidP="006524C5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 w:rsidRPr="006524C5">
              <w:rPr>
                <w:rFonts w:ascii="Arial" w:hAnsi="Arial"/>
                <w:b/>
                <w:bCs/>
                <w:sz w:val="60"/>
                <w:szCs w:val="60"/>
              </w:rPr>
              <w:t>Cards Against 2019</w:t>
            </w:r>
          </w:p>
        </w:tc>
        <w:tc>
          <w:tcPr>
            <w:tcW w:w="3600" w:type="dxa"/>
            <w:shd w:val="clear" w:color="auto" w:fill="000000" w:themeFill="text1"/>
            <w:tcMar>
              <w:top w:w="230" w:type="dxa"/>
              <w:left w:w="230" w:type="dxa"/>
              <w:bottom w:w="230" w:type="dxa"/>
              <w:right w:w="230" w:type="dxa"/>
            </w:tcMar>
          </w:tcPr>
          <w:p w14:paraId="55290CCF" w14:textId="77777777" w:rsidR="006524C5" w:rsidRDefault="006524C5" w:rsidP="006524C5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53FEA891" w14:textId="22DD4BE6" w:rsidR="006524C5" w:rsidRDefault="006524C5" w:rsidP="006524C5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 w:rsidRPr="006524C5">
              <w:rPr>
                <w:rFonts w:ascii="Arial" w:hAnsi="Arial"/>
                <w:b/>
                <w:bCs/>
                <w:sz w:val="60"/>
                <w:szCs w:val="60"/>
              </w:rPr>
              <w:t>Cards Against 2019</w:t>
            </w:r>
          </w:p>
        </w:tc>
        <w:tc>
          <w:tcPr>
            <w:tcW w:w="3600" w:type="dxa"/>
            <w:shd w:val="clear" w:color="auto" w:fill="000000" w:themeFill="text1"/>
            <w:tcMar>
              <w:top w:w="230" w:type="dxa"/>
              <w:left w:w="230" w:type="dxa"/>
              <w:bottom w:w="230" w:type="dxa"/>
              <w:right w:w="230" w:type="dxa"/>
            </w:tcMar>
          </w:tcPr>
          <w:p w14:paraId="1EB58335" w14:textId="77777777" w:rsidR="006524C5" w:rsidRDefault="006524C5" w:rsidP="006524C5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34775B20" w14:textId="77777777" w:rsidR="006524C5" w:rsidRDefault="006524C5" w:rsidP="006524C5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 w:rsidRPr="006524C5">
              <w:rPr>
                <w:rFonts w:ascii="Arial" w:hAnsi="Arial"/>
                <w:b/>
                <w:bCs/>
                <w:sz w:val="60"/>
                <w:szCs w:val="60"/>
              </w:rPr>
              <w:t>Cards Against 2019</w:t>
            </w:r>
          </w:p>
          <w:p w14:paraId="7670A6AE" w14:textId="77777777" w:rsidR="006524C5" w:rsidRDefault="006524C5" w:rsidP="006524C5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</w:tc>
        <w:tc>
          <w:tcPr>
            <w:tcW w:w="3600" w:type="dxa"/>
            <w:shd w:val="clear" w:color="auto" w:fill="000000" w:themeFill="text1"/>
          </w:tcPr>
          <w:p w14:paraId="434FD1E3" w14:textId="77777777" w:rsidR="006524C5" w:rsidRDefault="006524C5" w:rsidP="006524C5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5AB74803" w14:textId="6833C336" w:rsidR="006524C5" w:rsidRDefault="006524C5" w:rsidP="006524C5">
            <w:pPr>
              <w:pStyle w:val="TableContents"/>
              <w:ind w:left="210"/>
              <w:rPr>
                <w:rFonts w:ascii="Arial" w:hAnsi="Arial"/>
                <w:b/>
                <w:bCs/>
                <w:sz w:val="32"/>
                <w:szCs w:val="32"/>
              </w:rPr>
            </w:pPr>
            <w:r w:rsidRPr="006524C5">
              <w:rPr>
                <w:rFonts w:ascii="Arial" w:hAnsi="Arial"/>
                <w:b/>
                <w:bCs/>
                <w:sz w:val="60"/>
                <w:szCs w:val="60"/>
              </w:rPr>
              <w:t>Cards Against 2019</w:t>
            </w:r>
          </w:p>
        </w:tc>
      </w:tr>
    </w:tbl>
    <w:p w14:paraId="07D3EDEB" w14:textId="1E79373D" w:rsidR="00952AD2" w:rsidRDefault="00952AD2" w:rsidP="00952AD2"/>
    <w:p w14:paraId="2B48E42C" w14:textId="77777777" w:rsidR="00952AD2" w:rsidRDefault="00952AD2">
      <w:r>
        <w:br w:type="page"/>
      </w:r>
    </w:p>
    <w:tbl>
      <w:tblPr>
        <w:tblpPr w:leftFromText="141" w:rightFromText="141" w:horzAnchor="margin" w:tblpY="-360"/>
        <w:tblW w:w="14440" w:type="dxa"/>
        <w:tbl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blBorders>
        <w:tblLayout w:type="fixed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3640"/>
        <w:gridCol w:w="3600"/>
        <w:gridCol w:w="3600"/>
        <w:gridCol w:w="3600"/>
      </w:tblGrid>
      <w:tr w:rsidR="006524C5" w14:paraId="25B9D204" w14:textId="77777777" w:rsidTr="006B4B67">
        <w:trPr>
          <w:trHeight w:hRule="exact" w:val="4968"/>
        </w:trPr>
        <w:tc>
          <w:tcPr>
            <w:tcW w:w="3640" w:type="dxa"/>
            <w:shd w:val="clear" w:color="auto" w:fill="000000" w:themeFill="text1"/>
            <w:tcMar>
              <w:top w:w="230" w:type="dxa"/>
              <w:left w:w="230" w:type="dxa"/>
              <w:bottom w:w="230" w:type="dxa"/>
              <w:right w:w="230" w:type="dxa"/>
            </w:tcMar>
          </w:tcPr>
          <w:p w14:paraId="48D6322E" w14:textId="77777777" w:rsidR="006524C5" w:rsidRDefault="006524C5" w:rsidP="006524C5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26662AA0" w14:textId="5C4FF91C" w:rsidR="006524C5" w:rsidRPr="00D608C1" w:rsidRDefault="006524C5" w:rsidP="006524C5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 w:rsidRPr="006524C5">
              <w:rPr>
                <w:rFonts w:ascii="Arial" w:hAnsi="Arial"/>
                <w:b/>
                <w:bCs/>
                <w:sz w:val="60"/>
                <w:szCs w:val="60"/>
              </w:rPr>
              <w:t>Cards Against 2019</w:t>
            </w:r>
            <w:bookmarkStart w:id="0" w:name="_GoBack"/>
            <w:bookmarkEnd w:id="0"/>
          </w:p>
        </w:tc>
        <w:tc>
          <w:tcPr>
            <w:tcW w:w="3600" w:type="dxa"/>
            <w:shd w:val="clear" w:color="auto" w:fill="000000" w:themeFill="text1"/>
            <w:tcMar>
              <w:top w:w="230" w:type="dxa"/>
              <w:left w:w="230" w:type="dxa"/>
              <w:bottom w:w="230" w:type="dxa"/>
              <w:right w:w="230" w:type="dxa"/>
            </w:tcMar>
          </w:tcPr>
          <w:p w14:paraId="443EA66B" w14:textId="77777777" w:rsidR="006524C5" w:rsidRDefault="006524C5" w:rsidP="006524C5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387E1045" w14:textId="32832B2B" w:rsidR="006524C5" w:rsidRDefault="006524C5" w:rsidP="006524C5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 w:rsidRPr="006524C5">
              <w:rPr>
                <w:rFonts w:ascii="Arial" w:hAnsi="Arial"/>
                <w:b/>
                <w:bCs/>
                <w:sz w:val="60"/>
                <w:szCs w:val="60"/>
              </w:rPr>
              <w:t>Cards Against 2019</w:t>
            </w:r>
          </w:p>
        </w:tc>
        <w:tc>
          <w:tcPr>
            <w:tcW w:w="3600" w:type="dxa"/>
            <w:shd w:val="clear" w:color="auto" w:fill="000000" w:themeFill="text1"/>
            <w:tcMar>
              <w:top w:w="230" w:type="dxa"/>
              <w:left w:w="230" w:type="dxa"/>
              <w:bottom w:w="230" w:type="dxa"/>
              <w:right w:w="230" w:type="dxa"/>
            </w:tcMar>
          </w:tcPr>
          <w:p w14:paraId="6D1BE85C" w14:textId="77777777" w:rsidR="006524C5" w:rsidRDefault="006524C5" w:rsidP="006524C5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62AE0629" w14:textId="77777777" w:rsidR="006524C5" w:rsidRDefault="006524C5" w:rsidP="006524C5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 w:rsidRPr="006524C5">
              <w:rPr>
                <w:rFonts w:ascii="Arial" w:hAnsi="Arial"/>
                <w:b/>
                <w:bCs/>
                <w:sz w:val="60"/>
                <w:szCs w:val="60"/>
              </w:rPr>
              <w:t>Cards Against 2019</w:t>
            </w:r>
          </w:p>
          <w:p w14:paraId="5743003B" w14:textId="77777777" w:rsidR="006524C5" w:rsidRDefault="006524C5" w:rsidP="006524C5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</w:tc>
        <w:tc>
          <w:tcPr>
            <w:tcW w:w="3600" w:type="dxa"/>
            <w:shd w:val="clear" w:color="auto" w:fill="000000" w:themeFill="text1"/>
          </w:tcPr>
          <w:p w14:paraId="31D3F9F8" w14:textId="77777777" w:rsidR="006524C5" w:rsidRDefault="006524C5" w:rsidP="006524C5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406CB71E" w14:textId="2C29787C" w:rsidR="006524C5" w:rsidRDefault="006524C5" w:rsidP="006524C5">
            <w:pPr>
              <w:pStyle w:val="TableContents"/>
              <w:ind w:left="210"/>
              <w:rPr>
                <w:rFonts w:ascii="Arial" w:hAnsi="Arial"/>
                <w:b/>
                <w:bCs/>
                <w:sz w:val="32"/>
                <w:szCs w:val="32"/>
              </w:rPr>
            </w:pPr>
            <w:r w:rsidRPr="006524C5">
              <w:rPr>
                <w:rFonts w:ascii="Arial" w:hAnsi="Arial"/>
                <w:b/>
                <w:bCs/>
                <w:sz w:val="60"/>
                <w:szCs w:val="60"/>
              </w:rPr>
              <w:t>Cards Against 2019</w:t>
            </w:r>
          </w:p>
        </w:tc>
      </w:tr>
      <w:tr w:rsidR="006524C5" w14:paraId="32B29107" w14:textId="77777777" w:rsidTr="006B4B67">
        <w:trPr>
          <w:trHeight w:hRule="exact" w:val="4968"/>
        </w:trPr>
        <w:tc>
          <w:tcPr>
            <w:tcW w:w="3640" w:type="dxa"/>
            <w:shd w:val="clear" w:color="auto" w:fill="000000" w:themeFill="text1"/>
            <w:tcMar>
              <w:top w:w="230" w:type="dxa"/>
              <w:left w:w="230" w:type="dxa"/>
              <w:bottom w:w="230" w:type="dxa"/>
              <w:right w:w="230" w:type="dxa"/>
            </w:tcMar>
          </w:tcPr>
          <w:p w14:paraId="7057782E" w14:textId="77777777" w:rsidR="006524C5" w:rsidRDefault="006524C5" w:rsidP="006524C5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64BAAE4E" w14:textId="66AA6F0D" w:rsidR="006524C5" w:rsidRDefault="006524C5" w:rsidP="006524C5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 w:rsidRPr="006524C5">
              <w:rPr>
                <w:rFonts w:ascii="Arial" w:hAnsi="Arial"/>
                <w:b/>
                <w:bCs/>
                <w:sz w:val="60"/>
                <w:szCs w:val="60"/>
              </w:rPr>
              <w:t>Cards Against 2019</w:t>
            </w:r>
          </w:p>
        </w:tc>
        <w:tc>
          <w:tcPr>
            <w:tcW w:w="3600" w:type="dxa"/>
            <w:shd w:val="clear" w:color="auto" w:fill="000000" w:themeFill="text1"/>
            <w:tcMar>
              <w:top w:w="230" w:type="dxa"/>
              <w:left w:w="230" w:type="dxa"/>
              <w:bottom w:w="230" w:type="dxa"/>
              <w:right w:w="230" w:type="dxa"/>
            </w:tcMar>
          </w:tcPr>
          <w:p w14:paraId="63A29C91" w14:textId="77777777" w:rsidR="006524C5" w:rsidRDefault="006524C5" w:rsidP="006524C5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68BDD1C8" w14:textId="705D5A70" w:rsidR="006524C5" w:rsidRDefault="006524C5" w:rsidP="006524C5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 w:rsidRPr="006524C5">
              <w:rPr>
                <w:rFonts w:ascii="Arial" w:hAnsi="Arial"/>
                <w:b/>
                <w:bCs/>
                <w:sz w:val="60"/>
                <w:szCs w:val="60"/>
              </w:rPr>
              <w:t>Cards Against 2019</w:t>
            </w:r>
          </w:p>
        </w:tc>
        <w:tc>
          <w:tcPr>
            <w:tcW w:w="3600" w:type="dxa"/>
            <w:shd w:val="clear" w:color="auto" w:fill="000000" w:themeFill="text1"/>
            <w:tcMar>
              <w:top w:w="230" w:type="dxa"/>
              <w:left w:w="230" w:type="dxa"/>
              <w:bottom w:w="230" w:type="dxa"/>
              <w:right w:w="230" w:type="dxa"/>
            </w:tcMar>
          </w:tcPr>
          <w:p w14:paraId="48636CE1" w14:textId="77777777" w:rsidR="006524C5" w:rsidRDefault="006524C5" w:rsidP="006524C5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2954C6B0" w14:textId="77777777" w:rsidR="006524C5" w:rsidRDefault="006524C5" w:rsidP="006524C5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 w:rsidRPr="006524C5">
              <w:rPr>
                <w:rFonts w:ascii="Arial" w:hAnsi="Arial"/>
                <w:b/>
                <w:bCs/>
                <w:sz w:val="60"/>
                <w:szCs w:val="60"/>
              </w:rPr>
              <w:t>Cards Against 2019</w:t>
            </w:r>
          </w:p>
          <w:p w14:paraId="2F9D55AE" w14:textId="77777777" w:rsidR="006524C5" w:rsidRDefault="006524C5" w:rsidP="006524C5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</w:tc>
        <w:tc>
          <w:tcPr>
            <w:tcW w:w="3600" w:type="dxa"/>
            <w:shd w:val="clear" w:color="auto" w:fill="000000" w:themeFill="text1"/>
          </w:tcPr>
          <w:p w14:paraId="094E2C24" w14:textId="77777777" w:rsidR="006524C5" w:rsidRDefault="006524C5" w:rsidP="006524C5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41ECC0F0" w14:textId="17000CD7" w:rsidR="006524C5" w:rsidRDefault="006524C5" w:rsidP="006524C5">
            <w:pPr>
              <w:pStyle w:val="TableContents"/>
              <w:ind w:left="210"/>
              <w:rPr>
                <w:rFonts w:ascii="Arial" w:hAnsi="Arial"/>
                <w:b/>
                <w:bCs/>
                <w:sz w:val="32"/>
                <w:szCs w:val="32"/>
              </w:rPr>
            </w:pPr>
            <w:r w:rsidRPr="006524C5">
              <w:rPr>
                <w:rFonts w:ascii="Arial" w:hAnsi="Arial"/>
                <w:b/>
                <w:bCs/>
                <w:sz w:val="60"/>
                <w:szCs w:val="60"/>
              </w:rPr>
              <w:t>Cards Against 2019</w:t>
            </w:r>
          </w:p>
        </w:tc>
      </w:tr>
    </w:tbl>
    <w:p w14:paraId="454C62DB" w14:textId="77777777" w:rsidR="00952AD2" w:rsidRPr="00952AD2" w:rsidRDefault="00952AD2" w:rsidP="00952AD2"/>
    <w:sectPr w:rsidR="00952AD2" w:rsidRPr="00952AD2" w:rsidSect="00952AD2">
      <w:pgSz w:w="15840" w:h="12240" w:orient="landscape"/>
      <w:pgMar w:top="720" w:right="432" w:bottom="720" w:left="144" w:header="144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415C3F0" w14:textId="77777777" w:rsidR="0072528D" w:rsidRDefault="0072528D">
      <w:r>
        <w:separator/>
      </w:r>
    </w:p>
  </w:endnote>
  <w:endnote w:type="continuationSeparator" w:id="0">
    <w:p w14:paraId="4D80EA5A" w14:textId="77777777" w:rsidR="0072528D" w:rsidRDefault="0072528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Mangal">
    <w:altName w:val="Mangal"/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23FAAA9" w14:textId="77777777" w:rsidR="0072528D" w:rsidRDefault="0072528D">
      <w:r>
        <w:rPr>
          <w:color w:val="000000"/>
        </w:rPr>
        <w:ptab w:relativeTo="margin" w:alignment="center" w:leader="none"/>
      </w:r>
    </w:p>
  </w:footnote>
  <w:footnote w:type="continuationSeparator" w:id="0">
    <w:p w14:paraId="5A43A372" w14:textId="77777777" w:rsidR="0072528D" w:rsidRDefault="0072528D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60"/>
  <w:proofState w:spelling="clean" w:grammar="clean"/>
  <w:attachedTemplate r:id="rId1"/>
  <w:defaultTabStop w:val="709"/>
  <w:autoHyphenation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QzNzE1NrEwsDAwNDdR0lEKTi0uzszPAykwrgUAerdgSCwAAAA="/>
  </w:docVars>
  <w:rsids>
    <w:rsidRoot w:val="007466FF"/>
    <w:rsid w:val="00102562"/>
    <w:rsid w:val="0026338C"/>
    <w:rsid w:val="00404A3E"/>
    <w:rsid w:val="005837D1"/>
    <w:rsid w:val="005F57FE"/>
    <w:rsid w:val="005F722E"/>
    <w:rsid w:val="00611A4C"/>
    <w:rsid w:val="006524C5"/>
    <w:rsid w:val="0072528D"/>
    <w:rsid w:val="007466FF"/>
    <w:rsid w:val="008003C9"/>
    <w:rsid w:val="0080412A"/>
    <w:rsid w:val="008A4CCA"/>
    <w:rsid w:val="0094231B"/>
    <w:rsid w:val="00952AD2"/>
    <w:rsid w:val="009A1125"/>
    <w:rsid w:val="00AE24F4"/>
    <w:rsid w:val="00B25ED4"/>
    <w:rsid w:val="00B57CC0"/>
    <w:rsid w:val="00C60CDC"/>
    <w:rsid w:val="00D608C1"/>
    <w:rsid w:val="00E463A4"/>
    <w:rsid w:val="00EB6F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08359C2"/>
  <w15:docId w15:val="{96C915F4-B590-4D6E-96ED-A5E6A300AB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Arial Unicode MS" w:hAnsi="Times New Roman" w:cs="Mangal"/>
        <w:kern w:val="3"/>
        <w:sz w:val="24"/>
        <w:szCs w:val="24"/>
        <w:lang w:val="en-US" w:eastAsia="zh-CN" w:bidi="hi-IN"/>
      </w:rPr>
    </w:rPrDefault>
    <w:pPrDefault>
      <w:pPr>
        <w:widowControl w:val="0"/>
        <w:suppressAutoHyphens/>
        <w:autoSpaceDN w:val="0"/>
        <w:textAlignment w:val="baseline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52AD2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tandard">
    <w:name w:val="Standard"/>
  </w:style>
  <w:style w:type="paragraph" w:customStyle="1" w:styleId="Heading">
    <w:name w:val="Heading"/>
    <w:basedOn w:val="Standard"/>
    <w:next w:val="Textbody"/>
    <w:pPr>
      <w:keepNext/>
      <w:spacing w:before="240" w:after="120"/>
    </w:pPr>
    <w:rPr>
      <w:rFonts w:ascii="Arial" w:hAnsi="Arial"/>
      <w:sz w:val="28"/>
      <w:szCs w:val="28"/>
    </w:rPr>
  </w:style>
  <w:style w:type="paragraph" w:customStyle="1" w:styleId="Textbody">
    <w:name w:val="Text body"/>
    <w:basedOn w:val="Standard"/>
    <w:pPr>
      <w:spacing w:after="120"/>
    </w:pPr>
  </w:style>
  <w:style w:type="paragraph" w:styleId="List">
    <w:name w:val="List"/>
    <w:basedOn w:val="Textbody"/>
  </w:style>
  <w:style w:type="paragraph" w:styleId="Caption">
    <w:name w:val="caption"/>
    <w:basedOn w:val="Standard"/>
    <w:pPr>
      <w:suppressLineNumbers/>
      <w:spacing w:before="120" w:after="120"/>
    </w:pPr>
    <w:rPr>
      <w:i/>
      <w:iCs/>
    </w:rPr>
  </w:style>
  <w:style w:type="paragraph" w:customStyle="1" w:styleId="Index">
    <w:name w:val="Index"/>
    <w:basedOn w:val="Standard"/>
    <w:pPr>
      <w:suppressLineNumbers/>
    </w:pPr>
  </w:style>
  <w:style w:type="paragraph" w:customStyle="1" w:styleId="TableContents">
    <w:name w:val="Table Contents"/>
    <w:basedOn w:val="Standard"/>
    <w:pPr>
      <w:suppressLineNumbers/>
    </w:pPr>
  </w:style>
  <w:style w:type="paragraph" w:styleId="Header">
    <w:name w:val="header"/>
    <w:basedOn w:val="Standard"/>
    <w:pPr>
      <w:suppressLineNumbers/>
      <w:tabs>
        <w:tab w:val="center" w:pos="5400"/>
        <w:tab w:val="right" w:pos="10800"/>
      </w:tabs>
    </w:pPr>
  </w:style>
  <w:style w:type="character" w:customStyle="1" w:styleId="Internetlink">
    <w:name w:val="Internet link"/>
    <w:rPr>
      <w:color w:val="000080"/>
      <w:u w:val="single"/>
    </w:rPr>
  </w:style>
  <w:style w:type="paragraph" w:styleId="Footer">
    <w:name w:val="footer"/>
    <w:basedOn w:val="Normal"/>
    <w:link w:val="FooterChar"/>
    <w:uiPriority w:val="99"/>
    <w:unhideWhenUsed/>
    <w:rsid w:val="00D608C1"/>
    <w:pPr>
      <w:tabs>
        <w:tab w:val="center" w:pos="4513"/>
        <w:tab w:val="right" w:pos="9026"/>
      </w:tabs>
    </w:pPr>
    <w:rPr>
      <w:szCs w:val="21"/>
    </w:rPr>
  </w:style>
  <w:style w:type="character" w:customStyle="1" w:styleId="FooterChar">
    <w:name w:val="Footer Char"/>
    <w:basedOn w:val="DefaultParagraphFont"/>
    <w:link w:val="Footer"/>
    <w:uiPriority w:val="99"/>
    <w:rsid w:val="00D608C1"/>
    <w:rPr>
      <w:szCs w:val="21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608C1"/>
    <w:rPr>
      <w:rFonts w:ascii="Segoe UI" w:hAnsi="Segoe UI"/>
      <w:sz w:val="18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608C1"/>
    <w:rPr>
      <w:rFonts w:ascii="Segoe UI" w:hAnsi="Segoe UI"/>
      <w:sz w:val="18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Application%20Data\LibreOffice\3\user\template\Default1.ot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Default1.ott</Template>
  <TotalTime>1258</TotalTime>
  <Pages>11</Pages>
  <Words>754</Words>
  <Characters>4152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efault</vt:lpstr>
    </vt:vector>
  </TitlesOfParts>
  <Company/>
  <LinksUpToDate>false</LinksUpToDate>
  <CharactersWithSpaces>48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fault</dc:title>
  <dc:creator>Mark David Scott Cunningham</dc:creator>
  <cp:lastModifiedBy>Evin Jaff</cp:lastModifiedBy>
  <cp:revision>8</cp:revision>
  <cp:lastPrinted>2019-05-04T09:15:00Z</cp:lastPrinted>
  <dcterms:created xsi:type="dcterms:W3CDTF">2019-04-14T04:40:00Z</dcterms:created>
  <dcterms:modified xsi:type="dcterms:W3CDTF">2019-05-05T00:47:00Z</dcterms:modified>
</cp:coreProperties>
</file>